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41C06" w14:textId="77777777" w:rsidR="009169C0" w:rsidRDefault="00D60020">
      <w:pPr>
        <w:spacing w:line="216" w:lineRule="auto"/>
        <w:ind w:left="6332" w:right="0"/>
      </w:pPr>
      <w:r>
        <w:rPr>
          <w:noProof/>
          <w:sz w:val="22"/>
        </w:rPr>
        <mc:AlternateContent>
          <mc:Choice Requires="wpg">
            <w:drawing>
              <wp:anchor distT="0" distB="0" distL="114300" distR="114300" simplePos="0" relativeHeight="251658240" behindDoc="0" locked="0" layoutInCell="1" allowOverlap="1" wp14:anchorId="6B638142" wp14:editId="6362BB08">
                <wp:simplePos x="0" y="0"/>
                <wp:positionH relativeFrom="column">
                  <wp:posOffset>4020821</wp:posOffset>
                </wp:positionH>
                <wp:positionV relativeFrom="paragraph">
                  <wp:posOffset>19058</wp:posOffset>
                </wp:positionV>
                <wp:extent cx="1450882" cy="712000"/>
                <wp:effectExtent l="0" t="0" r="0" b="0"/>
                <wp:wrapSquare wrapText="bothSides"/>
                <wp:docPr id="2050" name="Group 2050"/>
                <wp:cNvGraphicFramePr/>
                <a:graphic xmlns:a="http://schemas.openxmlformats.org/drawingml/2006/main">
                  <a:graphicData uri="http://schemas.microsoft.com/office/word/2010/wordprocessingGroup">
                    <wpg:wgp>
                      <wpg:cNvGrpSpPr/>
                      <wpg:grpSpPr>
                        <a:xfrm>
                          <a:off x="0" y="0"/>
                          <a:ext cx="1450882" cy="712000"/>
                          <a:chOff x="0" y="0"/>
                          <a:chExt cx="1450882" cy="712000"/>
                        </a:xfrm>
                      </wpg:grpSpPr>
                      <wps:wsp>
                        <wps:cNvPr id="66" name="Shape 66"/>
                        <wps:cNvSpPr/>
                        <wps:spPr>
                          <a:xfrm>
                            <a:off x="0" y="26821"/>
                            <a:ext cx="754380" cy="599529"/>
                          </a:xfrm>
                          <a:custGeom>
                            <a:avLst/>
                            <a:gdLst/>
                            <a:ahLst/>
                            <a:cxnLst/>
                            <a:rect l="0" t="0" r="0" b="0"/>
                            <a:pathLst>
                              <a:path w="754380" h="599529">
                                <a:moveTo>
                                  <a:pt x="98616" y="0"/>
                                </a:moveTo>
                                <a:cubicBezTo>
                                  <a:pt x="123711" y="0"/>
                                  <a:pt x="185992" y="8649"/>
                                  <a:pt x="185992" y="55372"/>
                                </a:cubicBezTo>
                                <a:cubicBezTo>
                                  <a:pt x="185992" y="65748"/>
                                  <a:pt x="179070" y="77864"/>
                                  <a:pt x="176480" y="88240"/>
                                </a:cubicBezTo>
                                <a:cubicBezTo>
                                  <a:pt x="166967" y="111595"/>
                                  <a:pt x="159182" y="230124"/>
                                  <a:pt x="159182" y="307124"/>
                                </a:cubicBezTo>
                                <a:lnTo>
                                  <a:pt x="159182" y="364223"/>
                                </a:lnTo>
                                <a:cubicBezTo>
                                  <a:pt x="159182" y="411798"/>
                                  <a:pt x="160909" y="459384"/>
                                  <a:pt x="173012" y="506959"/>
                                </a:cubicBezTo>
                                <a:cubicBezTo>
                                  <a:pt x="184277" y="499173"/>
                                  <a:pt x="203302" y="422173"/>
                                  <a:pt x="218008" y="381521"/>
                                </a:cubicBezTo>
                                <a:cubicBezTo>
                                  <a:pt x="262992" y="253479"/>
                                  <a:pt x="277711" y="153988"/>
                                  <a:pt x="347777" y="36335"/>
                                </a:cubicBezTo>
                                <a:cubicBezTo>
                                  <a:pt x="360744" y="9512"/>
                                  <a:pt x="415252" y="1740"/>
                                  <a:pt x="449859" y="1740"/>
                                </a:cubicBezTo>
                                <a:cubicBezTo>
                                  <a:pt x="471488" y="1740"/>
                                  <a:pt x="493980" y="7798"/>
                                  <a:pt x="497446" y="21628"/>
                                </a:cubicBezTo>
                                <a:cubicBezTo>
                                  <a:pt x="539839" y="67488"/>
                                  <a:pt x="529450" y="150533"/>
                                  <a:pt x="532905" y="211950"/>
                                </a:cubicBezTo>
                                <a:cubicBezTo>
                                  <a:pt x="530314" y="290678"/>
                                  <a:pt x="526847" y="370269"/>
                                  <a:pt x="526847" y="458508"/>
                                </a:cubicBezTo>
                                <a:cubicBezTo>
                                  <a:pt x="526847" y="480136"/>
                                  <a:pt x="527723" y="525996"/>
                                  <a:pt x="536372" y="525996"/>
                                </a:cubicBezTo>
                                <a:cubicBezTo>
                                  <a:pt x="593471" y="525996"/>
                                  <a:pt x="644513" y="128905"/>
                                  <a:pt x="685178" y="75260"/>
                                </a:cubicBezTo>
                                <a:cubicBezTo>
                                  <a:pt x="685178" y="63157"/>
                                  <a:pt x="710261" y="23355"/>
                                  <a:pt x="730161" y="23355"/>
                                </a:cubicBezTo>
                                <a:cubicBezTo>
                                  <a:pt x="735343" y="23355"/>
                                  <a:pt x="740537" y="22492"/>
                                  <a:pt x="747459" y="22492"/>
                                </a:cubicBezTo>
                                <a:cubicBezTo>
                                  <a:pt x="750050" y="22492"/>
                                  <a:pt x="754380" y="24219"/>
                                  <a:pt x="754380" y="28550"/>
                                </a:cubicBezTo>
                                <a:cubicBezTo>
                                  <a:pt x="750926" y="33744"/>
                                  <a:pt x="737070" y="64884"/>
                                  <a:pt x="735343" y="71806"/>
                                </a:cubicBezTo>
                                <a:lnTo>
                                  <a:pt x="735343" y="77000"/>
                                </a:lnTo>
                                <a:cubicBezTo>
                                  <a:pt x="734479" y="77864"/>
                                  <a:pt x="726694" y="89116"/>
                                  <a:pt x="727570" y="89116"/>
                                </a:cubicBezTo>
                                <a:cubicBezTo>
                                  <a:pt x="728421" y="89116"/>
                                  <a:pt x="730161" y="86512"/>
                                  <a:pt x="732752" y="85649"/>
                                </a:cubicBezTo>
                                <a:cubicBezTo>
                                  <a:pt x="729298" y="95174"/>
                                  <a:pt x="722363" y="110744"/>
                                  <a:pt x="722363" y="115926"/>
                                </a:cubicBezTo>
                                <a:cubicBezTo>
                                  <a:pt x="722363" y="115926"/>
                                  <a:pt x="724967" y="115062"/>
                                  <a:pt x="725831" y="115062"/>
                                </a:cubicBezTo>
                                <a:cubicBezTo>
                                  <a:pt x="725831" y="118529"/>
                                  <a:pt x="720649" y="129769"/>
                                  <a:pt x="720649" y="130632"/>
                                </a:cubicBezTo>
                                <a:cubicBezTo>
                                  <a:pt x="720649" y="136690"/>
                                  <a:pt x="719773" y="141021"/>
                                  <a:pt x="719773" y="147930"/>
                                </a:cubicBezTo>
                                <a:cubicBezTo>
                                  <a:pt x="719773" y="166103"/>
                                  <a:pt x="704202" y="189459"/>
                                  <a:pt x="702475" y="201574"/>
                                </a:cubicBezTo>
                                <a:cubicBezTo>
                                  <a:pt x="702475" y="192062"/>
                                  <a:pt x="705066" y="180810"/>
                                  <a:pt x="705066" y="170434"/>
                                </a:cubicBezTo>
                                <a:cubicBezTo>
                                  <a:pt x="704202" y="170434"/>
                                  <a:pt x="698145" y="184264"/>
                                  <a:pt x="698145" y="205905"/>
                                </a:cubicBezTo>
                                <a:cubicBezTo>
                                  <a:pt x="698145" y="209360"/>
                                  <a:pt x="698145" y="211950"/>
                                  <a:pt x="699884" y="211950"/>
                                </a:cubicBezTo>
                                <a:cubicBezTo>
                                  <a:pt x="700748" y="211950"/>
                                  <a:pt x="701612" y="210236"/>
                                  <a:pt x="703339" y="207632"/>
                                </a:cubicBezTo>
                                <a:cubicBezTo>
                                  <a:pt x="703339" y="210236"/>
                                  <a:pt x="698145" y="222339"/>
                                  <a:pt x="696417" y="231851"/>
                                </a:cubicBezTo>
                                <a:cubicBezTo>
                                  <a:pt x="694690" y="231851"/>
                                  <a:pt x="694690" y="230988"/>
                                  <a:pt x="694690" y="229260"/>
                                </a:cubicBezTo>
                                <a:cubicBezTo>
                                  <a:pt x="694690" y="228397"/>
                                  <a:pt x="694690" y="226657"/>
                                  <a:pt x="693827" y="225793"/>
                                </a:cubicBezTo>
                                <a:cubicBezTo>
                                  <a:pt x="693827" y="223203"/>
                                  <a:pt x="692950" y="222339"/>
                                  <a:pt x="692950" y="222339"/>
                                </a:cubicBezTo>
                                <a:cubicBezTo>
                                  <a:pt x="690359" y="222339"/>
                                  <a:pt x="686905" y="254343"/>
                                  <a:pt x="686905" y="256946"/>
                                </a:cubicBezTo>
                                <a:cubicBezTo>
                                  <a:pt x="686905" y="258674"/>
                                  <a:pt x="686905" y="260401"/>
                                  <a:pt x="687769" y="261277"/>
                                </a:cubicBezTo>
                                <a:cubicBezTo>
                                  <a:pt x="687769" y="262992"/>
                                  <a:pt x="686905" y="262992"/>
                                  <a:pt x="686905" y="266459"/>
                                </a:cubicBezTo>
                                <a:cubicBezTo>
                                  <a:pt x="684302" y="275107"/>
                                  <a:pt x="675653" y="300203"/>
                                  <a:pt x="673926" y="312318"/>
                                </a:cubicBezTo>
                                <a:cubicBezTo>
                                  <a:pt x="673926" y="314033"/>
                                  <a:pt x="674789" y="314909"/>
                                  <a:pt x="675653" y="316636"/>
                                </a:cubicBezTo>
                                <a:cubicBezTo>
                                  <a:pt x="676516" y="312318"/>
                                  <a:pt x="682574" y="285496"/>
                                  <a:pt x="683438" y="284632"/>
                                </a:cubicBezTo>
                                <a:cubicBezTo>
                                  <a:pt x="686905" y="284632"/>
                                  <a:pt x="692087" y="250889"/>
                                  <a:pt x="695554" y="238773"/>
                                </a:cubicBezTo>
                                <a:cubicBezTo>
                                  <a:pt x="695554" y="240513"/>
                                  <a:pt x="695554" y="250025"/>
                                  <a:pt x="696417" y="251752"/>
                                </a:cubicBezTo>
                                <a:cubicBezTo>
                                  <a:pt x="693827" y="266459"/>
                                  <a:pt x="678256" y="320091"/>
                                  <a:pt x="675653" y="327889"/>
                                </a:cubicBezTo>
                                <a:cubicBezTo>
                                  <a:pt x="673062" y="337401"/>
                                  <a:pt x="655752" y="379794"/>
                                  <a:pt x="655752" y="390169"/>
                                </a:cubicBezTo>
                                <a:cubicBezTo>
                                  <a:pt x="661810" y="390169"/>
                                  <a:pt x="660946" y="367678"/>
                                  <a:pt x="669608" y="367678"/>
                                </a:cubicBezTo>
                                <a:cubicBezTo>
                                  <a:pt x="669608" y="367678"/>
                                  <a:pt x="668731" y="364223"/>
                                  <a:pt x="668731" y="361620"/>
                                </a:cubicBezTo>
                                <a:cubicBezTo>
                                  <a:pt x="668731" y="359893"/>
                                  <a:pt x="672199" y="358165"/>
                                  <a:pt x="672199" y="353835"/>
                                </a:cubicBezTo>
                                <a:cubicBezTo>
                                  <a:pt x="672199" y="334797"/>
                                  <a:pt x="695554" y="290678"/>
                                  <a:pt x="695554" y="272517"/>
                                </a:cubicBezTo>
                                <a:cubicBezTo>
                                  <a:pt x="696417" y="272517"/>
                                  <a:pt x="697281" y="280302"/>
                                  <a:pt x="697281" y="280302"/>
                                </a:cubicBezTo>
                                <a:cubicBezTo>
                                  <a:pt x="674789" y="364223"/>
                                  <a:pt x="654901" y="499173"/>
                                  <a:pt x="556260" y="573570"/>
                                </a:cubicBezTo>
                                <a:cubicBezTo>
                                  <a:pt x="534645" y="590017"/>
                                  <a:pt x="492252" y="593471"/>
                                  <a:pt x="483591" y="593471"/>
                                </a:cubicBezTo>
                                <a:cubicBezTo>
                                  <a:pt x="393624" y="593471"/>
                                  <a:pt x="378054" y="496583"/>
                                  <a:pt x="378054" y="391033"/>
                                </a:cubicBezTo>
                                <a:cubicBezTo>
                                  <a:pt x="378054" y="292405"/>
                                  <a:pt x="385839" y="193789"/>
                                  <a:pt x="385839" y="116802"/>
                                </a:cubicBezTo>
                                <a:cubicBezTo>
                                  <a:pt x="385839" y="107277"/>
                                  <a:pt x="386702" y="96888"/>
                                  <a:pt x="386702" y="88240"/>
                                </a:cubicBezTo>
                                <a:cubicBezTo>
                                  <a:pt x="386702" y="83922"/>
                                  <a:pt x="386702" y="79591"/>
                                  <a:pt x="385839" y="75260"/>
                                </a:cubicBezTo>
                                <a:cubicBezTo>
                                  <a:pt x="359893" y="110744"/>
                                  <a:pt x="272504" y="430835"/>
                                  <a:pt x="243091" y="495719"/>
                                </a:cubicBezTo>
                                <a:cubicBezTo>
                                  <a:pt x="221463" y="564921"/>
                                  <a:pt x="201575" y="599529"/>
                                  <a:pt x="87376" y="599529"/>
                                </a:cubicBezTo>
                                <a:cubicBezTo>
                                  <a:pt x="22492" y="599529"/>
                                  <a:pt x="0" y="428231"/>
                                  <a:pt x="0" y="300203"/>
                                </a:cubicBezTo>
                                <a:cubicBezTo>
                                  <a:pt x="0" y="214554"/>
                                  <a:pt x="9513" y="129769"/>
                                  <a:pt x="22492" y="60554"/>
                                </a:cubicBezTo>
                                <a:cubicBezTo>
                                  <a:pt x="29413" y="20764"/>
                                  <a:pt x="60554" y="0"/>
                                  <a:pt x="98616" y="0"/>
                                </a:cubicBezTo>
                                <a:close/>
                              </a:path>
                            </a:pathLst>
                          </a:custGeom>
                          <a:ln w="0" cap="flat">
                            <a:miter lim="127000"/>
                          </a:ln>
                        </wps:spPr>
                        <wps:style>
                          <a:lnRef idx="0">
                            <a:srgbClr val="000000">
                              <a:alpha val="0"/>
                            </a:srgbClr>
                          </a:lnRef>
                          <a:fillRef idx="1">
                            <a:srgbClr val="C12D91"/>
                          </a:fillRef>
                          <a:effectRef idx="0">
                            <a:scrgbClr r="0" g="0" b="0"/>
                          </a:effectRef>
                          <a:fontRef idx="none"/>
                        </wps:style>
                        <wps:bodyPr/>
                      </wps:wsp>
                      <wps:wsp>
                        <wps:cNvPr id="67" name="Shape 67"/>
                        <wps:cNvSpPr/>
                        <wps:spPr>
                          <a:xfrm>
                            <a:off x="882353" y="464536"/>
                            <a:ext cx="30277" cy="228427"/>
                          </a:xfrm>
                          <a:custGeom>
                            <a:avLst/>
                            <a:gdLst/>
                            <a:ahLst/>
                            <a:cxnLst/>
                            <a:rect l="0" t="0" r="0" b="0"/>
                            <a:pathLst>
                              <a:path w="30277" h="228427">
                                <a:moveTo>
                                  <a:pt x="30277" y="0"/>
                                </a:moveTo>
                                <a:lnTo>
                                  <a:pt x="30277" y="70109"/>
                                </a:lnTo>
                                <a:lnTo>
                                  <a:pt x="28550" y="71836"/>
                                </a:lnTo>
                                <a:cubicBezTo>
                                  <a:pt x="28550" y="72712"/>
                                  <a:pt x="29413" y="73576"/>
                                  <a:pt x="29413" y="74439"/>
                                </a:cubicBezTo>
                                <a:lnTo>
                                  <a:pt x="30277" y="73383"/>
                                </a:lnTo>
                                <a:lnTo>
                                  <a:pt x="30277" y="224972"/>
                                </a:lnTo>
                                <a:cubicBezTo>
                                  <a:pt x="25946" y="224972"/>
                                  <a:pt x="20765" y="228427"/>
                                  <a:pt x="17297" y="228427"/>
                                </a:cubicBezTo>
                                <a:cubicBezTo>
                                  <a:pt x="14707" y="228427"/>
                                  <a:pt x="15570" y="219778"/>
                                  <a:pt x="13843" y="219778"/>
                                </a:cubicBezTo>
                                <a:cubicBezTo>
                                  <a:pt x="12103" y="219778"/>
                                  <a:pt x="9513" y="223233"/>
                                  <a:pt x="7785" y="223233"/>
                                </a:cubicBezTo>
                                <a:cubicBezTo>
                                  <a:pt x="6058" y="223233"/>
                                  <a:pt x="0" y="213720"/>
                                  <a:pt x="0" y="192092"/>
                                </a:cubicBezTo>
                                <a:cubicBezTo>
                                  <a:pt x="0" y="184307"/>
                                  <a:pt x="864" y="175658"/>
                                  <a:pt x="2591" y="165270"/>
                                </a:cubicBezTo>
                                <a:cubicBezTo>
                                  <a:pt x="6944" y="125909"/>
                                  <a:pt x="13119" y="85927"/>
                                  <a:pt x="20490" y="46111"/>
                                </a:cubicBezTo>
                                <a:lnTo>
                                  <a:pt x="30277"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68" name="Shape 68"/>
                        <wps:cNvSpPr/>
                        <wps:spPr>
                          <a:xfrm>
                            <a:off x="730957" y="0"/>
                            <a:ext cx="181673" cy="410070"/>
                          </a:xfrm>
                          <a:custGeom>
                            <a:avLst/>
                            <a:gdLst/>
                            <a:ahLst/>
                            <a:cxnLst/>
                            <a:rect l="0" t="0" r="0" b="0"/>
                            <a:pathLst>
                              <a:path w="181673" h="410070">
                                <a:moveTo>
                                  <a:pt x="110744" y="0"/>
                                </a:moveTo>
                                <a:cubicBezTo>
                                  <a:pt x="141872" y="0"/>
                                  <a:pt x="158318" y="28562"/>
                                  <a:pt x="158318" y="43269"/>
                                </a:cubicBezTo>
                                <a:cubicBezTo>
                                  <a:pt x="158318" y="52781"/>
                                  <a:pt x="156578" y="62294"/>
                                  <a:pt x="153988" y="70955"/>
                                </a:cubicBezTo>
                                <a:cubicBezTo>
                                  <a:pt x="133223" y="128905"/>
                                  <a:pt x="97765" y="228397"/>
                                  <a:pt x="97765" y="303657"/>
                                </a:cubicBezTo>
                                <a:cubicBezTo>
                                  <a:pt x="97765" y="323558"/>
                                  <a:pt x="99479" y="356438"/>
                                  <a:pt x="111595" y="359029"/>
                                </a:cubicBezTo>
                                <a:cubicBezTo>
                                  <a:pt x="126305" y="337185"/>
                                  <a:pt x="139012" y="314314"/>
                                  <a:pt x="150611" y="290794"/>
                                </a:cubicBezTo>
                                <a:lnTo>
                                  <a:pt x="181673" y="221564"/>
                                </a:lnTo>
                                <a:lnTo>
                                  <a:pt x="181673" y="329624"/>
                                </a:lnTo>
                                <a:lnTo>
                                  <a:pt x="176115" y="339865"/>
                                </a:lnTo>
                                <a:cubicBezTo>
                                  <a:pt x="164179" y="359960"/>
                                  <a:pt x="151771" y="376791"/>
                                  <a:pt x="139281" y="387579"/>
                                </a:cubicBezTo>
                                <a:cubicBezTo>
                                  <a:pt x="128905" y="404876"/>
                                  <a:pt x="102083" y="410070"/>
                                  <a:pt x="70079" y="410070"/>
                                </a:cubicBezTo>
                                <a:cubicBezTo>
                                  <a:pt x="10389" y="410070"/>
                                  <a:pt x="0" y="310579"/>
                                  <a:pt x="0" y="272517"/>
                                </a:cubicBezTo>
                                <a:cubicBezTo>
                                  <a:pt x="0" y="197256"/>
                                  <a:pt x="23355" y="42393"/>
                                  <a:pt x="99479" y="2591"/>
                                </a:cubicBezTo>
                                <a:cubicBezTo>
                                  <a:pt x="102946" y="876"/>
                                  <a:pt x="107277" y="0"/>
                                  <a:pt x="110744"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69" name="Shape 69"/>
                        <wps:cNvSpPr/>
                        <wps:spPr>
                          <a:xfrm>
                            <a:off x="912630" y="419687"/>
                            <a:ext cx="9519" cy="272540"/>
                          </a:xfrm>
                          <a:custGeom>
                            <a:avLst/>
                            <a:gdLst/>
                            <a:ahLst/>
                            <a:cxnLst/>
                            <a:rect l="0" t="0" r="0" b="0"/>
                            <a:pathLst>
                              <a:path w="9519" h="272540">
                                <a:moveTo>
                                  <a:pt x="9519" y="0"/>
                                </a:moveTo>
                                <a:lnTo>
                                  <a:pt x="9519" y="61757"/>
                                </a:lnTo>
                                <a:cubicBezTo>
                                  <a:pt x="8220" y="59811"/>
                                  <a:pt x="6922" y="58729"/>
                                  <a:pt x="6922" y="59586"/>
                                </a:cubicBezTo>
                                <a:cubicBezTo>
                                  <a:pt x="6922" y="60024"/>
                                  <a:pt x="7353" y="63269"/>
                                  <a:pt x="8003" y="66514"/>
                                </a:cubicBezTo>
                                <a:lnTo>
                                  <a:pt x="9519" y="70915"/>
                                </a:lnTo>
                                <a:lnTo>
                                  <a:pt x="9519" y="272540"/>
                                </a:lnTo>
                                <a:lnTo>
                                  <a:pt x="0" y="269822"/>
                                </a:lnTo>
                                <a:lnTo>
                                  <a:pt x="0" y="118232"/>
                                </a:lnTo>
                                <a:lnTo>
                                  <a:pt x="1080" y="116912"/>
                                </a:lnTo>
                                <a:cubicBezTo>
                                  <a:pt x="1296" y="115831"/>
                                  <a:pt x="1296" y="114532"/>
                                  <a:pt x="1727" y="113231"/>
                                </a:cubicBezTo>
                                <a:lnTo>
                                  <a:pt x="0" y="114958"/>
                                </a:lnTo>
                                <a:lnTo>
                                  <a:pt x="0" y="44849"/>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0" name="Shape 70"/>
                        <wps:cNvSpPr/>
                        <wps:spPr>
                          <a:xfrm>
                            <a:off x="912630" y="199153"/>
                            <a:ext cx="9519" cy="130471"/>
                          </a:xfrm>
                          <a:custGeom>
                            <a:avLst/>
                            <a:gdLst/>
                            <a:ahLst/>
                            <a:cxnLst/>
                            <a:rect l="0" t="0" r="0" b="0"/>
                            <a:pathLst>
                              <a:path w="9519" h="130471">
                                <a:moveTo>
                                  <a:pt x="9519" y="0"/>
                                </a:moveTo>
                                <a:lnTo>
                                  <a:pt x="9519" y="112933"/>
                                </a:lnTo>
                                <a:lnTo>
                                  <a:pt x="0" y="130471"/>
                                </a:lnTo>
                                <a:lnTo>
                                  <a:pt x="0" y="22410"/>
                                </a:lnTo>
                                <a:lnTo>
                                  <a:pt x="1300" y="19512"/>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1" name="Shape 71"/>
                        <wps:cNvSpPr/>
                        <wps:spPr>
                          <a:xfrm>
                            <a:off x="922149" y="370927"/>
                            <a:ext cx="11240" cy="325919"/>
                          </a:xfrm>
                          <a:custGeom>
                            <a:avLst/>
                            <a:gdLst/>
                            <a:ahLst/>
                            <a:cxnLst/>
                            <a:rect l="0" t="0" r="0" b="0"/>
                            <a:pathLst>
                              <a:path w="11240" h="325919">
                                <a:moveTo>
                                  <a:pt x="11240" y="0"/>
                                </a:moveTo>
                                <a:lnTo>
                                  <a:pt x="11240" y="37857"/>
                                </a:lnTo>
                                <a:lnTo>
                                  <a:pt x="10382" y="40007"/>
                                </a:lnTo>
                                <a:lnTo>
                                  <a:pt x="11240" y="39580"/>
                                </a:lnTo>
                                <a:lnTo>
                                  <a:pt x="11240" y="91202"/>
                                </a:lnTo>
                                <a:lnTo>
                                  <a:pt x="9620" y="92890"/>
                                </a:lnTo>
                                <a:cubicBezTo>
                                  <a:pt x="8430" y="95592"/>
                                  <a:pt x="7779" y="98402"/>
                                  <a:pt x="7779" y="98834"/>
                                </a:cubicBezTo>
                                <a:lnTo>
                                  <a:pt x="11240" y="93997"/>
                                </a:lnTo>
                                <a:lnTo>
                                  <a:pt x="11240" y="325919"/>
                                </a:lnTo>
                                <a:lnTo>
                                  <a:pt x="7134" y="323338"/>
                                </a:lnTo>
                                <a:lnTo>
                                  <a:pt x="0" y="321300"/>
                                </a:lnTo>
                                <a:lnTo>
                                  <a:pt x="0" y="119675"/>
                                </a:lnTo>
                                <a:lnTo>
                                  <a:pt x="870" y="122201"/>
                                </a:lnTo>
                                <a:cubicBezTo>
                                  <a:pt x="2597" y="121325"/>
                                  <a:pt x="2597" y="119598"/>
                                  <a:pt x="2597" y="117871"/>
                                </a:cubicBezTo>
                                <a:cubicBezTo>
                                  <a:pt x="2597" y="115274"/>
                                  <a:pt x="1298" y="112464"/>
                                  <a:pt x="0" y="110517"/>
                                </a:cubicBezTo>
                                <a:lnTo>
                                  <a:pt x="0" y="48760"/>
                                </a:lnTo>
                                <a:lnTo>
                                  <a:pt x="5773" y="21560"/>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2" name="Shape 72"/>
                        <wps:cNvSpPr/>
                        <wps:spPr>
                          <a:xfrm>
                            <a:off x="922149" y="172468"/>
                            <a:ext cx="11240" cy="139618"/>
                          </a:xfrm>
                          <a:custGeom>
                            <a:avLst/>
                            <a:gdLst/>
                            <a:ahLst/>
                            <a:cxnLst/>
                            <a:rect l="0" t="0" r="0" b="0"/>
                            <a:pathLst>
                              <a:path w="11240" h="139618">
                                <a:moveTo>
                                  <a:pt x="11240" y="0"/>
                                </a:moveTo>
                                <a:lnTo>
                                  <a:pt x="11240" y="115047"/>
                                </a:lnTo>
                                <a:lnTo>
                                  <a:pt x="2423" y="135154"/>
                                </a:lnTo>
                                <a:lnTo>
                                  <a:pt x="0" y="139618"/>
                                </a:lnTo>
                                <a:lnTo>
                                  <a:pt x="0" y="26685"/>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3" name="Shape 73"/>
                        <wps:cNvSpPr/>
                        <wps:spPr>
                          <a:xfrm>
                            <a:off x="933388" y="127853"/>
                            <a:ext cx="65322" cy="584147"/>
                          </a:xfrm>
                          <a:custGeom>
                            <a:avLst/>
                            <a:gdLst/>
                            <a:ahLst/>
                            <a:cxnLst/>
                            <a:rect l="0" t="0" r="0" b="0"/>
                            <a:pathLst>
                              <a:path w="65322" h="584147">
                                <a:moveTo>
                                  <a:pt x="65322" y="0"/>
                                </a:moveTo>
                                <a:lnTo>
                                  <a:pt x="65322" y="511910"/>
                                </a:lnTo>
                                <a:lnTo>
                                  <a:pt x="64027" y="511478"/>
                                </a:lnTo>
                                <a:cubicBezTo>
                                  <a:pt x="64027" y="512341"/>
                                  <a:pt x="64891" y="513205"/>
                                  <a:pt x="64891" y="516659"/>
                                </a:cubicBezTo>
                                <a:cubicBezTo>
                                  <a:pt x="64027" y="517523"/>
                                  <a:pt x="64027" y="518399"/>
                                  <a:pt x="64027" y="520126"/>
                                </a:cubicBezTo>
                                <a:cubicBezTo>
                                  <a:pt x="64027" y="520990"/>
                                  <a:pt x="64027" y="522717"/>
                                  <a:pt x="64891" y="522717"/>
                                </a:cubicBezTo>
                                <a:lnTo>
                                  <a:pt x="65322" y="520123"/>
                                </a:lnTo>
                                <a:lnTo>
                                  <a:pt x="65322" y="557765"/>
                                </a:lnTo>
                                <a:lnTo>
                                  <a:pt x="57888" y="576078"/>
                                </a:lnTo>
                                <a:cubicBezTo>
                                  <a:pt x="55697" y="580796"/>
                                  <a:pt x="54073" y="583715"/>
                                  <a:pt x="53638" y="584147"/>
                                </a:cubicBezTo>
                                <a:cubicBezTo>
                                  <a:pt x="51911" y="584147"/>
                                  <a:pt x="44990" y="573771"/>
                                  <a:pt x="37204" y="571168"/>
                                </a:cubicBezTo>
                                <a:cubicBezTo>
                                  <a:pt x="37204" y="571168"/>
                                  <a:pt x="36341" y="576362"/>
                                  <a:pt x="32874" y="576362"/>
                                </a:cubicBezTo>
                                <a:cubicBezTo>
                                  <a:pt x="32010" y="576362"/>
                                  <a:pt x="32010" y="575498"/>
                                  <a:pt x="30283" y="575498"/>
                                </a:cubicBezTo>
                                <a:cubicBezTo>
                                  <a:pt x="29420" y="575498"/>
                                  <a:pt x="28556" y="575498"/>
                                  <a:pt x="27692" y="576362"/>
                                </a:cubicBezTo>
                                <a:cubicBezTo>
                                  <a:pt x="26816" y="575498"/>
                                  <a:pt x="25102" y="574622"/>
                                  <a:pt x="25102" y="571168"/>
                                </a:cubicBezTo>
                                <a:cubicBezTo>
                                  <a:pt x="22498" y="572031"/>
                                  <a:pt x="22498" y="574622"/>
                                  <a:pt x="19907" y="576362"/>
                                </a:cubicBezTo>
                                <a:cubicBezTo>
                                  <a:pt x="17304" y="576362"/>
                                  <a:pt x="19043" y="572895"/>
                                  <a:pt x="15577" y="572895"/>
                                </a:cubicBezTo>
                                <a:cubicBezTo>
                                  <a:pt x="14713" y="572895"/>
                                  <a:pt x="12986" y="573771"/>
                                  <a:pt x="10395" y="573771"/>
                                </a:cubicBezTo>
                                <a:cubicBezTo>
                                  <a:pt x="10395" y="572895"/>
                                  <a:pt x="11246" y="571168"/>
                                  <a:pt x="11246" y="569441"/>
                                </a:cubicBezTo>
                                <a:cubicBezTo>
                                  <a:pt x="11246" y="568564"/>
                                  <a:pt x="10395" y="567713"/>
                                  <a:pt x="9518" y="567713"/>
                                </a:cubicBezTo>
                                <a:cubicBezTo>
                                  <a:pt x="6928" y="567713"/>
                                  <a:pt x="5200" y="571168"/>
                                  <a:pt x="3461" y="571168"/>
                                </a:cubicBezTo>
                                <a:lnTo>
                                  <a:pt x="0" y="568992"/>
                                </a:lnTo>
                                <a:lnTo>
                                  <a:pt x="0" y="337070"/>
                                </a:lnTo>
                                <a:lnTo>
                                  <a:pt x="328" y="336611"/>
                                </a:lnTo>
                                <a:cubicBezTo>
                                  <a:pt x="1949" y="333909"/>
                                  <a:pt x="3461" y="331100"/>
                                  <a:pt x="3461" y="330668"/>
                                </a:cubicBezTo>
                                <a:lnTo>
                                  <a:pt x="0" y="334275"/>
                                </a:lnTo>
                                <a:lnTo>
                                  <a:pt x="0" y="282653"/>
                                </a:lnTo>
                                <a:lnTo>
                                  <a:pt x="4337" y="280490"/>
                                </a:lnTo>
                                <a:lnTo>
                                  <a:pt x="870" y="278750"/>
                                </a:lnTo>
                                <a:lnTo>
                                  <a:pt x="0" y="280931"/>
                                </a:lnTo>
                                <a:lnTo>
                                  <a:pt x="0" y="243074"/>
                                </a:lnTo>
                                <a:lnTo>
                                  <a:pt x="23042" y="152200"/>
                                </a:lnTo>
                                <a:cubicBezTo>
                                  <a:pt x="32700" y="116202"/>
                                  <a:pt x="42304" y="81946"/>
                                  <a:pt x="51231" y="50221"/>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4" name="Shape 74"/>
                        <wps:cNvSpPr/>
                        <wps:spPr>
                          <a:xfrm>
                            <a:off x="933388" y="50036"/>
                            <a:ext cx="65322" cy="237480"/>
                          </a:xfrm>
                          <a:custGeom>
                            <a:avLst/>
                            <a:gdLst/>
                            <a:ahLst/>
                            <a:cxnLst/>
                            <a:rect l="0" t="0" r="0" b="0"/>
                            <a:pathLst>
                              <a:path w="65322" h="237480">
                                <a:moveTo>
                                  <a:pt x="65322" y="0"/>
                                </a:moveTo>
                                <a:lnTo>
                                  <a:pt x="65322" y="77350"/>
                                </a:lnTo>
                                <a:lnTo>
                                  <a:pt x="57839" y="95914"/>
                                </a:lnTo>
                                <a:cubicBezTo>
                                  <a:pt x="50842" y="114236"/>
                                  <a:pt x="41282" y="140489"/>
                                  <a:pt x="29919" y="169244"/>
                                </a:cubicBezTo>
                                <a:lnTo>
                                  <a:pt x="0" y="237480"/>
                                </a:lnTo>
                                <a:lnTo>
                                  <a:pt x="0" y="122433"/>
                                </a:lnTo>
                                <a:lnTo>
                                  <a:pt x="11606" y="94877"/>
                                </a:lnTo>
                                <a:cubicBezTo>
                                  <a:pt x="22340" y="70275"/>
                                  <a:pt x="33750" y="45779"/>
                                  <a:pt x="46729" y="21770"/>
                                </a:cubicBezTo>
                                <a:cubicBezTo>
                                  <a:pt x="50838" y="15823"/>
                                  <a:pt x="54608" y="10931"/>
                                  <a:pt x="58152" y="6902"/>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5" name="Shape 75"/>
                        <wps:cNvSpPr/>
                        <wps:spPr>
                          <a:xfrm>
                            <a:off x="998711" y="41297"/>
                            <a:ext cx="14281" cy="644321"/>
                          </a:xfrm>
                          <a:custGeom>
                            <a:avLst/>
                            <a:gdLst/>
                            <a:ahLst/>
                            <a:cxnLst/>
                            <a:rect l="0" t="0" r="0" b="0"/>
                            <a:pathLst>
                              <a:path w="14281" h="644321">
                                <a:moveTo>
                                  <a:pt x="14281" y="0"/>
                                </a:moveTo>
                                <a:lnTo>
                                  <a:pt x="14281" y="521506"/>
                                </a:lnTo>
                                <a:lnTo>
                                  <a:pt x="13087" y="523631"/>
                                </a:lnTo>
                                <a:cubicBezTo>
                                  <a:pt x="11900" y="526009"/>
                                  <a:pt x="10820" y="528819"/>
                                  <a:pt x="10820" y="531410"/>
                                </a:cubicBezTo>
                                <a:cubicBezTo>
                                  <a:pt x="11684" y="532286"/>
                                  <a:pt x="11684" y="533149"/>
                                  <a:pt x="11684" y="534877"/>
                                </a:cubicBezTo>
                                <a:cubicBezTo>
                                  <a:pt x="13411" y="534877"/>
                                  <a:pt x="14275" y="534877"/>
                                  <a:pt x="14275" y="532286"/>
                                </a:cubicBezTo>
                                <a:lnTo>
                                  <a:pt x="14281" y="532276"/>
                                </a:lnTo>
                                <a:lnTo>
                                  <a:pt x="14281" y="570978"/>
                                </a:lnTo>
                                <a:lnTo>
                                  <a:pt x="10820" y="586782"/>
                                </a:lnTo>
                                <a:cubicBezTo>
                                  <a:pt x="10820" y="587658"/>
                                  <a:pt x="8217" y="588509"/>
                                  <a:pt x="8217" y="591112"/>
                                </a:cubicBezTo>
                                <a:cubicBezTo>
                                  <a:pt x="8217" y="591976"/>
                                  <a:pt x="10820" y="590249"/>
                                  <a:pt x="10820" y="590249"/>
                                </a:cubicBezTo>
                                <a:cubicBezTo>
                                  <a:pt x="10820" y="608848"/>
                                  <a:pt x="5629" y="628530"/>
                                  <a:pt x="221" y="643778"/>
                                </a:cubicBezTo>
                                <a:lnTo>
                                  <a:pt x="0" y="644321"/>
                                </a:lnTo>
                                <a:lnTo>
                                  <a:pt x="0" y="606679"/>
                                </a:lnTo>
                                <a:lnTo>
                                  <a:pt x="1295" y="598897"/>
                                </a:lnTo>
                                <a:lnTo>
                                  <a:pt x="0" y="598466"/>
                                </a:lnTo>
                                <a:lnTo>
                                  <a:pt x="0" y="86556"/>
                                </a:lnTo>
                                <a:lnTo>
                                  <a:pt x="432" y="85017"/>
                                </a:lnTo>
                                <a:lnTo>
                                  <a:pt x="0" y="86088"/>
                                </a:lnTo>
                                <a:lnTo>
                                  <a:pt x="0" y="8739"/>
                                </a:lnTo>
                                <a:lnTo>
                                  <a:pt x="2895" y="5952"/>
                                </a:lnTo>
                                <a:lnTo>
                                  <a:pt x="14281"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6" name="Shape 76"/>
                        <wps:cNvSpPr/>
                        <wps:spPr>
                          <a:xfrm>
                            <a:off x="1012992" y="568398"/>
                            <a:ext cx="3454" cy="43877"/>
                          </a:xfrm>
                          <a:custGeom>
                            <a:avLst/>
                            <a:gdLst/>
                            <a:ahLst/>
                            <a:cxnLst/>
                            <a:rect l="0" t="0" r="0" b="0"/>
                            <a:pathLst>
                              <a:path w="3454" h="43877">
                                <a:moveTo>
                                  <a:pt x="3454" y="0"/>
                                </a:moveTo>
                                <a:lnTo>
                                  <a:pt x="3454" y="28105"/>
                                </a:lnTo>
                                <a:lnTo>
                                  <a:pt x="0" y="43877"/>
                                </a:lnTo>
                                <a:lnTo>
                                  <a:pt x="0" y="5175"/>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7" name="Shape 77"/>
                        <wps:cNvSpPr/>
                        <wps:spPr>
                          <a:xfrm>
                            <a:off x="1012992" y="39836"/>
                            <a:ext cx="3454" cy="528512"/>
                          </a:xfrm>
                          <a:custGeom>
                            <a:avLst/>
                            <a:gdLst/>
                            <a:ahLst/>
                            <a:cxnLst/>
                            <a:rect l="0" t="0" r="0" b="0"/>
                            <a:pathLst>
                              <a:path w="3454" h="528512">
                                <a:moveTo>
                                  <a:pt x="3454" y="0"/>
                                </a:moveTo>
                                <a:lnTo>
                                  <a:pt x="3454" y="505116"/>
                                </a:lnTo>
                                <a:lnTo>
                                  <a:pt x="2483" y="504440"/>
                                </a:lnTo>
                                <a:cubicBezTo>
                                  <a:pt x="1508" y="503251"/>
                                  <a:pt x="857" y="502168"/>
                                  <a:pt x="857" y="502593"/>
                                </a:cubicBezTo>
                                <a:cubicBezTo>
                                  <a:pt x="857" y="503463"/>
                                  <a:pt x="1720" y="505413"/>
                                  <a:pt x="2584" y="507145"/>
                                </a:cubicBezTo>
                                <a:lnTo>
                                  <a:pt x="3454" y="508780"/>
                                </a:lnTo>
                                <a:lnTo>
                                  <a:pt x="3454" y="528512"/>
                                </a:lnTo>
                                <a:lnTo>
                                  <a:pt x="3022" y="525852"/>
                                </a:lnTo>
                                <a:cubicBezTo>
                                  <a:pt x="2803" y="525095"/>
                                  <a:pt x="2584" y="524228"/>
                                  <a:pt x="2584" y="522494"/>
                                </a:cubicBezTo>
                                <a:cubicBezTo>
                                  <a:pt x="2584" y="521631"/>
                                  <a:pt x="1721" y="520767"/>
                                  <a:pt x="1721" y="519903"/>
                                </a:cubicBezTo>
                                <a:lnTo>
                                  <a:pt x="0" y="522966"/>
                                </a:lnTo>
                                <a:lnTo>
                                  <a:pt x="0" y="1461"/>
                                </a:lnTo>
                                <a:lnTo>
                                  <a:pt x="2628" y="87"/>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8" name="Shape 78"/>
                        <wps:cNvSpPr/>
                        <wps:spPr>
                          <a:xfrm>
                            <a:off x="1016446" y="39245"/>
                            <a:ext cx="5620" cy="557258"/>
                          </a:xfrm>
                          <a:custGeom>
                            <a:avLst/>
                            <a:gdLst/>
                            <a:ahLst/>
                            <a:cxnLst/>
                            <a:rect l="0" t="0" r="0" b="0"/>
                            <a:pathLst>
                              <a:path w="5620" h="557258">
                                <a:moveTo>
                                  <a:pt x="5620" y="0"/>
                                </a:moveTo>
                                <a:lnTo>
                                  <a:pt x="5620" y="490383"/>
                                </a:lnTo>
                                <a:lnTo>
                                  <a:pt x="5296" y="491188"/>
                                </a:lnTo>
                                <a:cubicBezTo>
                                  <a:pt x="4325" y="493244"/>
                                  <a:pt x="3461" y="495406"/>
                                  <a:pt x="3461" y="498003"/>
                                </a:cubicBezTo>
                                <a:lnTo>
                                  <a:pt x="5620" y="493264"/>
                                </a:lnTo>
                                <a:lnTo>
                                  <a:pt x="5620" y="531597"/>
                                </a:lnTo>
                                <a:lnTo>
                                  <a:pt x="0" y="557258"/>
                                </a:lnTo>
                                <a:lnTo>
                                  <a:pt x="0" y="529154"/>
                                </a:lnTo>
                                <a:lnTo>
                                  <a:pt x="7" y="529144"/>
                                </a:lnTo>
                                <a:lnTo>
                                  <a:pt x="0" y="529103"/>
                                </a:lnTo>
                                <a:lnTo>
                                  <a:pt x="0" y="509371"/>
                                </a:lnTo>
                                <a:lnTo>
                                  <a:pt x="857" y="510983"/>
                                </a:lnTo>
                                <a:cubicBezTo>
                                  <a:pt x="2597" y="510106"/>
                                  <a:pt x="2597" y="507516"/>
                                  <a:pt x="2597" y="507516"/>
                                </a:cubicBezTo>
                                <a:lnTo>
                                  <a:pt x="0" y="505708"/>
                                </a:lnTo>
                                <a:lnTo>
                                  <a:pt x="0" y="592"/>
                                </a:lnTo>
                                <a:lnTo>
                                  <a:pt x="562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79" name="Shape 79"/>
                        <wps:cNvSpPr/>
                        <wps:spPr>
                          <a:xfrm>
                            <a:off x="1022066" y="33744"/>
                            <a:ext cx="105118" cy="537098"/>
                          </a:xfrm>
                          <a:custGeom>
                            <a:avLst/>
                            <a:gdLst/>
                            <a:ahLst/>
                            <a:cxnLst/>
                            <a:rect l="0" t="0" r="0" b="0"/>
                            <a:pathLst>
                              <a:path w="105118" h="537098">
                                <a:moveTo>
                                  <a:pt x="48882" y="0"/>
                                </a:moveTo>
                                <a:lnTo>
                                  <a:pt x="56667" y="0"/>
                                </a:lnTo>
                                <a:cubicBezTo>
                                  <a:pt x="93866" y="0"/>
                                  <a:pt x="105118" y="30277"/>
                                  <a:pt x="105118" y="64884"/>
                                </a:cubicBezTo>
                                <a:cubicBezTo>
                                  <a:pt x="105118" y="89103"/>
                                  <a:pt x="86944" y="154864"/>
                                  <a:pt x="86081" y="156591"/>
                                </a:cubicBezTo>
                                <a:cubicBezTo>
                                  <a:pt x="78513" y="180050"/>
                                  <a:pt x="33189" y="385667"/>
                                  <a:pt x="536" y="534649"/>
                                </a:cubicBezTo>
                                <a:lnTo>
                                  <a:pt x="0" y="537098"/>
                                </a:lnTo>
                                <a:lnTo>
                                  <a:pt x="0" y="498765"/>
                                </a:lnTo>
                                <a:lnTo>
                                  <a:pt x="653" y="497332"/>
                                </a:lnTo>
                                <a:cubicBezTo>
                                  <a:pt x="1299" y="494843"/>
                                  <a:pt x="1727" y="492246"/>
                                  <a:pt x="2159" y="490512"/>
                                </a:cubicBezTo>
                                <a:lnTo>
                                  <a:pt x="0" y="495884"/>
                                </a:lnTo>
                                <a:lnTo>
                                  <a:pt x="0" y="5501"/>
                                </a:lnTo>
                                <a:lnTo>
                                  <a:pt x="16609" y="3753"/>
                                </a:lnTo>
                                <a:cubicBezTo>
                                  <a:pt x="25407" y="3448"/>
                                  <a:pt x="35741" y="2922"/>
                                  <a:pt x="48882"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80" name="Shape 80"/>
                        <wps:cNvSpPr/>
                        <wps:spPr>
                          <a:xfrm>
                            <a:off x="1092717" y="41531"/>
                            <a:ext cx="358165" cy="575297"/>
                          </a:xfrm>
                          <a:custGeom>
                            <a:avLst/>
                            <a:gdLst/>
                            <a:ahLst/>
                            <a:cxnLst/>
                            <a:rect l="0" t="0" r="0" b="0"/>
                            <a:pathLst>
                              <a:path w="358165" h="575297">
                                <a:moveTo>
                                  <a:pt x="273380" y="0"/>
                                </a:moveTo>
                                <a:cubicBezTo>
                                  <a:pt x="320091" y="0"/>
                                  <a:pt x="358165" y="27686"/>
                                  <a:pt x="358165" y="44983"/>
                                </a:cubicBezTo>
                                <a:cubicBezTo>
                                  <a:pt x="357302" y="54496"/>
                                  <a:pt x="347777" y="58826"/>
                                  <a:pt x="338265" y="58826"/>
                                </a:cubicBezTo>
                                <a:cubicBezTo>
                                  <a:pt x="333070" y="58826"/>
                                  <a:pt x="328752" y="57963"/>
                                  <a:pt x="324422" y="56236"/>
                                </a:cubicBezTo>
                                <a:cubicBezTo>
                                  <a:pt x="323558" y="56236"/>
                                  <a:pt x="321831" y="55372"/>
                                  <a:pt x="320967" y="55372"/>
                                </a:cubicBezTo>
                                <a:cubicBezTo>
                                  <a:pt x="288963" y="55372"/>
                                  <a:pt x="202438" y="166103"/>
                                  <a:pt x="174765" y="219735"/>
                                </a:cubicBezTo>
                                <a:cubicBezTo>
                                  <a:pt x="149670" y="268186"/>
                                  <a:pt x="132372" y="333934"/>
                                  <a:pt x="132372" y="393624"/>
                                </a:cubicBezTo>
                                <a:cubicBezTo>
                                  <a:pt x="132372" y="467157"/>
                                  <a:pt x="151397" y="532054"/>
                                  <a:pt x="225806" y="532054"/>
                                </a:cubicBezTo>
                                <a:cubicBezTo>
                                  <a:pt x="256946" y="532054"/>
                                  <a:pt x="283769" y="525996"/>
                                  <a:pt x="311442" y="513880"/>
                                </a:cubicBezTo>
                                <a:lnTo>
                                  <a:pt x="311442" y="517347"/>
                                </a:lnTo>
                                <a:cubicBezTo>
                                  <a:pt x="313182" y="517347"/>
                                  <a:pt x="315773" y="517347"/>
                                  <a:pt x="317500" y="518198"/>
                                </a:cubicBezTo>
                                <a:lnTo>
                                  <a:pt x="313182" y="523392"/>
                                </a:lnTo>
                                <a:cubicBezTo>
                                  <a:pt x="314046" y="523392"/>
                                  <a:pt x="316637" y="523392"/>
                                  <a:pt x="316637" y="525996"/>
                                </a:cubicBezTo>
                                <a:cubicBezTo>
                                  <a:pt x="316637" y="526847"/>
                                  <a:pt x="317500" y="526847"/>
                                  <a:pt x="320967" y="526847"/>
                                </a:cubicBezTo>
                                <a:cubicBezTo>
                                  <a:pt x="321831" y="526847"/>
                                  <a:pt x="322694" y="526847"/>
                                  <a:pt x="324422" y="527723"/>
                                </a:cubicBezTo>
                                <a:lnTo>
                                  <a:pt x="320967" y="531177"/>
                                </a:lnTo>
                                <a:cubicBezTo>
                                  <a:pt x="321831" y="531177"/>
                                  <a:pt x="324422" y="532054"/>
                                  <a:pt x="324422" y="533768"/>
                                </a:cubicBezTo>
                                <a:cubicBezTo>
                                  <a:pt x="290678" y="563194"/>
                                  <a:pt x="230987" y="575297"/>
                                  <a:pt x="182550" y="575297"/>
                                </a:cubicBezTo>
                                <a:cubicBezTo>
                                  <a:pt x="57963" y="575297"/>
                                  <a:pt x="0" y="503492"/>
                                  <a:pt x="0" y="383248"/>
                                </a:cubicBezTo>
                                <a:cubicBezTo>
                                  <a:pt x="0" y="228384"/>
                                  <a:pt x="115925" y="57099"/>
                                  <a:pt x="226670" y="9512"/>
                                </a:cubicBezTo>
                                <a:cubicBezTo>
                                  <a:pt x="242240" y="2591"/>
                                  <a:pt x="258674" y="0"/>
                                  <a:pt x="273380" y="0"/>
                                </a:cubicBezTo>
                                <a:close/>
                              </a:path>
                            </a:pathLst>
                          </a:custGeom>
                          <a:ln w="0" cap="flat">
                            <a:miter lim="127000"/>
                          </a:ln>
                        </wps:spPr>
                        <wps:style>
                          <a:lnRef idx="0">
                            <a:srgbClr val="000000">
                              <a:alpha val="0"/>
                            </a:srgbClr>
                          </a:lnRef>
                          <a:fillRef idx="1">
                            <a:srgbClr val="E2772B"/>
                          </a:fillRef>
                          <a:effectRef idx="0">
                            <a:scrgbClr r="0" g="0" b="0"/>
                          </a:effectRef>
                          <a:fontRef idx="none"/>
                        </wps:style>
                        <wps:bodyPr/>
                      </wps:wsp>
                    </wpg:wgp>
                  </a:graphicData>
                </a:graphic>
              </wp:anchor>
            </w:drawing>
          </mc:Choice>
          <mc:Fallback xmlns:a="http://schemas.openxmlformats.org/drawingml/2006/main">
            <w:pict w14:anchorId="2CCC87E7">
              <v:group id="Group 2050" style="width:114.243pt;height:56.063pt;position:absolute;mso-position-horizontal-relative:text;mso-position-horizontal:absolute;margin-left:316.6pt;mso-position-vertical-relative:text;margin-top:1.50065pt;" coordsize="14508,7120">
                <v:shape id="Shape 66" style="position:absolute;width:7543;height:5995;left:0;top:268;" coordsize="754380,599529" path="m98616,0c123711,0,185992,8649,185992,55372c185992,65748,179070,77864,176480,88240c166967,111595,159182,230124,159182,307124l159182,364223c159182,411798,160909,459384,173012,506959c184277,499173,203302,422173,218008,381521c262992,253479,277711,153988,347777,36335c360744,9512,415252,1740,449859,1740c471488,1740,493980,7798,497446,21628c539839,67488,529450,150533,532905,211950c530314,290678,526847,370269,526847,458508c526847,480136,527723,525996,536372,525996c593471,525996,644513,128905,685178,75260c685178,63157,710261,23355,730161,23355c735343,23355,740537,22492,747459,22492c750050,22492,754380,24219,754380,28550c750926,33744,737070,64884,735343,71806l735343,77000c734479,77864,726694,89116,727570,89116c728421,89116,730161,86512,732752,85649c729298,95174,722363,110744,722363,115926c722363,115926,724967,115062,725831,115062c725831,118529,720649,129769,720649,130632c720649,136690,719773,141021,719773,147930c719773,166103,704202,189459,702475,201574c702475,192062,705066,180810,705066,170434c704202,170434,698145,184264,698145,205905c698145,209360,698145,211950,699884,211950c700748,211950,701612,210236,703339,207632c703339,210236,698145,222339,696417,231851c694690,231851,694690,230988,694690,229260c694690,228397,694690,226657,693827,225793c693827,223203,692950,222339,692950,222339c690359,222339,686905,254343,686905,256946c686905,258674,686905,260401,687769,261277c687769,262992,686905,262992,686905,266459c684302,275107,675653,300203,673926,312318c673926,314033,674789,314909,675653,316636c676516,312318,682574,285496,683438,284632c686905,284632,692087,250889,695554,238773c695554,240513,695554,250025,696417,251752c693827,266459,678256,320091,675653,327889c673062,337401,655752,379794,655752,390169c661810,390169,660946,367678,669608,367678c669608,367678,668731,364223,668731,361620c668731,359893,672199,358165,672199,353835c672199,334797,695554,290678,695554,272517c696417,272517,697281,280302,697281,280302c674789,364223,654901,499173,556260,573570c534645,590017,492252,593471,483591,593471c393624,593471,378054,496583,378054,391033c378054,292405,385839,193789,385839,116802c385839,107277,386702,96888,386702,88240c386702,83922,386702,79591,385839,75260c359893,110744,272504,430835,243091,495719c221463,564921,201575,599529,87376,599529c22492,599529,0,428231,0,300203c0,214554,9513,129769,22492,60554c29413,20764,60554,0,98616,0x">
                  <v:stroke on="false" weight="0pt" color="#000000" opacity="0" miterlimit="10" joinstyle="miter" endcap="flat"/>
                  <v:fill on="true" color="#c12d91"/>
                </v:shape>
                <v:shape id="Shape 67" style="position:absolute;width:302;height:2284;left:8823;top:4645;" coordsize="30277,228427" path="m30277,0l30277,70109l28550,71836c28550,72712,29413,73576,29413,74439l30277,73383l30277,224972c25946,224972,20765,228427,17297,228427c14707,228427,15570,219778,13843,219778c12103,219778,9513,223233,7785,223233c6058,223233,0,213720,0,192092c0,184307,864,175658,2591,165270c6944,125909,13119,85927,20490,46111l30277,0x">
                  <v:stroke on="false" weight="0pt" color="#000000" opacity="0" miterlimit="10" joinstyle="miter" endcap="flat"/>
                  <v:fill on="true" color="#00b7b2"/>
                </v:shape>
                <v:shape id="Shape 68" style="position:absolute;width:1816;height:4100;left:7309;top:0;" coordsize="181673,410070" path="m110744,0c141872,0,158318,28562,158318,43269c158318,52781,156578,62294,153988,70955c133223,128905,97765,228397,97765,303657c97765,323558,99479,356438,111595,359029c126305,337185,139012,314314,150611,290794l181673,221564l181673,329624l176115,339865c164179,359960,151771,376791,139281,387579c128905,404876,102083,410070,70079,410070c10389,410070,0,310579,0,272517c0,197256,23355,42393,99479,2591c102946,876,107277,0,110744,0x">
                  <v:stroke on="false" weight="0pt" color="#000000" opacity="0" miterlimit="10" joinstyle="miter" endcap="flat"/>
                  <v:fill on="true" color="#00b7b2"/>
                </v:shape>
                <v:shape id="Shape 69" style="position:absolute;width:95;height:2725;left:9126;top:4196;" coordsize="9519,272540" path="m9519,0l9519,61757c8220,59811,6922,58729,6922,59586c6922,60024,7353,63269,8003,66514l9519,70915l9519,272540l0,269822l0,118232l1080,116912c1296,115831,1296,114532,1727,113231l0,114958l0,44849l9519,0x">
                  <v:stroke on="false" weight="0pt" color="#000000" opacity="0" miterlimit="10" joinstyle="miter" endcap="flat"/>
                  <v:fill on="true" color="#00b7b2"/>
                </v:shape>
                <v:shape id="Shape 70" style="position:absolute;width:95;height:1304;left:9126;top:1991;" coordsize="9519,130471" path="m9519,0l9519,112933l0,130471l0,22410l1300,19512l9519,0x">
                  <v:stroke on="false" weight="0pt" color="#000000" opacity="0" miterlimit="10" joinstyle="miter" endcap="flat"/>
                  <v:fill on="true" color="#00b7b2"/>
                </v:shape>
                <v:shape id="Shape 71" style="position:absolute;width:112;height:3259;left:9221;top:3709;" coordsize="11240,325919" path="m11240,0l11240,37857l10382,40007l11240,39580l11240,91202l9620,92890c8430,95592,7779,98402,7779,98834l11240,93997l11240,325919l7134,323338l0,321300l0,119675l870,122201c2597,121325,2597,119598,2597,117871c2597,115274,1298,112464,0,110517l0,48760l5773,21560l11240,0x">
                  <v:stroke on="false" weight="0pt" color="#000000" opacity="0" miterlimit="10" joinstyle="miter" endcap="flat"/>
                  <v:fill on="true" color="#00b7b2"/>
                </v:shape>
                <v:shape id="Shape 72" style="position:absolute;width:112;height:1396;left:9221;top:1724;" coordsize="11240,139618" path="m11240,0l11240,115047l2423,135154l0,139618l0,26685l11240,0x">
                  <v:stroke on="false" weight="0pt" color="#000000" opacity="0" miterlimit="10" joinstyle="miter" endcap="flat"/>
                  <v:fill on="true" color="#00b7b2"/>
                </v:shape>
                <v:shape id="Shape 73" style="position:absolute;width:653;height:5841;left:9333;top:1278;" coordsize="65322,584147" path="m65322,0l65322,511910l64027,511478c64027,512341,64891,513205,64891,516659c64027,517523,64027,518399,64027,520126c64027,520990,64027,522717,64891,522717l65322,520123l65322,557765l57888,576078c55697,580796,54073,583715,53638,584147c51911,584147,44990,573771,37204,571168c37204,571168,36341,576362,32874,576362c32010,576362,32010,575498,30283,575498c29420,575498,28556,575498,27692,576362c26816,575498,25102,574622,25102,571168c22498,572031,22498,574622,19907,576362c17304,576362,19043,572895,15577,572895c14713,572895,12986,573771,10395,573771c10395,572895,11246,571168,11246,569441c11246,568564,10395,567713,9518,567713c6928,567713,5200,571168,3461,571168l0,568992l0,337070l328,336611c1949,333909,3461,331100,3461,330668l0,334275l0,282653l4337,280490l870,278750l0,280931l0,243074l23042,152200c32700,116202,42304,81946,51231,50221l65322,0x">
                  <v:stroke on="false" weight="0pt" color="#000000" opacity="0" miterlimit="10" joinstyle="miter" endcap="flat"/>
                  <v:fill on="true" color="#00b7b2"/>
                </v:shape>
                <v:shape id="Shape 74" style="position:absolute;width:653;height:2374;left:9333;top:500;" coordsize="65322,237480" path="m65322,0l65322,77350l57839,95914c50842,114236,41282,140489,29919,169244l0,237480l0,122433l11606,94877c22340,70275,33750,45779,46729,21770c50838,15823,54608,10931,58152,6902l65322,0x">
                  <v:stroke on="false" weight="0pt" color="#000000" opacity="0" miterlimit="10" joinstyle="miter" endcap="flat"/>
                  <v:fill on="true" color="#00b7b2"/>
                </v:shape>
                <v:shape id="Shape 75" style="position:absolute;width:142;height:6443;left:9987;top:412;" coordsize="14281,644321" path="m14281,0l14281,521506l13087,523631c11900,526009,10820,528819,10820,531410c11684,532286,11684,533149,11684,534877c13411,534877,14275,534877,14275,532286l14281,532276l14281,570978l10820,586782c10820,587658,8217,588509,8217,591112c8217,591976,10820,590249,10820,590249c10820,608848,5629,628530,221,643778l0,644321l0,606679l1295,598897l0,598466l0,86556l432,85017l0,86088l0,8739l2895,5952l14281,0x">
                  <v:stroke on="false" weight="0pt" color="#000000" opacity="0" miterlimit="10" joinstyle="miter" endcap="flat"/>
                  <v:fill on="true" color="#00b7b2"/>
                </v:shape>
                <v:shape id="Shape 76" style="position:absolute;width:34;height:438;left:10129;top:5683;" coordsize="3454,43877" path="m3454,0l3454,28105l0,43877l0,5175l3454,0x">
                  <v:stroke on="false" weight="0pt" color="#000000" opacity="0" miterlimit="10" joinstyle="miter" endcap="flat"/>
                  <v:fill on="true" color="#00b7b2"/>
                </v:shape>
                <v:shape id="Shape 77" style="position:absolute;width:34;height:5285;left:10129;top:398;" coordsize="3454,528512" path="m3454,0l3454,505116l2483,504440c1508,503251,857,502168,857,502593c857,503463,1720,505413,2584,507145l3454,508780l3454,528512l3022,525852c2803,525095,2584,524228,2584,522494c2584,521631,1721,520767,1721,519903l0,522966l0,1461l2628,87l3454,0x">
                  <v:stroke on="false" weight="0pt" color="#000000" opacity="0" miterlimit="10" joinstyle="miter" endcap="flat"/>
                  <v:fill on="true" color="#00b7b2"/>
                </v:shape>
                <v:shape id="Shape 78" style="position:absolute;width:56;height:5572;left:10164;top:392;" coordsize="5620,557258" path="m5620,0l5620,490383l5296,491188c4325,493244,3461,495406,3461,498003l5620,493264l5620,531597l0,557258l0,529154l7,529144l0,529103l0,509371l857,510983c2597,510106,2597,507516,2597,507516l0,505708l0,592l5620,0x">
                  <v:stroke on="false" weight="0pt" color="#000000" opacity="0" miterlimit="10" joinstyle="miter" endcap="flat"/>
                  <v:fill on="true" color="#00b7b2"/>
                </v:shape>
                <v:shape id="Shape 79" style="position:absolute;width:1051;height:5370;left:10220;top:337;" coordsize="105118,537098" path="m48882,0l56667,0c93866,0,105118,30277,105118,64884c105118,89103,86944,154864,86081,156591c78513,180050,33189,385667,536,534649l0,537098l0,498765l653,497332c1299,494843,1727,492246,2159,490512l0,495884l0,5501l16609,3753c25407,3448,35741,2922,48882,0x">
                  <v:stroke on="false" weight="0pt" color="#000000" opacity="0" miterlimit="10" joinstyle="miter" endcap="flat"/>
                  <v:fill on="true" color="#00b7b2"/>
                </v:shape>
                <v:shape id="Shape 80" style="position:absolute;width:3581;height:5752;left:10927;top:415;" coordsize="358165,575297" path="m273380,0c320091,0,358165,27686,358165,44983c357302,54496,347777,58826,338265,58826c333070,58826,328752,57963,324422,56236c323558,56236,321831,55372,320967,55372c288963,55372,202438,166103,174765,219735c149670,268186,132372,333934,132372,393624c132372,467157,151397,532054,225806,532054c256946,532054,283769,525996,311442,513880l311442,517347c313182,517347,315773,517347,317500,518198l313182,523392c314046,523392,316637,523392,316637,525996c316637,526847,317500,526847,320967,526847c321831,526847,322694,526847,324422,527723l320967,531177c321831,531177,324422,532054,324422,533768c290678,563194,230987,575297,182550,575297c57963,575297,0,503492,0,383248c0,228384,115925,57099,226670,9512c242240,2591,258674,0,273380,0x">
                  <v:stroke on="false" weight="0pt" color="#000000" opacity="0" miterlimit="10" joinstyle="miter" endcap="flat"/>
                  <v:fill on="true" color="#e2772b"/>
                </v:shape>
                <w10:wrap type="square"/>
              </v:group>
            </w:pict>
          </mc:Fallback>
        </mc:AlternateContent>
      </w:r>
      <w:r>
        <w:rPr>
          <w:b/>
          <w:color w:val="231E21"/>
          <w:sz w:val="36"/>
        </w:rPr>
        <w:t>Wiltshire Youth Council</w:t>
      </w:r>
    </w:p>
    <w:p w14:paraId="52B3F469" w14:textId="77777777" w:rsidR="009169C0" w:rsidRDefault="00D60020">
      <w:pPr>
        <w:ind w:right="1682"/>
      </w:pPr>
      <w:r>
        <w:rPr>
          <w:noProof/>
          <w:sz w:val="22"/>
        </w:rPr>
        <mc:AlternateContent>
          <mc:Choice Requires="wpg">
            <w:drawing>
              <wp:anchor distT="0" distB="0" distL="114300" distR="114300" simplePos="0" relativeHeight="251659264" behindDoc="0" locked="0" layoutInCell="1" allowOverlap="1" wp14:anchorId="5DAE1E10" wp14:editId="7BC424D3">
                <wp:simplePos x="0" y="0"/>
                <wp:positionH relativeFrom="page">
                  <wp:posOffset>205169</wp:posOffset>
                </wp:positionH>
                <wp:positionV relativeFrom="page">
                  <wp:posOffset>9779597</wp:posOffset>
                </wp:positionV>
                <wp:extent cx="7149656" cy="662928"/>
                <wp:effectExtent l="0" t="0" r="0" b="0"/>
                <wp:wrapTopAndBottom/>
                <wp:docPr id="2049" name="Group 2049"/>
                <wp:cNvGraphicFramePr/>
                <a:graphic xmlns:a="http://schemas.openxmlformats.org/drawingml/2006/main">
                  <a:graphicData uri="http://schemas.microsoft.com/office/word/2010/wordprocessingGroup">
                    <wpg:wgp>
                      <wpg:cNvGrpSpPr/>
                      <wpg:grpSpPr>
                        <a:xfrm>
                          <a:off x="0" y="0"/>
                          <a:ext cx="7149656" cy="662928"/>
                          <a:chOff x="0" y="0"/>
                          <a:chExt cx="7149656" cy="662928"/>
                        </a:xfrm>
                      </wpg:grpSpPr>
                      <wps:wsp>
                        <wps:cNvPr id="2210" name="Shape 2210"/>
                        <wps:cNvSpPr/>
                        <wps:spPr>
                          <a:xfrm>
                            <a:off x="0" y="0"/>
                            <a:ext cx="7149656" cy="662928"/>
                          </a:xfrm>
                          <a:custGeom>
                            <a:avLst/>
                            <a:gdLst/>
                            <a:ahLst/>
                            <a:cxnLst/>
                            <a:rect l="0" t="0" r="0" b="0"/>
                            <a:pathLst>
                              <a:path w="7149656" h="662928">
                                <a:moveTo>
                                  <a:pt x="0" y="0"/>
                                </a:moveTo>
                                <a:lnTo>
                                  <a:pt x="7149656" y="0"/>
                                </a:lnTo>
                                <a:lnTo>
                                  <a:pt x="7149656" y="662928"/>
                                </a:lnTo>
                                <a:lnTo>
                                  <a:pt x="0" y="662928"/>
                                </a:lnTo>
                                <a:lnTo>
                                  <a:pt x="0" y="0"/>
                                </a:lnTo>
                              </a:path>
                            </a:pathLst>
                          </a:custGeom>
                          <a:ln w="0" cap="flat">
                            <a:miter lim="127000"/>
                          </a:ln>
                        </wps:spPr>
                        <wps:style>
                          <a:lnRef idx="0">
                            <a:srgbClr val="000000">
                              <a:alpha val="0"/>
                            </a:srgbClr>
                          </a:lnRef>
                          <a:fillRef idx="1">
                            <a:srgbClr val="C42284"/>
                          </a:fillRef>
                          <a:effectRef idx="0">
                            <a:scrgbClr r="0" g="0" b="0"/>
                          </a:effectRef>
                          <a:fontRef idx="none"/>
                        </wps:style>
                        <wps:bodyPr/>
                      </wps:wsp>
                      <wps:wsp>
                        <wps:cNvPr id="7" name="Shape 7"/>
                        <wps:cNvSpPr/>
                        <wps:spPr>
                          <a:xfrm>
                            <a:off x="5050730" y="172884"/>
                            <a:ext cx="256362" cy="172034"/>
                          </a:xfrm>
                          <a:custGeom>
                            <a:avLst/>
                            <a:gdLst/>
                            <a:ahLst/>
                            <a:cxnLst/>
                            <a:rect l="0" t="0" r="0" b="0"/>
                            <a:pathLst>
                              <a:path w="256362" h="172034">
                                <a:moveTo>
                                  <a:pt x="0" y="0"/>
                                </a:moveTo>
                                <a:lnTo>
                                  <a:pt x="41262" y="0"/>
                                </a:lnTo>
                                <a:lnTo>
                                  <a:pt x="77889" y="114008"/>
                                </a:lnTo>
                                <a:lnTo>
                                  <a:pt x="114516" y="0"/>
                                </a:lnTo>
                                <a:lnTo>
                                  <a:pt x="141846" y="0"/>
                                </a:lnTo>
                                <a:lnTo>
                                  <a:pt x="178473" y="114008"/>
                                </a:lnTo>
                                <a:lnTo>
                                  <a:pt x="215100" y="0"/>
                                </a:lnTo>
                                <a:lnTo>
                                  <a:pt x="256362" y="0"/>
                                </a:lnTo>
                                <a:lnTo>
                                  <a:pt x="197815" y="172034"/>
                                </a:lnTo>
                                <a:lnTo>
                                  <a:pt x="164287" y="172034"/>
                                </a:lnTo>
                                <a:lnTo>
                                  <a:pt x="128181" y="67576"/>
                                </a:lnTo>
                                <a:lnTo>
                                  <a:pt x="92075" y="172034"/>
                                </a:lnTo>
                                <a:lnTo>
                                  <a:pt x="58547" y="17203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1" name="Shape 2211"/>
                        <wps:cNvSpPr/>
                        <wps:spPr>
                          <a:xfrm>
                            <a:off x="5324176"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 name="Shape 9"/>
                        <wps:cNvSpPr/>
                        <wps:spPr>
                          <a:xfrm>
                            <a:off x="5321077" y="159217"/>
                            <a:ext cx="43332" cy="43332"/>
                          </a:xfrm>
                          <a:custGeom>
                            <a:avLst/>
                            <a:gdLst/>
                            <a:ahLst/>
                            <a:cxnLst/>
                            <a:rect l="0" t="0" r="0" b="0"/>
                            <a:pathLst>
                              <a:path w="43332" h="43332">
                                <a:moveTo>
                                  <a:pt x="21666" y="0"/>
                                </a:moveTo>
                                <a:cubicBezTo>
                                  <a:pt x="33794" y="0"/>
                                  <a:pt x="43332" y="9537"/>
                                  <a:pt x="43332" y="21666"/>
                                </a:cubicBezTo>
                                <a:cubicBezTo>
                                  <a:pt x="43332" y="33782"/>
                                  <a:pt x="33794"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2" name="Shape 2212"/>
                        <wps:cNvSpPr/>
                        <wps:spPr>
                          <a:xfrm>
                            <a:off x="5389271"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 name="Shape 11"/>
                        <wps:cNvSpPr/>
                        <wps:spPr>
                          <a:xfrm>
                            <a:off x="5444784" y="192748"/>
                            <a:ext cx="72987" cy="152172"/>
                          </a:xfrm>
                          <a:custGeom>
                            <a:avLst/>
                            <a:gdLst/>
                            <a:ahLst/>
                            <a:cxnLst/>
                            <a:rect l="0" t="0" r="0" b="0"/>
                            <a:pathLst>
                              <a:path w="72987" h="152172">
                                <a:moveTo>
                                  <a:pt x="12891" y="0"/>
                                </a:moveTo>
                                <a:lnTo>
                                  <a:pt x="50038" y="0"/>
                                </a:lnTo>
                                <a:lnTo>
                                  <a:pt x="50038" y="37135"/>
                                </a:lnTo>
                                <a:lnTo>
                                  <a:pt x="72987" y="37135"/>
                                </a:lnTo>
                                <a:lnTo>
                                  <a:pt x="72987" y="67056"/>
                                </a:lnTo>
                                <a:lnTo>
                                  <a:pt x="50038" y="67056"/>
                                </a:lnTo>
                                <a:lnTo>
                                  <a:pt x="50038" y="152172"/>
                                </a:lnTo>
                                <a:lnTo>
                                  <a:pt x="12891" y="152172"/>
                                </a:lnTo>
                                <a:lnTo>
                                  <a:pt x="12891" y="67056"/>
                                </a:lnTo>
                                <a:lnTo>
                                  <a:pt x="0" y="67056"/>
                                </a:lnTo>
                                <a:lnTo>
                                  <a:pt x="0" y="37135"/>
                                </a:lnTo>
                                <a:lnTo>
                                  <a:pt x="12891" y="37135"/>
                                </a:lnTo>
                                <a:lnTo>
                                  <a:pt x="128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 name="Shape 12"/>
                        <wps:cNvSpPr/>
                        <wps:spPr>
                          <a:xfrm>
                            <a:off x="5523536" y="226013"/>
                            <a:ext cx="96457" cy="122771"/>
                          </a:xfrm>
                          <a:custGeom>
                            <a:avLst/>
                            <a:gdLst/>
                            <a:ahLst/>
                            <a:cxnLst/>
                            <a:rect l="0" t="0" r="0" b="0"/>
                            <a:pathLst>
                              <a:path w="96457" h="122771">
                                <a:moveTo>
                                  <a:pt x="53645" y="0"/>
                                </a:moveTo>
                                <a:cubicBezTo>
                                  <a:pt x="70663" y="0"/>
                                  <a:pt x="82537" y="4394"/>
                                  <a:pt x="91821" y="9804"/>
                                </a:cubicBezTo>
                                <a:lnTo>
                                  <a:pt x="77114" y="33274"/>
                                </a:lnTo>
                                <a:cubicBezTo>
                                  <a:pt x="71438" y="29921"/>
                                  <a:pt x="63957" y="26835"/>
                                  <a:pt x="56743" y="26835"/>
                                </a:cubicBezTo>
                                <a:cubicBezTo>
                                  <a:pt x="52870" y="26835"/>
                                  <a:pt x="48489" y="27863"/>
                                  <a:pt x="46164" y="30188"/>
                                </a:cubicBezTo>
                                <a:cubicBezTo>
                                  <a:pt x="44882" y="31470"/>
                                  <a:pt x="43840" y="33541"/>
                                  <a:pt x="43840" y="35344"/>
                                </a:cubicBezTo>
                                <a:cubicBezTo>
                                  <a:pt x="43840" y="37922"/>
                                  <a:pt x="45644" y="39471"/>
                                  <a:pt x="47447" y="40500"/>
                                </a:cubicBezTo>
                                <a:cubicBezTo>
                                  <a:pt x="50038" y="42049"/>
                                  <a:pt x="53899" y="42825"/>
                                  <a:pt x="58547" y="44374"/>
                                </a:cubicBezTo>
                                <a:lnTo>
                                  <a:pt x="68351" y="47460"/>
                                </a:lnTo>
                                <a:cubicBezTo>
                                  <a:pt x="74790" y="49530"/>
                                  <a:pt x="81496" y="52108"/>
                                  <a:pt x="87427" y="57518"/>
                                </a:cubicBezTo>
                                <a:cubicBezTo>
                                  <a:pt x="94132" y="63715"/>
                                  <a:pt x="96457" y="70676"/>
                                  <a:pt x="96457" y="79439"/>
                                </a:cubicBezTo>
                                <a:cubicBezTo>
                                  <a:pt x="96457" y="94666"/>
                                  <a:pt x="89751" y="104457"/>
                                  <a:pt x="84594" y="109627"/>
                                </a:cubicBezTo>
                                <a:cubicBezTo>
                                  <a:pt x="73241" y="120968"/>
                                  <a:pt x="59322" y="122771"/>
                                  <a:pt x="47193" y="122771"/>
                                </a:cubicBezTo>
                                <a:cubicBezTo>
                                  <a:pt x="31724" y="122771"/>
                                  <a:pt x="14960" y="119418"/>
                                  <a:pt x="0" y="106273"/>
                                </a:cubicBezTo>
                                <a:lnTo>
                                  <a:pt x="15735" y="81255"/>
                                </a:lnTo>
                                <a:cubicBezTo>
                                  <a:pt x="19342" y="84341"/>
                                  <a:pt x="24498" y="87961"/>
                                  <a:pt x="28372" y="89764"/>
                                </a:cubicBezTo>
                                <a:cubicBezTo>
                                  <a:pt x="33528" y="92342"/>
                                  <a:pt x="38938" y="93370"/>
                                  <a:pt x="43840" y="93370"/>
                                </a:cubicBezTo>
                                <a:cubicBezTo>
                                  <a:pt x="46164" y="93370"/>
                                  <a:pt x="52095" y="93370"/>
                                  <a:pt x="55448" y="90792"/>
                                </a:cubicBezTo>
                                <a:cubicBezTo>
                                  <a:pt x="57772" y="88989"/>
                                  <a:pt x="59322" y="86144"/>
                                  <a:pt x="59322" y="83312"/>
                                </a:cubicBezTo>
                                <a:cubicBezTo>
                                  <a:pt x="59322" y="81255"/>
                                  <a:pt x="58547" y="78677"/>
                                  <a:pt x="55194" y="76606"/>
                                </a:cubicBezTo>
                                <a:cubicBezTo>
                                  <a:pt x="52616" y="75057"/>
                                  <a:pt x="49263" y="74028"/>
                                  <a:pt x="43840" y="72479"/>
                                </a:cubicBezTo>
                                <a:lnTo>
                                  <a:pt x="34556" y="69647"/>
                                </a:lnTo>
                                <a:cubicBezTo>
                                  <a:pt x="27851" y="67576"/>
                                  <a:pt x="20891" y="63970"/>
                                  <a:pt x="15989" y="59068"/>
                                </a:cubicBezTo>
                                <a:cubicBezTo>
                                  <a:pt x="10566" y="53391"/>
                                  <a:pt x="7734" y="46939"/>
                                  <a:pt x="7734" y="38176"/>
                                </a:cubicBezTo>
                                <a:cubicBezTo>
                                  <a:pt x="7734" y="27089"/>
                                  <a:pt x="12116" y="17793"/>
                                  <a:pt x="18821" y="11608"/>
                                </a:cubicBezTo>
                                <a:cubicBezTo>
                                  <a:pt x="29146" y="2070"/>
                                  <a:pt x="43066" y="0"/>
                                  <a:pt x="5364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3" name="Shape 13"/>
                        <wps:cNvSpPr/>
                        <wps:spPr>
                          <a:xfrm>
                            <a:off x="5640168" y="156894"/>
                            <a:ext cx="117348" cy="188023"/>
                          </a:xfrm>
                          <a:custGeom>
                            <a:avLst/>
                            <a:gdLst/>
                            <a:ahLst/>
                            <a:cxnLst/>
                            <a:rect l="0" t="0" r="0" b="0"/>
                            <a:pathLst>
                              <a:path w="117348" h="188023">
                                <a:moveTo>
                                  <a:pt x="0" y="0"/>
                                </a:moveTo>
                                <a:lnTo>
                                  <a:pt x="37147" y="0"/>
                                </a:lnTo>
                                <a:lnTo>
                                  <a:pt x="37147" y="86664"/>
                                </a:lnTo>
                                <a:cubicBezTo>
                                  <a:pt x="41783" y="80988"/>
                                  <a:pt x="46685" y="77115"/>
                                  <a:pt x="51067" y="74803"/>
                                </a:cubicBezTo>
                                <a:cubicBezTo>
                                  <a:pt x="58801" y="70676"/>
                                  <a:pt x="65253" y="69901"/>
                                  <a:pt x="73508" y="69901"/>
                                </a:cubicBezTo>
                                <a:cubicBezTo>
                                  <a:pt x="82537" y="69901"/>
                                  <a:pt x="95948" y="71183"/>
                                  <a:pt x="106007" y="81509"/>
                                </a:cubicBezTo>
                                <a:cubicBezTo>
                                  <a:pt x="116586" y="92087"/>
                                  <a:pt x="117348" y="106261"/>
                                  <a:pt x="117348" y="115036"/>
                                </a:cubicBezTo>
                                <a:lnTo>
                                  <a:pt x="117348" y="188023"/>
                                </a:lnTo>
                                <a:lnTo>
                                  <a:pt x="80213" y="188023"/>
                                </a:lnTo>
                                <a:lnTo>
                                  <a:pt x="80213" y="128969"/>
                                </a:lnTo>
                                <a:cubicBezTo>
                                  <a:pt x="80213" y="120968"/>
                                  <a:pt x="79959" y="111684"/>
                                  <a:pt x="74028" y="106007"/>
                                </a:cubicBezTo>
                                <a:cubicBezTo>
                                  <a:pt x="70676" y="102654"/>
                                  <a:pt x="64999" y="100850"/>
                                  <a:pt x="59576" y="100850"/>
                                </a:cubicBezTo>
                                <a:cubicBezTo>
                                  <a:pt x="51588" y="100850"/>
                                  <a:pt x="46939" y="104457"/>
                                  <a:pt x="44882" y="106528"/>
                                </a:cubicBezTo>
                                <a:cubicBezTo>
                                  <a:pt x="37402" y="113741"/>
                                  <a:pt x="37147" y="124828"/>
                                  <a:pt x="37147" y="130505"/>
                                </a:cubicBezTo>
                                <a:lnTo>
                                  <a:pt x="37147" y="188023"/>
                                </a:lnTo>
                                <a:lnTo>
                                  <a:pt x="0" y="18802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3" name="Shape 2213"/>
                        <wps:cNvSpPr/>
                        <wps:spPr>
                          <a:xfrm>
                            <a:off x="5784493"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 name="Shape 15"/>
                        <wps:cNvSpPr/>
                        <wps:spPr>
                          <a:xfrm>
                            <a:off x="5781395" y="159217"/>
                            <a:ext cx="43332" cy="43332"/>
                          </a:xfrm>
                          <a:custGeom>
                            <a:avLst/>
                            <a:gdLst/>
                            <a:ahLst/>
                            <a:cxnLst/>
                            <a:rect l="0" t="0" r="0" b="0"/>
                            <a:pathLst>
                              <a:path w="43332" h="43332">
                                <a:moveTo>
                                  <a:pt x="21666" y="0"/>
                                </a:moveTo>
                                <a:cubicBezTo>
                                  <a:pt x="33782" y="0"/>
                                  <a:pt x="43332" y="9537"/>
                                  <a:pt x="43332" y="21666"/>
                                </a:cubicBezTo>
                                <a:cubicBezTo>
                                  <a:pt x="43332" y="33782"/>
                                  <a:pt x="33782"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6" name="Shape 16"/>
                        <wps:cNvSpPr/>
                        <wps:spPr>
                          <a:xfrm>
                            <a:off x="5849256" y="227054"/>
                            <a:ext cx="83566" cy="117869"/>
                          </a:xfrm>
                          <a:custGeom>
                            <a:avLst/>
                            <a:gdLst/>
                            <a:ahLst/>
                            <a:cxnLst/>
                            <a:rect l="0" t="0" r="0" b="0"/>
                            <a:pathLst>
                              <a:path w="83566" h="117869">
                                <a:moveTo>
                                  <a:pt x="71450" y="0"/>
                                </a:moveTo>
                                <a:cubicBezTo>
                                  <a:pt x="76086" y="0"/>
                                  <a:pt x="79439" y="508"/>
                                  <a:pt x="83566" y="1804"/>
                                </a:cubicBezTo>
                                <a:lnTo>
                                  <a:pt x="81509" y="36614"/>
                                </a:lnTo>
                                <a:cubicBezTo>
                                  <a:pt x="76607" y="34036"/>
                                  <a:pt x="71184" y="32500"/>
                                  <a:pt x="64744" y="32500"/>
                                </a:cubicBezTo>
                                <a:cubicBezTo>
                                  <a:pt x="56743" y="32500"/>
                                  <a:pt x="50813" y="35332"/>
                                  <a:pt x="46165" y="40234"/>
                                </a:cubicBezTo>
                                <a:cubicBezTo>
                                  <a:pt x="37909" y="48997"/>
                                  <a:pt x="37147" y="61379"/>
                                  <a:pt x="37147" y="71184"/>
                                </a:cubicBezTo>
                                <a:lnTo>
                                  <a:pt x="37147" y="117869"/>
                                </a:lnTo>
                                <a:lnTo>
                                  <a:pt x="0" y="117869"/>
                                </a:lnTo>
                                <a:lnTo>
                                  <a:pt x="0" y="2832"/>
                                </a:lnTo>
                                <a:lnTo>
                                  <a:pt x="37147" y="2832"/>
                                </a:lnTo>
                                <a:lnTo>
                                  <a:pt x="37147" y="20892"/>
                                </a:lnTo>
                                <a:cubicBezTo>
                                  <a:pt x="40500" y="14440"/>
                                  <a:pt x="45657" y="8510"/>
                                  <a:pt x="51588" y="4903"/>
                                </a:cubicBezTo>
                                <a:cubicBezTo>
                                  <a:pt x="57772" y="1029"/>
                                  <a:pt x="64224" y="0"/>
                                  <a:pt x="7145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7" name="Shape 17"/>
                        <wps:cNvSpPr/>
                        <wps:spPr>
                          <a:xfrm>
                            <a:off x="5940378" y="226020"/>
                            <a:ext cx="64097" cy="122771"/>
                          </a:xfrm>
                          <a:custGeom>
                            <a:avLst/>
                            <a:gdLst/>
                            <a:ahLst/>
                            <a:cxnLst/>
                            <a:rect l="0" t="0" r="0" b="0"/>
                            <a:pathLst>
                              <a:path w="64097" h="122771">
                                <a:moveTo>
                                  <a:pt x="61646" y="0"/>
                                </a:moveTo>
                                <a:lnTo>
                                  <a:pt x="64097" y="333"/>
                                </a:lnTo>
                                <a:lnTo>
                                  <a:pt x="64097" y="25820"/>
                                </a:lnTo>
                                <a:lnTo>
                                  <a:pt x="52587" y="28177"/>
                                </a:lnTo>
                                <a:cubicBezTo>
                                  <a:pt x="49524" y="29594"/>
                                  <a:pt x="47199" y="31464"/>
                                  <a:pt x="45390" y="33274"/>
                                </a:cubicBezTo>
                                <a:cubicBezTo>
                                  <a:pt x="42557" y="36360"/>
                                  <a:pt x="39980" y="40487"/>
                                  <a:pt x="38951" y="45657"/>
                                </a:cubicBezTo>
                                <a:lnTo>
                                  <a:pt x="64097" y="45657"/>
                                </a:lnTo>
                                <a:lnTo>
                                  <a:pt x="64097" y="67831"/>
                                </a:lnTo>
                                <a:lnTo>
                                  <a:pt x="37655" y="67831"/>
                                </a:lnTo>
                                <a:cubicBezTo>
                                  <a:pt x="37655" y="74016"/>
                                  <a:pt x="39980" y="82271"/>
                                  <a:pt x="44628" y="87440"/>
                                </a:cubicBezTo>
                                <a:cubicBezTo>
                                  <a:pt x="50292" y="93625"/>
                                  <a:pt x="58039" y="94653"/>
                                  <a:pt x="63716" y="94653"/>
                                </a:cubicBezTo>
                                <a:lnTo>
                                  <a:pt x="64097" y="94568"/>
                                </a:lnTo>
                                <a:lnTo>
                                  <a:pt x="64097" y="122688"/>
                                </a:lnTo>
                                <a:lnTo>
                                  <a:pt x="63195" y="122771"/>
                                </a:lnTo>
                                <a:cubicBezTo>
                                  <a:pt x="45910" y="122771"/>
                                  <a:pt x="30696" y="119672"/>
                                  <a:pt x="17285" y="106261"/>
                                </a:cubicBezTo>
                                <a:cubicBezTo>
                                  <a:pt x="7226" y="96203"/>
                                  <a:pt x="0" y="80988"/>
                                  <a:pt x="0" y="61900"/>
                                </a:cubicBezTo>
                                <a:cubicBezTo>
                                  <a:pt x="0" y="45389"/>
                                  <a:pt x="5931" y="28372"/>
                                  <a:pt x="17538" y="16510"/>
                                </a:cubicBezTo>
                                <a:cubicBezTo>
                                  <a:pt x="31471" y="2578"/>
                                  <a:pt x="48755" y="0"/>
                                  <a:pt x="616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8" name="Shape 18"/>
                        <wps:cNvSpPr/>
                        <wps:spPr>
                          <a:xfrm>
                            <a:off x="6004475" y="307782"/>
                            <a:ext cx="57645" cy="40925"/>
                          </a:xfrm>
                          <a:custGeom>
                            <a:avLst/>
                            <a:gdLst/>
                            <a:ahLst/>
                            <a:cxnLst/>
                            <a:rect l="0" t="0" r="0" b="0"/>
                            <a:pathLst>
                              <a:path w="57645" h="40925">
                                <a:moveTo>
                                  <a:pt x="22568" y="0"/>
                                </a:moveTo>
                                <a:lnTo>
                                  <a:pt x="57645" y="3607"/>
                                </a:lnTo>
                                <a:cubicBezTo>
                                  <a:pt x="52489" y="19863"/>
                                  <a:pt x="42164" y="28372"/>
                                  <a:pt x="35458" y="32500"/>
                                </a:cubicBezTo>
                                <a:cubicBezTo>
                                  <a:pt x="29915" y="35853"/>
                                  <a:pt x="24047" y="37980"/>
                                  <a:pt x="17955" y="39269"/>
                                </a:cubicBezTo>
                                <a:lnTo>
                                  <a:pt x="0" y="40925"/>
                                </a:lnTo>
                                <a:lnTo>
                                  <a:pt x="0" y="12805"/>
                                </a:lnTo>
                                <a:lnTo>
                                  <a:pt x="14567" y="9538"/>
                                </a:lnTo>
                                <a:cubicBezTo>
                                  <a:pt x="15087" y="9284"/>
                                  <a:pt x="19469" y="6439"/>
                                  <a:pt x="2256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 name="Shape 19"/>
                        <wps:cNvSpPr/>
                        <wps:spPr>
                          <a:xfrm>
                            <a:off x="6004475" y="226352"/>
                            <a:ext cx="59449" cy="67498"/>
                          </a:xfrm>
                          <a:custGeom>
                            <a:avLst/>
                            <a:gdLst/>
                            <a:ahLst/>
                            <a:cxnLst/>
                            <a:rect l="0" t="0" r="0" b="0"/>
                            <a:pathLst>
                              <a:path w="59449" h="67498">
                                <a:moveTo>
                                  <a:pt x="0" y="0"/>
                                </a:moveTo>
                                <a:lnTo>
                                  <a:pt x="19891" y="2698"/>
                                </a:lnTo>
                                <a:cubicBezTo>
                                  <a:pt x="27921" y="5147"/>
                                  <a:pt x="36113" y="9465"/>
                                  <a:pt x="43206" y="16939"/>
                                </a:cubicBezTo>
                                <a:cubicBezTo>
                                  <a:pt x="56871" y="31392"/>
                                  <a:pt x="59449" y="49439"/>
                                  <a:pt x="59449" y="63625"/>
                                </a:cubicBezTo>
                                <a:lnTo>
                                  <a:pt x="59449" y="67498"/>
                                </a:lnTo>
                                <a:lnTo>
                                  <a:pt x="0" y="67498"/>
                                </a:lnTo>
                                <a:lnTo>
                                  <a:pt x="0" y="45324"/>
                                </a:lnTo>
                                <a:lnTo>
                                  <a:pt x="25146" y="45324"/>
                                </a:lnTo>
                                <a:cubicBezTo>
                                  <a:pt x="24892" y="44283"/>
                                  <a:pt x="23089" y="37069"/>
                                  <a:pt x="17666" y="31913"/>
                                </a:cubicBezTo>
                                <a:cubicBezTo>
                                  <a:pt x="13538" y="28039"/>
                                  <a:pt x="7607" y="25461"/>
                                  <a:pt x="127" y="25461"/>
                                </a:cubicBezTo>
                                <a:lnTo>
                                  <a:pt x="0" y="254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0" name="Shape 20"/>
                        <wps:cNvSpPr/>
                        <wps:spPr>
                          <a:xfrm>
                            <a:off x="6143640" y="169018"/>
                            <a:ext cx="132309" cy="179769"/>
                          </a:xfrm>
                          <a:custGeom>
                            <a:avLst/>
                            <a:gdLst/>
                            <a:ahLst/>
                            <a:cxnLst/>
                            <a:rect l="0" t="0" r="0" b="0"/>
                            <a:pathLst>
                              <a:path w="132309" h="179769">
                                <a:moveTo>
                                  <a:pt x="91046" y="0"/>
                                </a:moveTo>
                                <a:cubicBezTo>
                                  <a:pt x="102388" y="0"/>
                                  <a:pt x="115545" y="2324"/>
                                  <a:pt x="132309" y="9538"/>
                                </a:cubicBezTo>
                                <a:lnTo>
                                  <a:pt x="132309" y="55449"/>
                                </a:lnTo>
                                <a:cubicBezTo>
                                  <a:pt x="123546" y="46165"/>
                                  <a:pt x="110388" y="37135"/>
                                  <a:pt x="92075" y="37135"/>
                                </a:cubicBezTo>
                                <a:cubicBezTo>
                                  <a:pt x="77635" y="37135"/>
                                  <a:pt x="66027" y="41783"/>
                                  <a:pt x="56998" y="50547"/>
                                </a:cubicBezTo>
                                <a:cubicBezTo>
                                  <a:pt x="47460" y="59843"/>
                                  <a:pt x="40754" y="73761"/>
                                  <a:pt x="40754" y="90272"/>
                                </a:cubicBezTo>
                                <a:cubicBezTo>
                                  <a:pt x="40754" y="108065"/>
                                  <a:pt x="47968" y="120701"/>
                                  <a:pt x="55702" y="128181"/>
                                </a:cubicBezTo>
                                <a:cubicBezTo>
                                  <a:pt x="59322" y="131800"/>
                                  <a:pt x="71704" y="142634"/>
                                  <a:pt x="92850" y="142634"/>
                                </a:cubicBezTo>
                                <a:cubicBezTo>
                                  <a:pt x="103162" y="142634"/>
                                  <a:pt x="117094" y="139789"/>
                                  <a:pt x="132309" y="124829"/>
                                </a:cubicBezTo>
                                <a:lnTo>
                                  <a:pt x="132309" y="170485"/>
                                </a:lnTo>
                                <a:cubicBezTo>
                                  <a:pt x="117094" y="178219"/>
                                  <a:pt x="104711" y="179769"/>
                                  <a:pt x="94399" y="179769"/>
                                </a:cubicBezTo>
                                <a:cubicBezTo>
                                  <a:pt x="62674" y="179769"/>
                                  <a:pt x="41262" y="168935"/>
                                  <a:pt x="26822" y="154749"/>
                                </a:cubicBezTo>
                                <a:cubicBezTo>
                                  <a:pt x="11341" y="139789"/>
                                  <a:pt x="0" y="117094"/>
                                  <a:pt x="0" y="89497"/>
                                </a:cubicBezTo>
                                <a:cubicBezTo>
                                  <a:pt x="0" y="62421"/>
                                  <a:pt x="11341" y="39725"/>
                                  <a:pt x="26822" y="24753"/>
                                </a:cubicBezTo>
                                <a:cubicBezTo>
                                  <a:pt x="42037" y="10058"/>
                                  <a:pt x="64211" y="0"/>
                                  <a:pt x="910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 name="Shape 21"/>
                        <wps:cNvSpPr/>
                        <wps:spPr>
                          <a:xfrm>
                            <a:off x="6292989" y="226014"/>
                            <a:ext cx="67576" cy="122771"/>
                          </a:xfrm>
                          <a:custGeom>
                            <a:avLst/>
                            <a:gdLst/>
                            <a:ahLst/>
                            <a:cxnLst/>
                            <a:rect l="0" t="0" r="0" b="0"/>
                            <a:pathLst>
                              <a:path w="67576" h="122771">
                                <a:moveTo>
                                  <a:pt x="67576" y="0"/>
                                </a:moveTo>
                                <a:lnTo>
                                  <a:pt x="67576" y="31471"/>
                                </a:lnTo>
                                <a:cubicBezTo>
                                  <a:pt x="59068" y="31471"/>
                                  <a:pt x="52095" y="34303"/>
                                  <a:pt x="46686" y="39725"/>
                                </a:cubicBezTo>
                                <a:cubicBezTo>
                                  <a:pt x="41263" y="45136"/>
                                  <a:pt x="38176" y="52108"/>
                                  <a:pt x="38176" y="61392"/>
                                </a:cubicBezTo>
                                <a:cubicBezTo>
                                  <a:pt x="38176" y="71958"/>
                                  <a:pt x="42304" y="78677"/>
                                  <a:pt x="46686" y="83059"/>
                                </a:cubicBezTo>
                                <a:cubicBezTo>
                                  <a:pt x="49003" y="85376"/>
                                  <a:pt x="51839" y="87440"/>
                                  <a:pt x="55320" y="88924"/>
                                </a:cubicBezTo>
                                <a:lnTo>
                                  <a:pt x="67576" y="91264"/>
                                </a:lnTo>
                                <a:lnTo>
                                  <a:pt x="67576" y="122771"/>
                                </a:lnTo>
                                <a:cubicBezTo>
                                  <a:pt x="45136" y="122771"/>
                                  <a:pt x="27598" y="114516"/>
                                  <a:pt x="17272" y="104204"/>
                                </a:cubicBezTo>
                                <a:cubicBezTo>
                                  <a:pt x="5677" y="92596"/>
                                  <a:pt x="0" y="76086"/>
                                  <a:pt x="0" y="61392"/>
                                </a:cubicBezTo>
                                <a:cubicBezTo>
                                  <a:pt x="0" y="46686"/>
                                  <a:pt x="5677" y="30176"/>
                                  <a:pt x="17272" y="18580"/>
                                </a:cubicBezTo>
                                <a:cubicBezTo>
                                  <a:pt x="27598" y="8255"/>
                                  <a:pt x="45136" y="0"/>
                                  <a:pt x="6757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 name="Shape 22"/>
                        <wps:cNvSpPr/>
                        <wps:spPr>
                          <a:xfrm>
                            <a:off x="6360565" y="226014"/>
                            <a:ext cx="67577" cy="122771"/>
                          </a:xfrm>
                          <a:custGeom>
                            <a:avLst/>
                            <a:gdLst/>
                            <a:ahLst/>
                            <a:cxnLst/>
                            <a:rect l="0" t="0" r="0" b="0"/>
                            <a:pathLst>
                              <a:path w="67577" h="122771">
                                <a:moveTo>
                                  <a:pt x="0" y="0"/>
                                </a:moveTo>
                                <a:cubicBezTo>
                                  <a:pt x="22441" y="0"/>
                                  <a:pt x="39980" y="8255"/>
                                  <a:pt x="50292" y="18580"/>
                                </a:cubicBezTo>
                                <a:cubicBezTo>
                                  <a:pt x="61900" y="30176"/>
                                  <a:pt x="67577" y="46686"/>
                                  <a:pt x="67577" y="61392"/>
                                </a:cubicBezTo>
                                <a:cubicBezTo>
                                  <a:pt x="67577" y="76086"/>
                                  <a:pt x="61900" y="92596"/>
                                  <a:pt x="50292" y="104204"/>
                                </a:cubicBezTo>
                                <a:cubicBezTo>
                                  <a:pt x="39980" y="114516"/>
                                  <a:pt x="22441" y="122771"/>
                                  <a:pt x="0" y="122771"/>
                                </a:cubicBezTo>
                                <a:lnTo>
                                  <a:pt x="0" y="91264"/>
                                </a:lnTo>
                                <a:lnTo>
                                  <a:pt x="254" y="91313"/>
                                </a:lnTo>
                                <a:cubicBezTo>
                                  <a:pt x="8510" y="91313"/>
                                  <a:pt x="15469" y="88468"/>
                                  <a:pt x="20892" y="83059"/>
                                </a:cubicBezTo>
                                <a:cubicBezTo>
                                  <a:pt x="26302" y="77636"/>
                                  <a:pt x="29401" y="70676"/>
                                  <a:pt x="29401" y="61392"/>
                                </a:cubicBezTo>
                                <a:cubicBezTo>
                                  <a:pt x="29401" y="52108"/>
                                  <a:pt x="26302" y="45136"/>
                                  <a:pt x="20892" y="39725"/>
                                </a:cubicBezTo>
                                <a:cubicBezTo>
                                  <a:pt x="15469" y="34303"/>
                                  <a:pt x="8510" y="31471"/>
                                  <a:pt x="0" y="3147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 name="Shape 23"/>
                        <wps:cNvSpPr/>
                        <wps:spPr>
                          <a:xfrm>
                            <a:off x="6447489" y="229887"/>
                            <a:ext cx="118135" cy="118897"/>
                          </a:xfrm>
                          <a:custGeom>
                            <a:avLst/>
                            <a:gdLst/>
                            <a:ahLst/>
                            <a:cxnLst/>
                            <a:rect l="0" t="0" r="0" b="0"/>
                            <a:pathLst>
                              <a:path w="118135" h="118897">
                                <a:moveTo>
                                  <a:pt x="0" y="0"/>
                                </a:moveTo>
                                <a:lnTo>
                                  <a:pt x="37147" y="0"/>
                                </a:lnTo>
                                <a:lnTo>
                                  <a:pt x="37147" y="63449"/>
                                </a:lnTo>
                                <a:cubicBezTo>
                                  <a:pt x="37147" y="68605"/>
                                  <a:pt x="37668" y="76606"/>
                                  <a:pt x="43599" y="82017"/>
                                </a:cubicBezTo>
                                <a:cubicBezTo>
                                  <a:pt x="46177" y="84341"/>
                                  <a:pt x="50812" y="87440"/>
                                  <a:pt x="59068" y="87440"/>
                                </a:cubicBezTo>
                                <a:cubicBezTo>
                                  <a:pt x="66040" y="87440"/>
                                  <a:pt x="71450" y="85116"/>
                                  <a:pt x="74803" y="82017"/>
                                </a:cubicBezTo>
                                <a:cubicBezTo>
                                  <a:pt x="80213" y="76860"/>
                                  <a:pt x="80988" y="69126"/>
                                  <a:pt x="80988" y="63449"/>
                                </a:cubicBezTo>
                                <a:lnTo>
                                  <a:pt x="80988" y="0"/>
                                </a:lnTo>
                                <a:lnTo>
                                  <a:pt x="118135" y="0"/>
                                </a:lnTo>
                                <a:lnTo>
                                  <a:pt x="118135" y="67056"/>
                                </a:lnTo>
                                <a:cubicBezTo>
                                  <a:pt x="118135" y="80213"/>
                                  <a:pt x="116853" y="92596"/>
                                  <a:pt x="105245" y="103937"/>
                                </a:cubicBezTo>
                                <a:cubicBezTo>
                                  <a:pt x="92087" y="116840"/>
                                  <a:pt x="72733" y="118897"/>
                                  <a:pt x="59068" y="118897"/>
                                </a:cubicBezTo>
                                <a:cubicBezTo>
                                  <a:pt x="44882" y="118897"/>
                                  <a:pt x="25794" y="116840"/>
                                  <a:pt x="12649" y="103937"/>
                                </a:cubicBezTo>
                                <a:cubicBezTo>
                                  <a:pt x="2070" y="93625"/>
                                  <a:pt x="0" y="82017"/>
                                  <a:pt x="0" y="6938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4" name="Shape 24"/>
                        <wps:cNvSpPr/>
                        <wps:spPr>
                          <a:xfrm>
                            <a:off x="6591735" y="226788"/>
                            <a:ext cx="117361" cy="118135"/>
                          </a:xfrm>
                          <a:custGeom>
                            <a:avLst/>
                            <a:gdLst/>
                            <a:ahLst/>
                            <a:cxnLst/>
                            <a:rect l="0" t="0" r="0" b="0"/>
                            <a:pathLst>
                              <a:path w="117361" h="118135">
                                <a:moveTo>
                                  <a:pt x="72733" y="0"/>
                                </a:moveTo>
                                <a:cubicBezTo>
                                  <a:pt x="82791" y="0"/>
                                  <a:pt x="95948" y="1804"/>
                                  <a:pt x="105740" y="11608"/>
                                </a:cubicBezTo>
                                <a:cubicBezTo>
                                  <a:pt x="116586" y="22441"/>
                                  <a:pt x="117361" y="36106"/>
                                  <a:pt x="117361" y="45403"/>
                                </a:cubicBezTo>
                                <a:lnTo>
                                  <a:pt x="117361" y="118135"/>
                                </a:lnTo>
                                <a:lnTo>
                                  <a:pt x="80213" y="118135"/>
                                </a:lnTo>
                                <a:lnTo>
                                  <a:pt x="80213" y="59068"/>
                                </a:lnTo>
                                <a:cubicBezTo>
                                  <a:pt x="80213" y="51588"/>
                                  <a:pt x="79959" y="42050"/>
                                  <a:pt x="74028" y="36106"/>
                                </a:cubicBezTo>
                                <a:cubicBezTo>
                                  <a:pt x="71183" y="33274"/>
                                  <a:pt x="66548" y="30950"/>
                                  <a:pt x="59842" y="30950"/>
                                </a:cubicBezTo>
                                <a:cubicBezTo>
                                  <a:pt x="52095" y="30950"/>
                                  <a:pt x="47206" y="34049"/>
                                  <a:pt x="44361" y="37148"/>
                                </a:cubicBezTo>
                                <a:cubicBezTo>
                                  <a:pt x="38176" y="43333"/>
                                  <a:pt x="37147" y="51588"/>
                                  <a:pt x="37147" y="59068"/>
                                </a:cubicBezTo>
                                <a:lnTo>
                                  <a:pt x="37147" y="118135"/>
                                </a:lnTo>
                                <a:lnTo>
                                  <a:pt x="0" y="118135"/>
                                </a:lnTo>
                                <a:lnTo>
                                  <a:pt x="0" y="3099"/>
                                </a:lnTo>
                                <a:lnTo>
                                  <a:pt x="37147" y="3099"/>
                                </a:lnTo>
                                <a:lnTo>
                                  <a:pt x="37147" y="16764"/>
                                </a:lnTo>
                                <a:cubicBezTo>
                                  <a:pt x="48489" y="2325"/>
                                  <a:pt x="61900" y="0"/>
                                  <a:pt x="7273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 name="Shape 25"/>
                        <wps:cNvSpPr/>
                        <wps:spPr>
                          <a:xfrm>
                            <a:off x="6728934" y="226020"/>
                            <a:ext cx="92075" cy="122772"/>
                          </a:xfrm>
                          <a:custGeom>
                            <a:avLst/>
                            <a:gdLst/>
                            <a:ahLst/>
                            <a:cxnLst/>
                            <a:rect l="0" t="0" r="0" b="0"/>
                            <a:pathLst>
                              <a:path w="92075" h="122772">
                                <a:moveTo>
                                  <a:pt x="62929" y="0"/>
                                </a:moveTo>
                                <a:cubicBezTo>
                                  <a:pt x="72987" y="0"/>
                                  <a:pt x="82271" y="1804"/>
                                  <a:pt x="92075" y="6452"/>
                                </a:cubicBezTo>
                                <a:lnTo>
                                  <a:pt x="92075" y="40234"/>
                                </a:lnTo>
                                <a:cubicBezTo>
                                  <a:pt x="83045" y="32754"/>
                                  <a:pt x="73761" y="31471"/>
                                  <a:pt x="67831" y="31471"/>
                                </a:cubicBezTo>
                                <a:cubicBezTo>
                                  <a:pt x="56223" y="31471"/>
                                  <a:pt x="49264" y="37135"/>
                                  <a:pt x="46686" y="39713"/>
                                </a:cubicBezTo>
                                <a:cubicBezTo>
                                  <a:pt x="41783" y="44615"/>
                                  <a:pt x="38164" y="52096"/>
                                  <a:pt x="38164" y="61379"/>
                                </a:cubicBezTo>
                                <a:cubicBezTo>
                                  <a:pt x="38164" y="69901"/>
                                  <a:pt x="41263" y="77115"/>
                                  <a:pt x="45910" y="82017"/>
                                </a:cubicBezTo>
                                <a:cubicBezTo>
                                  <a:pt x="51588" y="88202"/>
                                  <a:pt x="60096" y="91301"/>
                                  <a:pt x="68352" y="91301"/>
                                </a:cubicBezTo>
                                <a:cubicBezTo>
                                  <a:pt x="74790" y="91301"/>
                                  <a:pt x="83566" y="89498"/>
                                  <a:pt x="92075" y="82271"/>
                                </a:cubicBezTo>
                                <a:lnTo>
                                  <a:pt x="92075" y="115799"/>
                                </a:lnTo>
                                <a:cubicBezTo>
                                  <a:pt x="82271" y="121222"/>
                                  <a:pt x="72987" y="122772"/>
                                  <a:pt x="62674" y="122772"/>
                                </a:cubicBezTo>
                                <a:cubicBezTo>
                                  <a:pt x="43332" y="122772"/>
                                  <a:pt x="28626" y="115799"/>
                                  <a:pt x="18059" y="105487"/>
                                </a:cubicBezTo>
                                <a:cubicBezTo>
                                  <a:pt x="9284" y="96978"/>
                                  <a:pt x="0" y="82538"/>
                                  <a:pt x="0" y="61646"/>
                                </a:cubicBezTo>
                                <a:cubicBezTo>
                                  <a:pt x="0" y="42038"/>
                                  <a:pt x="8255" y="26569"/>
                                  <a:pt x="19088" y="16244"/>
                                </a:cubicBezTo>
                                <a:cubicBezTo>
                                  <a:pt x="31979" y="4128"/>
                                  <a:pt x="47193" y="0"/>
                                  <a:pt x="6292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4" name="Shape 2214"/>
                        <wps:cNvSpPr/>
                        <wps:spPr>
                          <a:xfrm>
                            <a:off x="6845579" y="229881"/>
                            <a:ext cx="37134" cy="115036"/>
                          </a:xfrm>
                          <a:custGeom>
                            <a:avLst/>
                            <a:gdLst/>
                            <a:ahLst/>
                            <a:cxnLst/>
                            <a:rect l="0" t="0" r="0" b="0"/>
                            <a:pathLst>
                              <a:path w="37134" h="115036">
                                <a:moveTo>
                                  <a:pt x="0" y="0"/>
                                </a:moveTo>
                                <a:lnTo>
                                  <a:pt x="37134" y="0"/>
                                </a:lnTo>
                                <a:lnTo>
                                  <a:pt x="37134"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 name="Shape 27"/>
                        <wps:cNvSpPr/>
                        <wps:spPr>
                          <a:xfrm>
                            <a:off x="6842480" y="159217"/>
                            <a:ext cx="43332" cy="43332"/>
                          </a:xfrm>
                          <a:custGeom>
                            <a:avLst/>
                            <a:gdLst/>
                            <a:ahLst/>
                            <a:cxnLst/>
                            <a:rect l="0" t="0" r="0" b="0"/>
                            <a:pathLst>
                              <a:path w="43332" h="43332">
                                <a:moveTo>
                                  <a:pt x="21666" y="0"/>
                                </a:moveTo>
                                <a:cubicBezTo>
                                  <a:pt x="33795" y="0"/>
                                  <a:pt x="43332" y="9537"/>
                                  <a:pt x="43332" y="21666"/>
                                </a:cubicBezTo>
                                <a:cubicBezTo>
                                  <a:pt x="43332" y="33782"/>
                                  <a:pt x="33795" y="43332"/>
                                  <a:pt x="21666" y="43332"/>
                                </a:cubicBezTo>
                                <a:cubicBezTo>
                                  <a:pt x="9537" y="43332"/>
                                  <a:pt x="0" y="33782"/>
                                  <a:pt x="0" y="21666"/>
                                </a:cubicBezTo>
                                <a:cubicBezTo>
                                  <a:pt x="0" y="9537"/>
                                  <a:pt x="9537"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5" name="Shape 2215"/>
                        <wps:cNvSpPr/>
                        <wps:spPr>
                          <a:xfrm>
                            <a:off x="6910667"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9" name="Shape 29"/>
                        <wps:cNvSpPr/>
                        <wps:spPr>
                          <a:xfrm>
                            <a:off x="5063536" y="379109"/>
                            <a:ext cx="1885925" cy="213957"/>
                          </a:xfrm>
                          <a:custGeom>
                            <a:avLst/>
                            <a:gdLst/>
                            <a:ahLst/>
                            <a:cxnLst/>
                            <a:rect l="0" t="0" r="0" b="0"/>
                            <a:pathLst>
                              <a:path w="1885925" h="213957">
                                <a:moveTo>
                                  <a:pt x="1454936" y="55983"/>
                                </a:moveTo>
                                <a:cubicBezTo>
                                  <a:pt x="1602482" y="57683"/>
                                  <a:pt x="1745939" y="70948"/>
                                  <a:pt x="1885925" y="105778"/>
                                </a:cubicBezTo>
                                <a:cubicBezTo>
                                  <a:pt x="1199630" y="0"/>
                                  <a:pt x="607403" y="213957"/>
                                  <a:pt x="0" y="82994"/>
                                </a:cubicBezTo>
                                <a:cubicBezTo>
                                  <a:pt x="532867" y="149878"/>
                                  <a:pt x="1012298" y="50885"/>
                                  <a:pt x="1454936" y="5598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0" name="Shape 30"/>
                        <wps:cNvSpPr/>
                        <wps:spPr>
                          <a:xfrm>
                            <a:off x="5062500" y="328326"/>
                            <a:ext cx="1887995" cy="200470"/>
                          </a:xfrm>
                          <a:custGeom>
                            <a:avLst/>
                            <a:gdLst/>
                            <a:ahLst/>
                            <a:cxnLst/>
                            <a:rect l="0" t="0" r="0" b="0"/>
                            <a:pathLst>
                              <a:path w="1887995" h="200470">
                                <a:moveTo>
                                  <a:pt x="1376276" y="75190"/>
                                </a:moveTo>
                                <a:cubicBezTo>
                                  <a:pt x="1556577" y="78281"/>
                                  <a:pt x="1726181" y="99645"/>
                                  <a:pt x="1887995" y="156807"/>
                                </a:cubicBezTo>
                                <a:cubicBezTo>
                                  <a:pt x="1252715" y="0"/>
                                  <a:pt x="659562" y="200470"/>
                                  <a:pt x="0" y="133477"/>
                                </a:cubicBezTo>
                                <a:cubicBezTo>
                                  <a:pt x="531174" y="150023"/>
                                  <a:pt x="979613" y="68388"/>
                                  <a:pt x="1376276" y="7519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1" name="Shape 31"/>
                        <wps:cNvSpPr/>
                        <wps:spPr>
                          <a:xfrm>
                            <a:off x="274207" y="281884"/>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3"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E0AACE"/>
                          </a:fillRef>
                          <a:effectRef idx="0">
                            <a:scrgbClr r="0" g="0" b="0"/>
                          </a:effectRef>
                          <a:fontRef idx="none"/>
                        </wps:style>
                        <wps:bodyPr/>
                      </wps:wsp>
                      <wps:wsp>
                        <wps:cNvPr id="32" name="Shape 32"/>
                        <wps:cNvSpPr/>
                        <wps:spPr>
                          <a:xfrm>
                            <a:off x="187983" y="308139"/>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2"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E0AACE"/>
                          </a:fillRef>
                          <a:effectRef idx="0">
                            <a:scrgbClr r="0" g="0" b="0"/>
                          </a:effectRef>
                          <a:fontRef idx="none"/>
                        </wps:style>
                        <wps:bodyPr/>
                      </wps:wsp>
                      <wps:wsp>
                        <wps:cNvPr id="33" name="Shape 33"/>
                        <wps:cNvSpPr/>
                        <wps:spPr>
                          <a:xfrm>
                            <a:off x="824982" y="420659"/>
                            <a:ext cx="80467" cy="123292"/>
                          </a:xfrm>
                          <a:custGeom>
                            <a:avLst/>
                            <a:gdLst/>
                            <a:ahLst/>
                            <a:cxnLst/>
                            <a:rect l="0" t="0" r="0" b="0"/>
                            <a:pathLst>
                              <a:path w="80467" h="123292">
                                <a:moveTo>
                                  <a:pt x="44666" y="2045"/>
                                </a:moveTo>
                                <a:cubicBezTo>
                                  <a:pt x="65176" y="3975"/>
                                  <a:pt x="80467" y="21374"/>
                                  <a:pt x="80175" y="41605"/>
                                </a:cubicBezTo>
                                <a:lnTo>
                                  <a:pt x="80340" y="41631"/>
                                </a:lnTo>
                                <a:cubicBezTo>
                                  <a:pt x="80264" y="42431"/>
                                  <a:pt x="80162" y="43205"/>
                                  <a:pt x="80074" y="43993"/>
                                </a:cubicBezTo>
                                <a:cubicBezTo>
                                  <a:pt x="80061" y="44259"/>
                                  <a:pt x="80061" y="44526"/>
                                  <a:pt x="80035" y="44793"/>
                                </a:cubicBezTo>
                                <a:cubicBezTo>
                                  <a:pt x="79985" y="45339"/>
                                  <a:pt x="79883" y="45847"/>
                                  <a:pt x="79807" y="46380"/>
                                </a:cubicBezTo>
                                <a:cubicBezTo>
                                  <a:pt x="72428" y="106617"/>
                                  <a:pt x="37465" y="120066"/>
                                  <a:pt x="16421" y="122593"/>
                                </a:cubicBezTo>
                                <a:cubicBezTo>
                                  <a:pt x="10668"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E0AACE"/>
                          </a:fillRef>
                          <a:effectRef idx="0">
                            <a:scrgbClr r="0" g="0" b="0"/>
                          </a:effectRef>
                          <a:fontRef idx="none"/>
                        </wps:style>
                        <wps:bodyPr/>
                      </wps:wsp>
                      <wps:wsp>
                        <wps:cNvPr id="34" name="Shape 34"/>
                        <wps:cNvSpPr/>
                        <wps:spPr>
                          <a:xfrm>
                            <a:off x="914716" y="429141"/>
                            <a:ext cx="80454" cy="123292"/>
                          </a:xfrm>
                          <a:custGeom>
                            <a:avLst/>
                            <a:gdLst/>
                            <a:ahLst/>
                            <a:cxnLst/>
                            <a:rect l="0" t="0" r="0" b="0"/>
                            <a:pathLst>
                              <a:path w="80454" h="123292">
                                <a:moveTo>
                                  <a:pt x="44666" y="2045"/>
                                </a:moveTo>
                                <a:cubicBezTo>
                                  <a:pt x="65176" y="3975"/>
                                  <a:pt x="80454" y="21374"/>
                                  <a:pt x="80175" y="41605"/>
                                </a:cubicBezTo>
                                <a:lnTo>
                                  <a:pt x="80340" y="41631"/>
                                </a:lnTo>
                                <a:cubicBezTo>
                                  <a:pt x="80264" y="42431"/>
                                  <a:pt x="80162" y="43205"/>
                                  <a:pt x="80074" y="43993"/>
                                </a:cubicBezTo>
                                <a:cubicBezTo>
                                  <a:pt x="80048" y="44259"/>
                                  <a:pt x="80061" y="44526"/>
                                  <a:pt x="80035" y="44793"/>
                                </a:cubicBezTo>
                                <a:cubicBezTo>
                                  <a:pt x="79985" y="45339"/>
                                  <a:pt x="79883" y="45847"/>
                                  <a:pt x="79807" y="46380"/>
                                </a:cubicBezTo>
                                <a:cubicBezTo>
                                  <a:pt x="72415" y="106617"/>
                                  <a:pt x="37465" y="120066"/>
                                  <a:pt x="16421" y="122593"/>
                                </a:cubicBezTo>
                                <a:cubicBezTo>
                                  <a:pt x="10655"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E0AACE"/>
                          </a:fillRef>
                          <a:effectRef idx="0">
                            <a:scrgbClr r="0" g="0" b="0"/>
                          </a:effectRef>
                          <a:fontRef idx="none"/>
                        </wps:style>
                        <wps:bodyPr/>
                      </wps:wsp>
                      <wps:wsp>
                        <wps:cNvPr id="35" name="Shape 35"/>
                        <wps:cNvSpPr/>
                        <wps:spPr>
                          <a:xfrm>
                            <a:off x="701307" y="111141"/>
                            <a:ext cx="179857" cy="132906"/>
                          </a:xfrm>
                          <a:custGeom>
                            <a:avLst/>
                            <a:gdLst/>
                            <a:ahLst/>
                            <a:cxnLst/>
                            <a:rect l="0" t="0" r="0" b="0"/>
                            <a:pathLst>
                              <a:path w="179857" h="132906">
                                <a:moveTo>
                                  <a:pt x="89929" y="0"/>
                                </a:moveTo>
                                <a:cubicBezTo>
                                  <a:pt x="139598" y="0"/>
                                  <a:pt x="179857" y="29756"/>
                                  <a:pt x="179857" y="66459"/>
                                </a:cubicBezTo>
                                <a:cubicBezTo>
                                  <a:pt x="179857" y="103150"/>
                                  <a:pt x="139598" y="132906"/>
                                  <a:pt x="89929" y="132906"/>
                                </a:cubicBezTo>
                                <a:lnTo>
                                  <a:pt x="78854" y="132906"/>
                                </a:lnTo>
                                <a:lnTo>
                                  <a:pt x="6413" y="129654"/>
                                </a:lnTo>
                                <a:cubicBezTo>
                                  <a:pt x="3899" y="129540"/>
                                  <a:pt x="2680" y="126517"/>
                                  <a:pt x="4420" y="124701"/>
                                </a:cubicBezTo>
                                <a:lnTo>
                                  <a:pt x="17996" y="110363"/>
                                </a:lnTo>
                                <a:cubicBezTo>
                                  <a:pt x="19088" y="109207"/>
                                  <a:pt x="19075" y="107391"/>
                                  <a:pt x="17945" y="106273"/>
                                </a:cubicBezTo>
                                <a:cubicBezTo>
                                  <a:pt x="6680" y="95174"/>
                                  <a:pt x="0" y="81394"/>
                                  <a:pt x="0" y="66459"/>
                                </a:cubicBezTo>
                                <a:cubicBezTo>
                                  <a:pt x="0" y="29756"/>
                                  <a:pt x="40259" y="0"/>
                                  <a:pt x="89929" y="0"/>
                                </a:cubicBezTo>
                                <a:close/>
                              </a:path>
                            </a:pathLst>
                          </a:custGeom>
                          <a:ln w="0" cap="flat">
                            <a:miter lim="127000"/>
                          </a:ln>
                        </wps:spPr>
                        <wps:style>
                          <a:lnRef idx="0">
                            <a:srgbClr val="000000">
                              <a:alpha val="0"/>
                            </a:srgbClr>
                          </a:lnRef>
                          <a:fillRef idx="1">
                            <a:srgbClr val="E0AACE"/>
                          </a:fillRef>
                          <a:effectRef idx="0">
                            <a:scrgbClr r="0" g="0" b="0"/>
                          </a:effectRef>
                          <a:fontRef idx="none"/>
                        </wps:style>
                        <wps:bodyPr/>
                      </wps:wsp>
                      <wps:wsp>
                        <wps:cNvPr id="36" name="Shape 36"/>
                        <wps:cNvSpPr/>
                        <wps:spPr>
                          <a:xfrm>
                            <a:off x="280252" y="124030"/>
                            <a:ext cx="88964" cy="120866"/>
                          </a:xfrm>
                          <a:custGeom>
                            <a:avLst/>
                            <a:gdLst/>
                            <a:ahLst/>
                            <a:cxnLst/>
                            <a:rect l="0" t="0" r="0" b="0"/>
                            <a:pathLst>
                              <a:path w="88964" h="120866">
                                <a:moveTo>
                                  <a:pt x="61214" y="0"/>
                                </a:moveTo>
                                <a:cubicBezTo>
                                  <a:pt x="68847" y="0"/>
                                  <a:pt x="77699" y="1562"/>
                                  <a:pt x="88964" y="6414"/>
                                </a:cubicBezTo>
                                <a:lnTo>
                                  <a:pt x="88964" y="37287"/>
                                </a:lnTo>
                                <a:cubicBezTo>
                                  <a:pt x="83071" y="31039"/>
                                  <a:pt x="74219" y="24968"/>
                                  <a:pt x="61913" y="24968"/>
                                </a:cubicBezTo>
                                <a:cubicBezTo>
                                  <a:pt x="52197" y="24968"/>
                                  <a:pt x="44399" y="28092"/>
                                  <a:pt x="38329" y="33998"/>
                                </a:cubicBezTo>
                                <a:cubicBezTo>
                                  <a:pt x="31915" y="40234"/>
                                  <a:pt x="27407" y="49594"/>
                                  <a:pt x="27407" y="60693"/>
                                </a:cubicBezTo>
                                <a:cubicBezTo>
                                  <a:pt x="27407" y="72669"/>
                                  <a:pt x="32258" y="81166"/>
                                  <a:pt x="37465" y="86195"/>
                                </a:cubicBezTo>
                                <a:cubicBezTo>
                                  <a:pt x="39891" y="88621"/>
                                  <a:pt x="48209" y="95898"/>
                                  <a:pt x="62433" y="95898"/>
                                </a:cubicBezTo>
                                <a:cubicBezTo>
                                  <a:pt x="69367" y="95898"/>
                                  <a:pt x="78727" y="93993"/>
                                  <a:pt x="88964" y="83934"/>
                                </a:cubicBezTo>
                                <a:lnTo>
                                  <a:pt x="88964" y="114630"/>
                                </a:lnTo>
                                <a:cubicBezTo>
                                  <a:pt x="78727" y="119837"/>
                                  <a:pt x="70409" y="120866"/>
                                  <a:pt x="63475" y="120866"/>
                                </a:cubicBezTo>
                                <a:cubicBezTo>
                                  <a:pt x="42139" y="120866"/>
                                  <a:pt x="27750" y="113589"/>
                                  <a:pt x="18034" y="104051"/>
                                </a:cubicBezTo>
                                <a:cubicBezTo>
                                  <a:pt x="7633" y="93993"/>
                                  <a:pt x="0" y="78727"/>
                                  <a:pt x="0" y="60172"/>
                                </a:cubicBezTo>
                                <a:cubicBezTo>
                                  <a:pt x="0" y="41973"/>
                                  <a:pt x="7633" y="26708"/>
                                  <a:pt x="18034" y="16649"/>
                                </a:cubicBezTo>
                                <a:cubicBezTo>
                                  <a:pt x="28270" y="6769"/>
                                  <a:pt x="43180" y="0"/>
                                  <a:pt x="6121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388297" y="11588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48"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95"/>
                                  <a:pt x="49771" y="71272"/>
                                </a:cubicBezTo>
                                <a:cubicBezTo>
                                  <a:pt x="47511" y="69024"/>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6" name="Shape 2216"/>
                        <wps:cNvSpPr/>
                        <wps:spPr>
                          <a:xfrm>
                            <a:off x="488368" y="164954"/>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9" name="Shape 39"/>
                        <wps:cNvSpPr/>
                        <wps:spPr>
                          <a:xfrm>
                            <a:off x="486286" y="117442"/>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7" name="Shape 2217"/>
                        <wps:cNvSpPr/>
                        <wps:spPr>
                          <a:xfrm>
                            <a:off x="535191" y="115888"/>
                            <a:ext cx="24968" cy="126416"/>
                          </a:xfrm>
                          <a:custGeom>
                            <a:avLst/>
                            <a:gdLst/>
                            <a:ahLst/>
                            <a:cxnLst/>
                            <a:rect l="0" t="0" r="0" b="0"/>
                            <a:pathLst>
                              <a:path w="24968" h="126416">
                                <a:moveTo>
                                  <a:pt x="0" y="0"/>
                                </a:moveTo>
                                <a:lnTo>
                                  <a:pt x="24968" y="0"/>
                                </a:lnTo>
                                <a:lnTo>
                                  <a:pt x="24968" y="126416"/>
                                </a:lnTo>
                                <a:lnTo>
                                  <a:pt x="0" y="12641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 name="Shape 41"/>
                        <wps:cNvSpPr/>
                        <wps:spPr>
                          <a:xfrm>
                            <a:off x="576458" y="162354"/>
                            <a:ext cx="45180" cy="82550"/>
                          </a:xfrm>
                          <a:custGeom>
                            <a:avLst/>
                            <a:gdLst/>
                            <a:ahLst/>
                            <a:cxnLst/>
                            <a:rect l="0" t="0" r="0" b="0"/>
                            <a:pathLst>
                              <a:path w="45180" h="82550">
                                <a:moveTo>
                                  <a:pt x="39027" y="0"/>
                                </a:moveTo>
                                <a:lnTo>
                                  <a:pt x="45180" y="1170"/>
                                </a:lnTo>
                                <a:lnTo>
                                  <a:pt x="45180" y="21534"/>
                                </a:lnTo>
                                <a:lnTo>
                                  <a:pt x="45098" y="21501"/>
                                </a:lnTo>
                                <a:cubicBezTo>
                                  <a:pt x="40069" y="21501"/>
                                  <a:pt x="35725" y="22898"/>
                                  <a:pt x="31737" y="26708"/>
                                </a:cubicBezTo>
                                <a:cubicBezTo>
                                  <a:pt x="28105" y="30175"/>
                                  <a:pt x="25667" y="35204"/>
                                  <a:pt x="25667" y="41453"/>
                                </a:cubicBezTo>
                                <a:cubicBezTo>
                                  <a:pt x="25667" y="47168"/>
                                  <a:pt x="28105" y="52197"/>
                                  <a:pt x="31737" y="55664"/>
                                </a:cubicBezTo>
                                <a:cubicBezTo>
                                  <a:pt x="35560" y="59309"/>
                                  <a:pt x="40411" y="61049"/>
                                  <a:pt x="44742" y="61049"/>
                                </a:cubicBezTo>
                                <a:lnTo>
                                  <a:pt x="45180" y="60872"/>
                                </a:lnTo>
                                <a:lnTo>
                                  <a:pt x="45180" y="80957"/>
                                </a:lnTo>
                                <a:lnTo>
                                  <a:pt x="38672" y="82550"/>
                                </a:lnTo>
                                <a:cubicBezTo>
                                  <a:pt x="27229" y="82550"/>
                                  <a:pt x="18910" y="78905"/>
                                  <a:pt x="12141" y="71971"/>
                                </a:cubicBezTo>
                                <a:cubicBezTo>
                                  <a:pt x="4166" y="63995"/>
                                  <a:pt x="0" y="52895"/>
                                  <a:pt x="0" y="40932"/>
                                </a:cubicBezTo>
                                <a:cubicBezTo>
                                  <a:pt x="0" y="28092"/>
                                  <a:pt x="4686" y="17513"/>
                                  <a:pt x="12141" y="10401"/>
                                </a:cubicBezTo>
                                <a:cubicBezTo>
                                  <a:pt x="18910" y="3987"/>
                                  <a:pt x="28448" y="0"/>
                                  <a:pt x="3902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 name="Shape 42"/>
                        <wps:cNvSpPr/>
                        <wps:spPr>
                          <a:xfrm>
                            <a:off x="621638" y="115885"/>
                            <a:ext cx="42920" cy="127426"/>
                          </a:xfrm>
                          <a:custGeom>
                            <a:avLst/>
                            <a:gdLst/>
                            <a:ahLst/>
                            <a:cxnLst/>
                            <a:rect l="0" t="0" r="0" b="0"/>
                            <a:pathLst>
                              <a:path w="42920" h="127426">
                                <a:moveTo>
                                  <a:pt x="17951" y="0"/>
                                </a:moveTo>
                                <a:lnTo>
                                  <a:pt x="42920" y="0"/>
                                </a:lnTo>
                                <a:lnTo>
                                  <a:pt x="42920" y="126416"/>
                                </a:lnTo>
                                <a:lnTo>
                                  <a:pt x="17951" y="126416"/>
                                </a:lnTo>
                                <a:lnTo>
                                  <a:pt x="17951" y="117056"/>
                                </a:lnTo>
                                <a:cubicBezTo>
                                  <a:pt x="16040" y="119831"/>
                                  <a:pt x="13351" y="122821"/>
                                  <a:pt x="9427" y="125119"/>
                                </a:cubicBezTo>
                                <a:lnTo>
                                  <a:pt x="0" y="127426"/>
                                </a:lnTo>
                                <a:lnTo>
                                  <a:pt x="0" y="107342"/>
                                </a:lnTo>
                                <a:lnTo>
                                  <a:pt x="13786" y="101790"/>
                                </a:lnTo>
                                <a:cubicBezTo>
                                  <a:pt x="16732" y="99022"/>
                                  <a:pt x="19514" y="94335"/>
                                  <a:pt x="19514" y="87922"/>
                                </a:cubicBezTo>
                                <a:cubicBezTo>
                                  <a:pt x="19514" y="81331"/>
                                  <a:pt x="16910" y="76822"/>
                                  <a:pt x="13964" y="73698"/>
                                </a:cubicBezTo>
                                <a:lnTo>
                                  <a:pt x="0" y="68004"/>
                                </a:lnTo>
                                <a:lnTo>
                                  <a:pt x="0" y="47640"/>
                                </a:lnTo>
                                <a:lnTo>
                                  <a:pt x="6742" y="48922"/>
                                </a:lnTo>
                                <a:cubicBezTo>
                                  <a:pt x="10925" y="50679"/>
                                  <a:pt x="14827" y="53498"/>
                                  <a:pt x="17951" y="57747"/>
                                </a:cubicBezTo>
                                <a:lnTo>
                                  <a:pt x="1795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560382" y="273414"/>
                            <a:ext cx="109601" cy="115659"/>
                          </a:xfrm>
                          <a:custGeom>
                            <a:avLst/>
                            <a:gdLst/>
                            <a:ahLst/>
                            <a:cxnLst/>
                            <a:rect l="0" t="0" r="0" b="0"/>
                            <a:pathLst>
                              <a:path w="109601" h="115659">
                                <a:moveTo>
                                  <a:pt x="0" y="0"/>
                                </a:moveTo>
                                <a:lnTo>
                                  <a:pt x="31572" y="0"/>
                                </a:lnTo>
                                <a:lnTo>
                                  <a:pt x="54800" y="35891"/>
                                </a:lnTo>
                                <a:lnTo>
                                  <a:pt x="78042" y="0"/>
                                </a:lnTo>
                                <a:lnTo>
                                  <a:pt x="109601" y="0"/>
                                </a:lnTo>
                                <a:lnTo>
                                  <a:pt x="68161" y="61735"/>
                                </a:lnTo>
                                <a:lnTo>
                                  <a:pt x="68161" y="115659"/>
                                </a:lnTo>
                                <a:lnTo>
                                  <a:pt x="41453" y="115659"/>
                                </a:lnTo>
                                <a:lnTo>
                                  <a:pt x="41453" y="6173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4" name="Shape 44"/>
                        <wps:cNvSpPr/>
                        <wps:spPr>
                          <a:xfrm>
                            <a:off x="659591" y="309142"/>
                            <a:ext cx="45434" cy="82534"/>
                          </a:xfrm>
                          <a:custGeom>
                            <a:avLst/>
                            <a:gdLst/>
                            <a:ahLst/>
                            <a:cxnLst/>
                            <a:rect l="0" t="0" r="0" b="0"/>
                            <a:pathLst>
                              <a:path w="45434" h="82534">
                                <a:moveTo>
                                  <a:pt x="45434" y="0"/>
                                </a:moveTo>
                                <a:lnTo>
                                  <a:pt x="45434" y="21159"/>
                                </a:lnTo>
                                <a:lnTo>
                                  <a:pt x="31382" y="26694"/>
                                </a:lnTo>
                                <a:cubicBezTo>
                                  <a:pt x="27749" y="30338"/>
                                  <a:pt x="25667" y="35025"/>
                                  <a:pt x="25667" y="41260"/>
                                </a:cubicBezTo>
                                <a:cubicBezTo>
                                  <a:pt x="25667" y="48373"/>
                                  <a:pt x="28435" y="52881"/>
                                  <a:pt x="31382" y="55828"/>
                                </a:cubicBezTo>
                                <a:lnTo>
                                  <a:pt x="45434" y="61311"/>
                                </a:lnTo>
                                <a:lnTo>
                                  <a:pt x="45434" y="82534"/>
                                </a:lnTo>
                                <a:lnTo>
                                  <a:pt x="25473" y="78894"/>
                                </a:lnTo>
                                <a:cubicBezTo>
                                  <a:pt x="19771" y="76640"/>
                                  <a:pt x="15088" y="73519"/>
                                  <a:pt x="11621" y="70052"/>
                                </a:cubicBezTo>
                                <a:cubicBezTo>
                                  <a:pt x="3810" y="62254"/>
                                  <a:pt x="0" y="51154"/>
                                  <a:pt x="0" y="41260"/>
                                </a:cubicBezTo>
                                <a:cubicBezTo>
                                  <a:pt x="0" y="31380"/>
                                  <a:pt x="3810" y="20280"/>
                                  <a:pt x="11621" y="12482"/>
                                </a:cubicBezTo>
                                <a:cubicBezTo>
                                  <a:pt x="15088" y="9016"/>
                                  <a:pt x="19771" y="5894"/>
                                  <a:pt x="25473" y="3640"/>
                                </a:cubicBezTo>
                                <a:lnTo>
                                  <a:pt x="4543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5" name="Shape 45"/>
                        <wps:cNvSpPr/>
                        <wps:spPr>
                          <a:xfrm>
                            <a:off x="705025" y="309140"/>
                            <a:ext cx="45434" cy="82537"/>
                          </a:xfrm>
                          <a:custGeom>
                            <a:avLst/>
                            <a:gdLst/>
                            <a:ahLst/>
                            <a:cxnLst/>
                            <a:rect l="0" t="0" r="0" b="0"/>
                            <a:pathLst>
                              <a:path w="45434" h="82537">
                                <a:moveTo>
                                  <a:pt x="6" y="0"/>
                                </a:moveTo>
                                <a:cubicBezTo>
                                  <a:pt x="15094" y="0"/>
                                  <a:pt x="26880" y="5550"/>
                                  <a:pt x="33814" y="12484"/>
                                </a:cubicBezTo>
                                <a:cubicBezTo>
                                  <a:pt x="41624" y="20282"/>
                                  <a:pt x="45434" y="31382"/>
                                  <a:pt x="45434" y="41262"/>
                                </a:cubicBezTo>
                                <a:cubicBezTo>
                                  <a:pt x="45434" y="51156"/>
                                  <a:pt x="41624" y="62255"/>
                                  <a:pt x="33814" y="70053"/>
                                </a:cubicBezTo>
                                <a:cubicBezTo>
                                  <a:pt x="26880" y="76988"/>
                                  <a:pt x="15094" y="82537"/>
                                  <a:pt x="6" y="82537"/>
                                </a:cubicBezTo>
                                <a:lnTo>
                                  <a:pt x="0" y="82535"/>
                                </a:lnTo>
                                <a:lnTo>
                                  <a:pt x="0" y="61313"/>
                                </a:lnTo>
                                <a:lnTo>
                                  <a:pt x="172" y="61379"/>
                                </a:lnTo>
                                <a:cubicBezTo>
                                  <a:pt x="5721" y="61379"/>
                                  <a:pt x="10408" y="59474"/>
                                  <a:pt x="14053" y="55829"/>
                                </a:cubicBezTo>
                                <a:cubicBezTo>
                                  <a:pt x="17685" y="52197"/>
                                  <a:pt x="19768" y="47510"/>
                                  <a:pt x="19768" y="41262"/>
                                </a:cubicBezTo>
                                <a:cubicBezTo>
                                  <a:pt x="19768" y="35027"/>
                                  <a:pt x="17685" y="30340"/>
                                  <a:pt x="14053" y="26695"/>
                                </a:cubicBezTo>
                                <a:cubicBezTo>
                                  <a:pt x="10408" y="23063"/>
                                  <a:pt x="5721" y="21158"/>
                                  <a:pt x="6" y="21158"/>
                                </a:cubicBezTo>
                                <a:lnTo>
                                  <a:pt x="0" y="21161"/>
                                </a:lnTo>
                                <a:lnTo>
                                  <a:pt x="0" y="2"/>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766077" y="311738"/>
                            <a:ext cx="79426" cy="79946"/>
                          </a:xfrm>
                          <a:custGeom>
                            <a:avLst/>
                            <a:gdLst/>
                            <a:ahLst/>
                            <a:cxnLst/>
                            <a:rect l="0" t="0" r="0" b="0"/>
                            <a:pathLst>
                              <a:path w="79426" h="79946">
                                <a:moveTo>
                                  <a:pt x="0" y="0"/>
                                </a:moveTo>
                                <a:lnTo>
                                  <a:pt x="24968" y="0"/>
                                </a:lnTo>
                                <a:lnTo>
                                  <a:pt x="24968" y="42659"/>
                                </a:lnTo>
                                <a:cubicBezTo>
                                  <a:pt x="24968" y="46127"/>
                                  <a:pt x="25311" y="51498"/>
                                  <a:pt x="29312" y="55143"/>
                                </a:cubicBezTo>
                                <a:cubicBezTo>
                                  <a:pt x="31039" y="56706"/>
                                  <a:pt x="34163" y="58789"/>
                                  <a:pt x="39713" y="58789"/>
                                </a:cubicBezTo>
                                <a:cubicBezTo>
                                  <a:pt x="44399" y="58789"/>
                                  <a:pt x="48031" y="57226"/>
                                  <a:pt x="50292" y="55143"/>
                                </a:cubicBezTo>
                                <a:cubicBezTo>
                                  <a:pt x="53924" y="51676"/>
                                  <a:pt x="54445" y="46469"/>
                                  <a:pt x="54445" y="42659"/>
                                </a:cubicBezTo>
                                <a:lnTo>
                                  <a:pt x="54445" y="0"/>
                                </a:lnTo>
                                <a:lnTo>
                                  <a:pt x="79426" y="0"/>
                                </a:lnTo>
                                <a:lnTo>
                                  <a:pt x="79426" y="45085"/>
                                </a:lnTo>
                                <a:cubicBezTo>
                                  <a:pt x="79426" y="53924"/>
                                  <a:pt x="78550" y="62255"/>
                                  <a:pt x="70752" y="69888"/>
                                </a:cubicBezTo>
                                <a:cubicBezTo>
                                  <a:pt x="61913" y="78549"/>
                                  <a:pt x="48895" y="79946"/>
                                  <a:pt x="39713" y="79946"/>
                                </a:cubicBezTo>
                                <a:cubicBezTo>
                                  <a:pt x="30175" y="79946"/>
                                  <a:pt x="17336" y="78549"/>
                                  <a:pt x="8496" y="69888"/>
                                </a:cubicBezTo>
                                <a:cubicBezTo>
                                  <a:pt x="1384" y="62954"/>
                                  <a:pt x="0" y="55143"/>
                                  <a:pt x="0" y="46647"/>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7" name="Shape 47"/>
                        <wps:cNvSpPr/>
                        <wps:spPr>
                          <a:xfrm>
                            <a:off x="856950" y="286769"/>
                            <a:ext cx="49073" cy="102311"/>
                          </a:xfrm>
                          <a:custGeom>
                            <a:avLst/>
                            <a:gdLst/>
                            <a:ahLst/>
                            <a:cxnLst/>
                            <a:rect l="0" t="0" r="0" b="0"/>
                            <a:pathLst>
                              <a:path w="49073" h="102311">
                                <a:moveTo>
                                  <a:pt x="8674" y="0"/>
                                </a:moveTo>
                                <a:lnTo>
                                  <a:pt x="33642" y="0"/>
                                </a:lnTo>
                                <a:lnTo>
                                  <a:pt x="33642" y="24968"/>
                                </a:lnTo>
                                <a:lnTo>
                                  <a:pt x="49073" y="24968"/>
                                </a:lnTo>
                                <a:lnTo>
                                  <a:pt x="49073" y="45085"/>
                                </a:lnTo>
                                <a:lnTo>
                                  <a:pt x="33642" y="45085"/>
                                </a:lnTo>
                                <a:lnTo>
                                  <a:pt x="33642" y="102311"/>
                                </a:lnTo>
                                <a:lnTo>
                                  <a:pt x="8674" y="102311"/>
                                </a:lnTo>
                                <a:lnTo>
                                  <a:pt x="8674" y="45085"/>
                                </a:lnTo>
                                <a:lnTo>
                                  <a:pt x="0" y="45085"/>
                                </a:lnTo>
                                <a:lnTo>
                                  <a:pt x="0" y="24968"/>
                                </a:lnTo>
                                <a:lnTo>
                                  <a:pt x="8674" y="24968"/>
                                </a:lnTo>
                                <a:lnTo>
                                  <a:pt x="867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8" name="Shape 48"/>
                        <wps:cNvSpPr/>
                        <wps:spPr>
                          <a:xfrm>
                            <a:off x="917473" y="26266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35"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82"/>
                                  <a:pt x="49771" y="71272"/>
                                </a:cubicBezTo>
                                <a:cubicBezTo>
                                  <a:pt x="47511" y="69012"/>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9" name="Shape 49"/>
                        <wps:cNvSpPr/>
                        <wps:spPr>
                          <a:xfrm>
                            <a:off x="389159" y="345577"/>
                            <a:ext cx="25260" cy="47333"/>
                          </a:xfrm>
                          <a:custGeom>
                            <a:avLst/>
                            <a:gdLst/>
                            <a:ahLst/>
                            <a:cxnLst/>
                            <a:rect l="0" t="0" r="0" b="0"/>
                            <a:pathLst>
                              <a:path w="25260" h="47333">
                                <a:moveTo>
                                  <a:pt x="22073" y="0"/>
                                </a:moveTo>
                                <a:lnTo>
                                  <a:pt x="25260" y="526"/>
                                </a:lnTo>
                                <a:lnTo>
                                  <a:pt x="25260" y="11087"/>
                                </a:lnTo>
                                <a:cubicBezTo>
                                  <a:pt x="18072" y="11087"/>
                                  <a:pt x="12941" y="16522"/>
                                  <a:pt x="12941" y="23609"/>
                                </a:cubicBezTo>
                                <a:cubicBezTo>
                                  <a:pt x="12941" y="30696"/>
                                  <a:pt x="18072" y="36246"/>
                                  <a:pt x="25260" y="36246"/>
                                </a:cubicBezTo>
                                <a:lnTo>
                                  <a:pt x="25260" y="46858"/>
                                </a:lnTo>
                                <a:lnTo>
                                  <a:pt x="22695" y="47333"/>
                                </a:lnTo>
                                <a:cubicBezTo>
                                  <a:pt x="9042" y="47333"/>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0" name="Shape 50"/>
                        <wps:cNvSpPr/>
                        <wps:spPr>
                          <a:xfrm>
                            <a:off x="414419" y="346103"/>
                            <a:ext cx="23609" cy="46331"/>
                          </a:xfrm>
                          <a:custGeom>
                            <a:avLst/>
                            <a:gdLst/>
                            <a:ahLst/>
                            <a:cxnLst/>
                            <a:rect l="0" t="0" r="0" b="0"/>
                            <a:pathLst>
                              <a:path w="23609" h="46331">
                                <a:moveTo>
                                  <a:pt x="0" y="0"/>
                                </a:moveTo>
                                <a:lnTo>
                                  <a:pt x="3640" y="601"/>
                                </a:lnTo>
                                <a:cubicBezTo>
                                  <a:pt x="6258" y="1575"/>
                                  <a:pt x="8979" y="3372"/>
                                  <a:pt x="11087" y="6662"/>
                                </a:cubicBezTo>
                                <a:lnTo>
                                  <a:pt x="11087" y="908"/>
                                </a:lnTo>
                                <a:lnTo>
                                  <a:pt x="23609" y="908"/>
                                </a:lnTo>
                                <a:lnTo>
                                  <a:pt x="23609" y="45358"/>
                                </a:lnTo>
                                <a:lnTo>
                                  <a:pt x="11087" y="45358"/>
                                </a:lnTo>
                                <a:lnTo>
                                  <a:pt x="11087" y="39618"/>
                                </a:lnTo>
                                <a:cubicBezTo>
                                  <a:pt x="8826" y="42850"/>
                                  <a:pt x="6207" y="44647"/>
                                  <a:pt x="3756" y="45636"/>
                                </a:cubicBezTo>
                                <a:lnTo>
                                  <a:pt x="0" y="46331"/>
                                </a:lnTo>
                                <a:lnTo>
                                  <a:pt x="0" y="35720"/>
                                </a:lnTo>
                                <a:cubicBezTo>
                                  <a:pt x="7188" y="35720"/>
                                  <a:pt x="12319" y="30169"/>
                                  <a:pt x="12319" y="23082"/>
                                </a:cubicBezTo>
                                <a:cubicBezTo>
                                  <a:pt x="12319" y="15996"/>
                                  <a:pt x="7188" y="10561"/>
                                  <a:pt x="0" y="1056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1" name="Shape 51"/>
                        <wps:cNvSpPr/>
                        <wps:spPr>
                          <a:xfrm>
                            <a:off x="449925" y="345577"/>
                            <a:ext cx="42913" cy="45885"/>
                          </a:xfrm>
                          <a:custGeom>
                            <a:avLst/>
                            <a:gdLst/>
                            <a:ahLst/>
                            <a:cxnLst/>
                            <a:rect l="0" t="0" r="0" b="0"/>
                            <a:pathLst>
                              <a:path w="42913" h="45885">
                                <a:moveTo>
                                  <a:pt x="26289" y="0"/>
                                </a:moveTo>
                                <a:cubicBezTo>
                                  <a:pt x="30188" y="0"/>
                                  <a:pt x="35928" y="1130"/>
                                  <a:pt x="39421" y="5435"/>
                                </a:cubicBezTo>
                                <a:cubicBezTo>
                                  <a:pt x="42507" y="9233"/>
                                  <a:pt x="42913" y="13652"/>
                                  <a:pt x="42913" y="17970"/>
                                </a:cubicBezTo>
                                <a:lnTo>
                                  <a:pt x="42913" y="45885"/>
                                </a:lnTo>
                                <a:lnTo>
                                  <a:pt x="30391" y="45885"/>
                                </a:lnTo>
                                <a:lnTo>
                                  <a:pt x="30391" y="21666"/>
                                </a:lnTo>
                                <a:cubicBezTo>
                                  <a:pt x="30391" y="19190"/>
                                  <a:pt x="30289" y="15291"/>
                                  <a:pt x="28029" y="12929"/>
                                </a:cubicBezTo>
                                <a:cubicBezTo>
                                  <a:pt x="26073" y="10884"/>
                                  <a:pt x="23406" y="10681"/>
                                  <a:pt x="22174" y="10681"/>
                                </a:cubicBezTo>
                                <a:cubicBezTo>
                                  <a:pt x="18885" y="10681"/>
                                  <a:pt x="16319" y="11798"/>
                                  <a:pt x="14478" y="14579"/>
                                </a:cubicBezTo>
                                <a:cubicBezTo>
                                  <a:pt x="12624" y="17449"/>
                                  <a:pt x="12522" y="20638"/>
                                  <a:pt x="12522" y="23202"/>
                                </a:cubicBezTo>
                                <a:lnTo>
                                  <a:pt x="12522" y="45885"/>
                                </a:lnTo>
                                <a:lnTo>
                                  <a:pt x="0" y="45885"/>
                                </a:lnTo>
                                <a:lnTo>
                                  <a:pt x="0" y="1435"/>
                                </a:lnTo>
                                <a:lnTo>
                                  <a:pt x="12522" y="1435"/>
                                </a:lnTo>
                                <a:lnTo>
                                  <a:pt x="12522" y="7188"/>
                                </a:lnTo>
                                <a:cubicBezTo>
                                  <a:pt x="14884" y="3898"/>
                                  <a:pt x="19101" y="0"/>
                                  <a:pt x="2628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2" name="Shape 52"/>
                        <wps:cNvSpPr/>
                        <wps:spPr>
                          <a:xfrm>
                            <a:off x="502473" y="345577"/>
                            <a:ext cx="25260" cy="47320"/>
                          </a:xfrm>
                          <a:custGeom>
                            <a:avLst/>
                            <a:gdLst/>
                            <a:ahLst/>
                            <a:cxnLst/>
                            <a:rect l="0" t="0" r="0" b="0"/>
                            <a:pathLst>
                              <a:path w="25260" h="47320">
                                <a:moveTo>
                                  <a:pt x="22073" y="0"/>
                                </a:moveTo>
                                <a:lnTo>
                                  <a:pt x="25260" y="526"/>
                                </a:lnTo>
                                <a:lnTo>
                                  <a:pt x="25260" y="11087"/>
                                </a:lnTo>
                                <a:lnTo>
                                  <a:pt x="25260" y="11087"/>
                                </a:lnTo>
                                <a:cubicBezTo>
                                  <a:pt x="18072" y="11087"/>
                                  <a:pt x="12941" y="16522"/>
                                  <a:pt x="12941" y="23609"/>
                                </a:cubicBezTo>
                                <a:cubicBezTo>
                                  <a:pt x="12941" y="30696"/>
                                  <a:pt x="18072" y="36233"/>
                                  <a:pt x="25260" y="36233"/>
                                </a:cubicBezTo>
                                <a:lnTo>
                                  <a:pt x="25260" y="36233"/>
                                </a:lnTo>
                                <a:lnTo>
                                  <a:pt x="25260" y="46847"/>
                                </a:lnTo>
                                <a:lnTo>
                                  <a:pt x="22695" y="47320"/>
                                </a:lnTo>
                                <a:cubicBezTo>
                                  <a:pt x="9042" y="47320"/>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3" name="Shape 53"/>
                        <wps:cNvSpPr/>
                        <wps:spPr>
                          <a:xfrm>
                            <a:off x="527733" y="316621"/>
                            <a:ext cx="23609" cy="75803"/>
                          </a:xfrm>
                          <a:custGeom>
                            <a:avLst/>
                            <a:gdLst/>
                            <a:ahLst/>
                            <a:cxnLst/>
                            <a:rect l="0" t="0" r="0" b="0"/>
                            <a:pathLst>
                              <a:path w="23609" h="75803">
                                <a:moveTo>
                                  <a:pt x="11087" y="0"/>
                                </a:moveTo>
                                <a:lnTo>
                                  <a:pt x="23609" y="0"/>
                                </a:lnTo>
                                <a:lnTo>
                                  <a:pt x="23609" y="74841"/>
                                </a:lnTo>
                                <a:lnTo>
                                  <a:pt x="11087" y="74841"/>
                                </a:lnTo>
                                <a:lnTo>
                                  <a:pt x="11087" y="69088"/>
                                </a:lnTo>
                                <a:cubicBezTo>
                                  <a:pt x="8826" y="72327"/>
                                  <a:pt x="6207" y="74123"/>
                                  <a:pt x="3756" y="75111"/>
                                </a:cubicBezTo>
                                <a:lnTo>
                                  <a:pt x="0" y="75803"/>
                                </a:lnTo>
                                <a:lnTo>
                                  <a:pt x="0" y="65189"/>
                                </a:lnTo>
                                <a:lnTo>
                                  <a:pt x="8855" y="61535"/>
                                </a:lnTo>
                                <a:cubicBezTo>
                                  <a:pt x="11036" y="59265"/>
                                  <a:pt x="12319" y="56108"/>
                                  <a:pt x="12319" y="52565"/>
                                </a:cubicBezTo>
                                <a:cubicBezTo>
                                  <a:pt x="12319" y="49022"/>
                                  <a:pt x="11036" y="45892"/>
                                  <a:pt x="8855" y="43647"/>
                                </a:cubicBezTo>
                                <a:lnTo>
                                  <a:pt x="0" y="40043"/>
                                </a:lnTo>
                                <a:lnTo>
                                  <a:pt x="0" y="29482"/>
                                </a:lnTo>
                                <a:lnTo>
                                  <a:pt x="3645" y="30083"/>
                                </a:lnTo>
                                <a:cubicBezTo>
                                  <a:pt x="6264" y="31058"/>
                                  <a:pt x="8985" y="32855"/>
                                  <a:pt x="11087" y="36144"/>
                                </a:cubicBezTo>
                                <a:lnTo>
                                  <a:pt x="1108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4" name="Shape 54"/>
                        <wps:cNvSpPr/>
                        <wps:spPr>
                          <a:xfrm>
                            <a:off x="389696" y="430431"/>
                            <a:ext cx="116192" cy="115671"/>
                          </a:xfrm>
                          <a:custGeom>
                            <a:avLst/>
                            <a:gdLst/>
                            <a:ahLst/>
                            <a:cxnLst/>
                            <a:rect l="0" t="0" r="0" b="0"/>
                            <a:pathLst>
                              <a:path w="116192" h="115671">
                                <a:moveTo>
                                  <a:pt x="0" y="0"/>
                                </a:moveTo>
                                <a:lnTo>
                                  <a:pt x="28791" y="0"/>
                                </a:lnTo>
                                <a:lnTo>
                                  <a:pt x="58102" y="74054"/>
                                </a:lnTo>
                                <a:lnTo>
                                  <a:pt x="87401" y="0"/>
                                </a:lnTo>
                                <a:lnTo>
                                  <a:pt x="116192" y="0"/>
                                </a:lnTo>
                                <a:lnTo>
                                  <a:pt x="67120" y="115671"/>
                                </a:lnTo>
                                <a:lnTo>
                                  <a:pt x="49085" y="1156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5" name="Shape 55"/>
                        <wps:cNvSpPr/>
                        <wps:spPr>
                          <a:xfrm>
                            <a:off x="502951" y="466159"/>
                            <a:ext cx="45434" cy="82537"/>
                          </a:xfrm>
                          <a:custGeom>
                            <a:avLst/>
                            <a:gdLst/>
                            <a:ahLst/>
                            <a:cxnLst/>
                            <a:rect l="0" t="0" r="0" b="0"/>
                            <a:pathLst>
                              <a:path w="45434" h="82537">
                                <a:moveTo>
                                  <a:pt x="45428" y="0"/>
                                </a:moveTo>
                                <a:lnTo>
                                  <a:pt x="45434" y="2"/>
                                </a:lnTo>
                                <a:lnTo>
                                  <a:pt x="45434" y="21148"/>
                                </a:lnTo>
                                <a:lnTo>
                                  <a:pt x="45428" y="21145"/>
                                </a:lnTo>
                                <a:cubicBezTo>
                                  <a:pt x="39713" y="21145"/>
                                  <a:pt x="35027" y="23063"/>
                                  <a:pt x="31382" y="26695"/>
                                </a:cubicBezTo>
                                <a:cubicBezTo>
                                  <a:pt x="27749" y="30340"/>
                                  <a:pt x="25667" y="35027"/>
                                  <a:pt x="25667" y="41262"/>
                                </a:cubicBezTo>
                                <a:cubicBezTo>
                                  <a:pt x="25667" y="48375"/>
                                  <a:pt x="28435" y="52883"/>
                                  <a:pt x="31382" y="55829"/>
                                </a:cubicBezTo>
                                <a:lnTo>
                                  <a:pt x="45434" y="61313"/>
                                </a:lnTo>
                                <a:lnTo>
                                  <a:pt x="45434" y="82535"/>
                                </a:lnTo>
                                <a:lnTo>
                                  <a:pt x="45428" y="82537"/>
                                </a:lnTo>
                                <a:cubicBezTo>
                                  <a:pt x="30353" y="82537"/>
                                  <a:pt x="18555" y="76988"/>
                                  <a:pt x="11620" y="70053"/>
                                </a:cubicBezTo>
                                <a:cubicBezTo>
                                  <a:pt x="3810" y="62255"/>
                                  <a:pt x="0" y="51156"/>
                                  <a:pt x="0" y="41262"/>
                                </a:cubicBezTo>
                                <a:cubicBezTo>
                                  <a:pt x="0" y="31382"/>
                                  <a:pt x="3810" y="20282"/>
                                  <a:pt x="11620" y="12484"/>
                                </a:cubicBezTo>
                                <a:cubicBezTo>
                                  <a:pt x="18555" y="5550"/>
                                  <a:pt x="30353" y="0"/>
                                  <a:pt x="4542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6" name="Shape 56"/>
                        <wps:cNvSpPr/>
                        <wps:spPr>
                          <a:xfrm>
                            <a:off x="548385" y="466161"/>
                            <a:ext cx="45434" cy="82534"/>
                          </a:xfrm>
                          <a:custGeom>
                            <a:avLst/>
                            <a:gdLst/>
                            <a:ahLst/>
                            <a:cxnLst/>
                            <a:rect l="0" t="0" r="0" b="0"/>
                            <a:pathLst>
                              <a:path w="45434" h="82534">
                                <a:moveTo>
                                  <a:pt x="0" y="0"/>
                                </a:moveTo>
                                <a:lnTo>
                                  <a:pt x="19961" y="3640"/>
                                </a:lnTo>
                                <a:cubicBezTo>
                                  <a:pt x="25664" y="5894"/>
                                  <a:pt x="30347" y="9015"/>
                                  <a:pt x="33814" y="12482"/>
                                </a:cubicBezTo>
                                <a:cubicBezTo>
                                  <a:pt x="41624" y="20280"/>
                                  <a:pt x="45434" y="31380"/>
                                  <a:pt x="45434" y="41260"/>
                                </a:cubicBezTo>
                                <a:cubicBezTo>
                                  <a:pt x="45434" y="51154"/>
                                  <a:pt x="41624" y="62254"/>
                                  <a:pt x="33814" y="70052"/>
                                </a:cubicBezTo>
                                <a:cubicBezTo>
                                  <a:pt x="30347" y="73519"/>
                                  <a:pt x="25664" y="76640"/>
                                  <a:pt x="19961" y="78894"/>
                                </a:cubicBezTo>
                                <a:lnTo>
                                  <a:pt x="0" y="82534"/>
                                </a:lnTo>
                                <a:lnTo>
                                  <a:pt x="0" y="61311"/>
                                </a:lnTo>
                                <a:lnTo>
                                  <a:pt x="171" y="61378"/>
                                </a:lnTo>
                                <a:cubicBezTo>
                                  <a:pt x="5721" y="61378"/>
                                  <a:pt x="10408" y="59472"/>
                                  <a:pt x="14040" y="55828"/>
                                </a:cubicBezTo>
                                <a:cubicBezTo>
                                  <a:pt x="17685" y="52195"/>
                                  <a:pt x="19768" y="47509"/>
                                  <a:pt x="19768" y="41260"/>
                                </a:cubicBezTo>
                                <a:cubicBezTo>
                                  <a:pt x="19768" y="35025"/>
                                  <a:pt x="17685" y="30338"/>
                                  <a:pt x="14040" y="26694"/>
                                </a:cubicBezTo>
                                <a:lnTo>
                                  <a:pt x="0" y="211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18" name="Shape 2218"/>
                        <wps:cNvSpPr/>
                        <wps:spPr>
                          <a:xfrm>
                            <a:off x="611171" y="468750"/>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8" name="Shape 58"/>
                        <wps:cNvSpPr/>
                        <wps:spPr>
                          <a:xfrm>
                            <a:off x="609088" y="421239"/>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9" name="Shape 59"/>
                        <wps:cNvSpPr/>
                        <wps:spPr>
                          <a:xfrm>
                            <a:off x="653479" y="466155"/>
                            <a:ext cx="61913" cy="82550"/>
                          </a:xfrm>
                          <a:custGeom>
                            <a:avLst/>
                            <a:gdLst/>
                            <a:ahLst/>
                            <a:cxnLst/>
                            <a:rect l="0" t="0" r="0" b="0"/>
                            <a:pathLst>
                              <a:path w="61913" h="82550">
                                <a:moveTo>
                                  <a:pt x="42316" y="0"/>
                                </a:moveTo>
                                <a:cubicBezTo>
                                  <a:pt x="49085" y="0"/>
                                  <a:pt x="55321" y="1207"/>
                                  <a:pt x="61913" y="4331"/>
                                </a:cubicBezTo>
                                <a:lnTo>
                                  <a:pt x="61913" y="27051"/>
                                </a:lnTo>
                                <a:cubicBezTo>
                                  <a:pt x="55842" y="22022"/>
                                  <a:pt x="49606" y="21158"/>
                                  <a:pt x="45618" y="21158"/>
                                </a:cubicBezTo>
                                <a:cubicBezTo>
                                  <a:pt x="37808" y="21158"/>
                                  <a:pt x="33134" y="24968"/>
                                  <a:pt x="31394" y="26708"/>
                                </a:cubicBezTo>
                                <a:cubicBezTo>
                                  <a:pt x="28105" y="29997"/>
                                  <a:pt x="25667" y="35027"/>
                                  <a:pt x="25667" y="41275"/>
                                </a:cubicBezTo>
                                <a:cubicBezTo>
                                  <a:pt x="25667" y="46990"/>
                                  <a:pt x="27749" y="51854"/>
                                  <a:pt x="30874" y="55143"/>
                                </a:cubicBezTo>
                                <a:cubicBezTo>
                                  <a:pt x="34684" y="59309"/>
                                  <a:pt x="40411" y="61392"/>
                                  <a:pt x="45961" y="61392"/>
                                </a:cubicBezTo>
                                <a:cubicBezTo>
                                  <a:pt x="50292" y="61392"/>
                                  <a:pt x="56198" y="60172"/>
                                  <a:pt x="61913" y="55321"/>
                                </a:cubicBezTo>
                                <a:lnTo>
                                  <a:pt x="61913" y="77863"/>
                                </a:lnTo>
                                <a:cubicBezTo>
                                  <a:pt x="55321" y="81509"/>
                                  <a:pt x="49085" y="82550"/>
                                  <a:pt x="42139" y="82550"/>
                                </a:cubicBezTo>
                                <a:cubicBezTo>
                                  <a:pt x="29134" y="82550"/>
                                  <a:pt x="19253" y="77863"/>
                                  <a:pt x="12141" y="70930"/>
                                </a:cubicBezTo>
                                <a:cubicBezTo>
                                  <a:pt x="6248" y="65202"/>
                                  <a:pt x="0" y="55487"/>
                                  <a:pt x="0" y="41440"/>
                                </a:cubicBezTo>
                                <a:cubicBezTo>
                                  <a:pt x="0" y="28270"/>
                                  <a:pt x="5550" y="17856"/>
                                  <a:pt x="12840" y="10922"/>
                                </a:cubicBezTo>
                                <a:cubicBezTo>
                                  <a:pt x="21501" y="2769"/>
                                  <a:pt x="31737" y="0"/>
                                  <a:pt x="4231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0" name="Shape 60"/>
                        <wps:cNvSpPr/>
                        <wps:spPr>
                          <a:xfrm>
                            <a:off x="728237" y="466156"/>
                            <a:ext cx="43085" cy="82538"/>
                          </a:xfrm>
                          <a:custGeom>
                            <a:avLst/>
                            <a:gdLst/>
                            <a:ahLst/>
                            <a:cxnLst/>
                            <a:rect l="0" t="0" r="0" b="0"/>
                            <a:pathLst>
                              <a:path w="43085" h="82538">
                                <a:moveTo>
                                  <a:pt x="41440" y="0"/>
                                </a:moveTo>
                                <a:lnTo>
                                  <a:pt x="43085" y="223"/>
                                </a:lnTo>
                                <a:lnTo>
                                  <a:pt x="43085" y="17373"/>
                                </a:lnTo>
                                <a:lnTo>
                                  <a:pt x="30518" y="22365"/>
                                </a:lnTo>
                                <a:cubicBezTo>
                                  <a:pt x="28613" y="24447"/>
                                  <a:pt x="26873" y="27229"/>
                                  <a:pt x="26175" y="30696"/>
                                </a:cubicBezTo>
                                <a:lnTo>
                                  <a:pt x="43085" y="30696"/>
                                </a:lnTo>
                                <a:lnTo>
                                  <a:pt x="43085" y="45606"/>
                                </a:lnTo>
                                <a:lnTo>
                                  <a:pt x="25311" y="45606"/>
                                </a:lnTo>
                                <a:cubicBezTo>
                                  <a:pt x="25311" y="49771"/>
                                  <a:pt x="26873" y="55321"/>
                                  <a:pt x="29997" y="58789"/>
                                </a:cubicBezTo>
                                <a:cubicBezTo>
                                  <a:pt x="33807" y="62941"/>
                                  <a:pt x="39014" y="63640"/>
                                  <a:pt x="42824" y="63640"/>
                                </a:cubicBezTo>
                                <a:lnTo>
                                  <a:pt x="43085" y="63581"/>
                                </a:lnTo>
                                <a:lnTo>
                                  <a:pt x="43085" y="82482"/>
                                </a:lnTo>
                                <a:lnTo>
                                  <a:pt x="42482" y="82538"/>
                                </a:lnTo>
                                <a:cubicBezTo>
                                  <a:pt x="30861" y="82538"/>
                                  <a:pt x="20625" y="80467"/>
                                  <a:pt x="11608" y="71450"/>
                                </a:cubicBezTo>
                                <a:cubicBezTo>
                                  <a:pt x="4851" y="64681"/>
                                  <a:pt x="0" y="54445"/>
                                  <a:pt x="0" y="41618"/>
                                </a:cubicBezTo>
                                <a:cubicBezTo>
                                  <a:pt x="0" y="30518"/>
                                  <a:pt x="3988" y="19076"/>
                                  <a:pt x="11786" y="11100"/>
                                </a:cubicBezTo>
                                <a:cubicBezTo>
                                  <a:pt x="21146" y="1727"/>
                                  <a:pt x="32766" y="0"/>
                                  <a:pt x="4144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 name="Shape 61"/>
                        <wps:cNvSpPr/>
                        <wps:spPr>
                          <a:xfrm>
                            <a:off x="771322" y="521122"/>
                            <a:ext cx="38767" cy="27516"/>
                          </a:xfrm>
                          <a:custGeom>
                            <a:avLst/>
                            <a:gdLst/>
                            <a:ahLst/>
                            <a:cxnLst/>
                            <a:rect l="0" t="0" r="0" b="0"/>
                            <a:pathLst>
                              <a:path w="38767" h="27516">
                                <a:moveTo>
                                  <a:pt x="15183" y="0"/>
                                </a:moveTo>
                                <a:lnTo>
                                  <a:pt x="38767" y="2425"/>
                                </a:lnTo>
                                <a:cubicBezTo>
                                  <a:pt x="35300" y="13360"/>
                                  <a:pt x="28353" y="19076"/>
                                  <a:pt x="23844" y="21857"/>
                                </a:cubicBezTo>
                                <a:cubicBezTo>
                                  <a:pt x="20117" y="24111"/>
                                  <a:pt x="16174" y="25540"/>
                                  <a:pt x="12078" y="26405"/>
                                </a:cubicBezTo>
                                <a:lnTo>
                                  <a:pt x="0" y="27516"/>
                                </a:lnTo>
                                <a:lnTo>
                                  <a:pt x="0" y="8616"/>
                                </a:lnTo>
                                <a:lnTo>
                                  <a:pt x="9798" y="6426"/>
                                </a:lnTo>
                                <a:cubicBezTo>
                                  <a:pt x="10154" y="6248"/>
                                  <a:pt x="13100" y="4343"/>
                                  <a:pt x="1518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2" name="Shape 62"/>
                        <wps:cNvSpPr/>
                        <wps:spPr>
                          <a:xfrm>
                            <a:off x="771322" y="466379"/>
                            <a:ext cx="39973" cy="45383"/>
                          </a:xfrm>
                          <a:custGeom>
                            <a:avLst/>
                            <a:gdLst/>
                            <a:ahLst/>
                            <a:cxnLst/>
                            <a:rect l="0" t="0" r="0" b="0"/>
                            <a:pathLst>
                              <a:path w="39973" h="45383">
                                <a:moveTo>
                                  <a:pt x="0" y="0"/>
                                </a:moveTo>
                                <a:lnTo>
                                  <a:pt x="13380" y="1815"/>
                                </a:lnTo>
                                <a:cubicBezTo>
                                  <a:pt x="18777" y="3463"/>
                                  <a:pt x="24282" y="6368"/>
                                  <a:pt x="29051" y="11397"/>
                                </a:cubicBezTo>
                                <a:cubicBezTo>
                                  <a:pt x="38233" y="21100"/>
                                  <a:pt x="39973" y="33241"/>
                                  <a:pt x="39973" y="42779"/>
                                </a:cubicBezTo>
                                <a:lnTo>
                                  <a:pt x="39973" y="45383"/>
                                </a:lnTo>
                                <a:lnTo>
                                  <a:pt x="0" y="45383"/>
                                </a:lnTo>
                                <a:lnTo>
                                  <a:pt x="0" y="30473"/>
                                </a:lnTo>
                                <a:lnTo>
                                  <a:pt x="16910" y="30473"/>
                                </a:lnTo>
                                <a:cubicBezTo>
                                  <a:pt x="16732" y="29774"/>
                                  <a:pt x="15526" y="24923"/>
                                  <a:pt x="11881" y="21456"/>
                                </a:cubicBezTo>
                                <a:cubicBezTo>
                                  <a:pt x="9112" y="18852"/>
                                  <a:pt x="5124" y="17112"/>
                                  <a:pt x="95" y="17112"/>
                                </a:cubicBezTo>
                                <a:lnTo>
                                  <a:pt x="0" y="1715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a="http://schemas.openxmlformats.org/drawingml/2006/main">
            <w:pict w14:anchorId="174C865E">
              <v:group id="Group 2049" style="width:562.965pt;height:52.199pt;position:absolute;mso-position-horizontal-relative:page;mso-position-horizontal:absolute;margin-left:16.155pt;mso-position-vertical-relative:page;margin-top:770.047pt;" coordsize="71496,6629">
                <v:shape id="Shape 2219" style="position:absolute;width:71496;height:6629;left:0;top:0;" coordsize="7149656,662928" path="m0,0l7149656,0l7149656,662928l0,662928l0,0">
                  <v:stroke on="false" weight="0pt" color="#000000" opacity="0" miterlimit="10" joinstyle="miter" endcap="flat"/>
                  <v:fill on="true" color="#c42284"/>
                </v:shape>
                <v:shape id="Shape 7" style="position:absolute;width:2563;height:1720;left:50507;top:1728;" coordsize="256362,172034" path="m0,0l41262,0l77889,114008l114516,0l141846,0l178473,114008l215100,0l256362,0l197815,172034l164287,172034l128181,67576l92075,172034l58547,172034l0,0x">
                  <v:stroke on="false" weight="0pt" color="#000000" opacity="0" miterlimit="10" joinstyle="miter" endcap="flat"/>
                  <v:fill on="true" color="#ffffff"/>
                </v:shape>
                <v:shape id="Shape 2220" style="position:absolute;width:371;height:1150;left:53241;top:2298;" coordsize="37135,115036" path="m0,0l37135,0l37135,115036l0,115036l0,0">
                  <v:stroke on="false" weight="0pt" color="#000000" opacity="0" miterlimit="10" joinstyle="miter" endcap="flat"/>
                  <v:fill on="true" color="#ffffff"/>
                </v:shape>
                <v:shape id="Shape 9" style="position:absolute;width:433;height:433;left:53210;top:1592;" coordsize="43332,43332" path="m21666,0c33794,0,43332,9537,43332,21666c43332,33782,33794,43332,21666,43332c9538,43332,0,33782,0,21666c0,9537,9538,0,21666,0x">
                  <v:stroke on="false" weight="0pt" color="#000000" opacity="0" miterlimit="10" joinstyle="miter" endcap="flat"/>
                  <v:fill on="true" color="#ffffff"/>
                </v:shape>
                <v:shape id="Shape 2221" style="position:absolute;width:371;height:1880;left:53892;top:1568;" coordsize="37147,188023" path="m0,0l37147,0l37147,188023l0,188023l0,0">
                  <v:stroke on="false" weight="0pt" color="#000000" opacity="0" miterlimit="10" joinstyle="miter" endcap="flat"/>
                  <v:fill on="true" color="#ffffff"/>
                </v:shape>
                <v:shape id="Shape 11" style="position:absolute;width:729;height:1521;left:54447;top:1927;" coordsize="72987,152172" path="m12891,0l50038,0l50038,37135l72987,37135l72987,67056l50038,67056l50038,152172l12891,152172l12891,67056l0,67056l0,37135l12891,37135l12891,0x">
                  <v:stroke on="false" weight="0pt" color="#000000" opacity="0" miterlimit="10" joinstyle="miter" endcap="flat"/>
                  <v:fill on="true" color="#ffffff"/>
                </v:shape>
                <v:shape id="Shape 12" style="position:absolute;width:964;height:1227;left:55235;top:2260;" coordsize="96457,122771" path="m53645,0c70663,0,82537,4394,91821,9804l77114,33274c71438,29921,63957,26835,56743,26835c52870,26835,48489,27863,46164,30188c44882,31470,43840,33541,43840,35344c43840,37922,45644,39471,47447,40500c50038,42049,53899,42825,58547,44374l68351,47460c74790,49530,81496,52108,87427,57518c94132,63715,96457,70676,96457,79439c96457,94666,89751,104457,84594,109627c73241,120968,59322,122771,47193,122771c31724,122771,14960,119418,0,106273l15735,81255c19342,84341,24498,87961,28372,89764c33528,92342,38938,93370,43840,93370c46164,93370,52095,93370,55448,90792c57772,88989,59322,86144,59322,83312c59322,81255,58547,78677,55194,76606c52616,75057,49263,74028,43840,72479l34556,69647c27851,67576,20891,63970,15989,59068c10566,53391,7734,46939,7734,38176c7734,27089,12116,17793,18821,11608c29146,2070,43066,0,53645,0x">
                  <v:stroke on="false" weight="0pt" color="#000000" opacity="0" miterlimit="10" joinstyle="miter" endcap="flat"/>
                  <v:fill on="true" color="#ffffff"/>
                </v:shape>
                <v:shape id="Shape 13" style="position:absolute;width:1173;height:1880;left:56401;top:1568;" coordsize="117348,188023" path="m0,0l37147,0l37147,86664c41783,80988,46685,77115,51067,74803c58801,70676,65253,69901,73508,69901c82537,69901,95948,71183,106007,81509c116586,92087,117348,106261,117348,115036l117348,188023l80213,188023l80213,128969c80213,120968,79959,111684,74028,106007c70676,102654,64999,100850,59576,100850c51588,100850,46939,104457,44882,106528c37402,113741,37147,124828,37147,130505l37147,188023l0,188023l0,0x">
                  <v:stroke on="false" weight="0pt" color="#000000" opacity="0" miterlimit="10" joinstyle="miter" endcap="flat"/>
                  <v:fill on="true" color="#ffffff"/>
                </v:shape>
                <v:shape id="Shape 2222" style="position:absolute;width:371;height:1150;left:57844;top:2298;" coordsize="37135,115036" path="m0,0l37135,0l37135,115036l0,115036l0,0">
                  <v:stroke on="false" weight="0pt" color="#000000" opacity="0" miterlimit="10" joinstyle="miter" endcap="flat"/>
                  <v:fill on="true" color="#ffffff"/>
                </v:shape>
                <v:shape id="Shape 15" style="position:absolute;width:433;height:433;left:57813;top:1592;" coordsize="43332,43332" path="m21666,0c33782,0,43332,9537,43332,21666c43332,33782,33782,43332,21666,43332c9538,43332,0,33782,0,21666c0,9537,9538,0,21666,0x">
                  <v:stroke on="false" weight="0pt" color="#000000" opacity="0" miterlimit="10" joinstyle="miter" endcap="flat"/>
                  <v:fill on="true" color="#ffffff"/>
                </v:shape>
                <v:shape id="Shape 16" style="position:absolute;width:835;height:1178;left:58492;top:2270;" coordsize="83566,117869" path="m71450,0c76086,0,79439,508,83566,1804l81509,36614c76607,34036,71184,32500,64744,32500c56743,32500,50813,35332,46165,40234c37909,48997,37147,61379,37147,71184l37147,117869l0,117869l0,2832l37147,2832l37147,20892c40500,14440,45657,8510,51588,4903c57772,1029,64224,0,71450,0x">
                  <v:stroke on="false" weight="0pt" color="#000000" opacity="0" miterlimit="10" joinstyle="miter" endcap="flat"/>
                  <v:fill on="true" color="#ffffff"/>
                </v:shape>
                <v:shape id="Shape 17" style="position:absolute;width:640;height:1227;left:59403;top:2260;" coordsize="64097,122771" path="m61646,0l64097,333l64097,25820l52587,28177c49524,29594,47199,31464,45390,33274c42557,36360,39980,40487,38951,45657l64097,45657l64097,67831l37655,67831c37655,74016,39980,82271,44628,87440c50292,93625,58039,94653,63716,94653l64097,94568l64097,122688l63195,122771c45910,122771,30696,119672,17285,106261c7226,96203,0,80988,0,61900c0,45389,5931,28372,17538,16510c31471,2578,48755,0,61646,0x">
                  <v:stroke on="false" weight="0pt" color="#000000" opacity="0" miterlimit="10" joinstyle="miter" endcap="flat"/>
                  <v:fill on="true" color="#ffffff"/>
                </v:shape>
                <v:shape id="Shape 18" style="position:absolute;width:576;height:409;left:60044;top:3077;" coordsize="57645,40925" path="m22568,0l57645,3607c52489,19863,42164,28372,35458,32500c29915,35853,24047,37980,17955,39269l0,40925l0,12805l14567,9538c15087,9284,19469,6439,22568,0x">
                  <v:stroke on="false" weight="0pt" color="#000000" opacity="0" miterlimit="10" joinstyle="miter" endcap="flat"/>
                  <v:fill on="true" color="#ffffff"/>
                </v:shape>
                <v:shape id="Shape 19" style="position:absolute;width:594;height:674;left:60044;top:2263;" coordsize="59449,67498" path="m0,0l19891,2698c27921,5147,36113,9465,43206,16939c56871,31392,59449,49439,59449,63625l59449,67498l0,67498l0,45324l25146,45324c24892,44283,23089,37069,17666,31913c13538,28039,7607,25461,127,25461l0,25488l0,0x">
                  <v:stroke on="false" weight="0pt" color="#000000" opacity="0" miterlimit="10" joinstyle="miter" endcap="flat"/>
                  <v:fill on="true" color="#ffffff"/>
                </v:shape>
                <v:shape id="Shape 20" style="position:absolute;width:1323;height:1797;left:61436;top:1690;" coordsize="132309,179769" path="m91046,0c102388,0,115545,2324,132309,9538l132309,55449c123546,46165,110388,37135,92075,37135c77635,37135,66027,41783,56998,50547c47460,59843,40754,73761,40754,90272c40754,108065,47968,120701,55702,128181c59322,131800,71704,142634,92850,142634c103162,142634,117094,139789,132309,124829l132309,170485c117094,178219,104711,179769,94399,179769c62674,179769,41262,168935,26822,154749c11341,139789,0,117094,0,89497c0,62421,11341,39725,26822,24753c42037,10058,64211,0,91046,0x">
                  <v:stroke on="false" weight="0pt" color="#000000" opacity="0" miterlimit="10" joinstyle="miter" endcap="flat"/>
                  <v:fill on="true" color="#ffffff"/>
                </v:shape>
                <v:shape id="Shape 21" style="position:absolute;width:675;height:1227;left:62929;top:2260;" coordsize="67576,122771" path="m67576,0l67576,31471c59068,31471,52095,34303,46686,39725c41263,45136,38176,52108,38176,61392c38176,71958,42304,78677,46686,83059c49003,85376,51839,87440,55320,88924l67576,91264l67576,122771c45136,122771,27598,114516,17272,104204c5677,92596,0,76086,0,61392c0,46686,5677,30176,17272,18580c27598,8255,45136,0,67576,0x">
                  <v:stroke on="false" weight="0pt" color="#000000" opacity="0" miterlimit="10" joinstyle="miter" endcap="flat"/>
                  <v:fill on="true" color="#ffffff"/>
                </v:shape>
                <v:shape id="Shape 22" style="position:absolute;width:675;height:1227;left:63605;top:2260;" coordsize="67577,122771" path="m0,0c22441,0,39980,8255,50292,18580c61900,30176,67577,46686,67577,61392c67577,76086,61900,92596,50292,104204c39980,114516,22441,122771,0,122771l0,91264l254,91313c8510,91313,15469,88468,20892,83059c26302,77636,29401,70676,29401,61392c29401,52108,26302,45136,20892,39725c15469,34303,8510,31471,0,31471l0,0x">
                  <v:stroke on="false" weight="0pt" color="#000000" opacity="0" miterlimit="10" joinstyle="miter" endcap="flat"/>
                  <v:fill on="true" color="#ffffff"/>
                </v:shape>
                <v:shape id="Shape 23" style="position:absolute;width:1181;height:1188;left:64474;top:2298;" coordsize="118135,118897" path="m0,0l37147,0l37147,63449c37147,68605,37668,76606,43599,82017c46177,84341,50812,87440,59068,87440c66040,87440,71450,85116,74803,82017c80213,76860,80988,69126,80988,63449l80988,0l118135,0l118135,67056c118135,80213,116853,92596,105245,103937c92087,116840,72733,118897,59068,118897c44882,118897,25794,116840,12649,103937c2070,93625,0,82017,0,69380l0,0x">
                  <v:stroke on="false" weight="0pt" color="#000000" opacity="0" miterlimit="10" joinstyle="miter" endcap="flat"/>
                  <v:fill on="true" color="#ffffff"/>
                </v:shape>
                <v:shape id="Shape 24" style="position:absolute;width:1173;height:1181;left:65917;top:2267;" coordsize="117361,118135" path="m72733,0c82791,0,95948,1804,105740,11608c116586,22441,117361,36106,117361,45403l117361,118135l80213,118135l80213,59068c80213,51588,79959,42050,74028,36106c71183,33274,66548,30950,59842,30950c52095,30950,47206,34049,44361,37148c38176,43333,37147,51588,37147,59068l37147,118135l0,118135l0,3099l37147,3099l37147,16764c48489,2325,61900,0,72733,0x">
                  <v:stroke on="false" weight="0pt" color="#000000" opacity="0" miterlimit="10" joinstyle="miter" endcap="flat"/>
                  <v:fill on="true" color="#ffffff"/>
                </v:shape>
                <v:shape id="Shape 25" style="position:absolute;width:920;height:1227;left:67289;top:2260;" coordsize="92075,122772" path="m62929,0c72987,0,82271,1804,92075,6452l92075,40234c83045,32754,73761,31471,67831,31471c56223,31471,49264,37135,46686,39713c41783,44615,38164,52096,38164,61379c38164,69901,41263,77115,45910,82017c51588,88202,60096,91301,68352,91301c74790,91301,83566,89498,92075,82271l92075,115799c82271,121222,72987,122772,62674,122772c43332,122772,28626,115799,18059,105487c9284,96978,0,82538,0,61646c0,42038,8255,26569,19088,16244c31979,4128,47193,0,62929,0x">
                  <v:stroke on="false" weight="0pt" color="#000000" opacity="0" miterlimit="10" joinstyle="miter" endcap="flat"/>
                  <v:fill on="true" color="#ffffff"/>
                </v:shape>
                <v:shape id="Shape 2223" style="position:absolute;width:371;height:1150;left:68455;top:2298;" coordsize="37134,115036" path="m0,0l37134,0l37134,115036l0,115036l0,0">
                  <v:stroke on="false" weight="0pt" color="#000000" opacity="0" miterlimit="10" joinstyle="miter" endcap="flat"/>
                  <v:fill on="true" color="#ffffff"/>
                </v:shape>
                <v:shape id="Shape 27" style="position:absolute;width:433;height:433;left:68424;top:1592;" coordsize="43332,43332" path="m21666,0c33795,0,43332,9537,43332,21666c43332,33782,33795,43332,21666,43332c9537,43332,0,33782,0,21666c0,9537,9537,0,21666,0x">
                  <v:stroke on="false" weight="0pt" color="#000000" opacity="0" miterlimit="10" joinstyle="miter" endcap="flat"/>
                  <v:fill on="true" color="#ffffff"/>
                </v:shape>
                <v:shape id="Shape 2224" style="position:absolute;width:371;height:1880;left:69106;top:1568;" coordsize="37147,188023" path="m0,0l37147,0l37147,188023l0,188023l0,0">
                  <v:stroke on="false" weight="0pt" color="#000000" opacity="0" miterlimit="10" joinstyle="miter" endcap="flat"/>
                  <v:fill on="true" color="#ffffff"/>
                </v:shape>
                <v:shape id="Shape 29" style="position:absolute;width:18859;height:2139;left:50635;top:3791;" coordsize="1885925,213957" path="m1454936,55983c1602482,57683,1745939,70948,1885925,105778c1199630,0,607403,213957,0,82994c532867,149878,1012298,50885,1454936,55983x">
                  <v:stroke on="false" weight="0pt" color="#000000" opacity="0" miterlimit="10" joinstyle="miter" endcap="flat"/>
                  <v:fill on="true" color="#ffffff"/>
                </v:shape>
                <v:shape id="Shape 30" style="position:absolute;width:18879;height:2004;left:50625;top:3283;" coordsize="1887995,200470" path="m1376276,75190c1556577,78281,1726181,99645,1887995,156807c1252715,0,659562,200470,0,133477c531174,150023,979613,68388,1376276,75190x">
                  <v:stroke on="false" weight="0pt" color="#000000" opacity="0" miterlimit="10" joinstyle="miter" endcap="flat"/>
                  <v:fill on="true" color="#ffffff"/>
                </v:shape>
                <v:shape id="Shape 31" style="position:absolute;width:978;height:1310;left:2742;top:2818;" coordsize="97828,131077" path="m45733,2819c50800,0,56617,4546,54496,9665c50101,20256,45174,35572,46203,49098c65799,45110,85573,56591,91516,76111c97828,96838,86144,118758,65418,125069c45707,131077,24968,120790,17539,101968l17386,102006c17145,101232,16942,100482,16726,99720c16637,99466,16535,99225,16459,98971c16294,98451,16193,97930,16066,97409c0,38888,27229,13157,45733,2819x">
                  <v:stroke on="false" weight="0pt" color="#000000" opacity="0" miterlimit="10" joinstyle="miter" endcap="flat"/>
                  <v:fill on="true" color="#e0aace"/>
                </v:shape>
                <v:shape id="Shape 32" style="position:absolute;width:978;height:1310;left:1879;top:3081;" coordsize="97828,131077" path="m45733,2819c50800,0,56617,4546,54496,9665c50101,20256,45174,35572,46203,49098c65799,45110,85573,56591,91516,76111c97828,96838,86144,118758,65418,125069c45707,131077,24968,120790,17539,101968l17386,102006c17145,101232,16942,100482,16726,99720c16637,99466,16535,99225,16459,98971c16294,98451,16192,97930,16066,97409c0,38888,27229,13157,45733,2819x">
                  <v:stroke on="false" weight="0pt" color="#000000" opacity="0" miterlimit="10" joinstyle="miter" endcap="flat"/>
                  <v:fill on="true" color="#e0aace"/>
                </v:shape>
                <v:shape id="Shape 33" style="position:absolute;width:804;height:1232;left:8249;top:4206;" coordsize="80467,123292" path="m44666,2045c65176,3975,80467,21374,80175,41605l80340,41631c80264,42431,80162,43205,80074,43993c80061,44259,80061,44526,80035,44793c79985,45339,79883,45847,79807,46380c72428,106617,37465,120066,16421,122593c10668,123292,7010,116865,10922,112941c18999,104813,29388,92519,33566,79616c13932,75857,0,57721,1918,37414c3962,15837,23101,0,44666,2045x">
                  <v:stroke on="false" weight="0pt" color="#000000" opacity="0" miterlimit="10" joinstyle="miter" endcap="flat"/>
                  <v:fill on="true" color="#e0aace"/>
                </v:shape>
                <v:shape id="Shape 34" style="position:absolute;width:804;height:1232;left:9147;top:4291;" coordsize="80454,123292" path="m44666,2045c65176,3975,80454,21374,80175,41605l80340,41631c80264,42431,80162,43205,80074,43993c80048,44259,80061,44526,80035,44793c79985,45339,79883,45847,79807,46380c72415,106617,37465,120066,16421,122593c10655,123292,7010,116865,10922,112941c18999,104813,29388,92519,33566,79616c13932,75857,0,57721,1918,37414c3962,15837,23101,0,44666,2045x">
                  <v:stroke on="false" weight="0pt" color="#000000" opacity="0" miterlimit="10" joinstyle="miter" endcap="flat"/>
                  <v:fill on="true" color="#e0aace"/>
                </v:shape>
                <v:shape id="Shape 35" style="position:absolute;width:1798;height:1329;left:7013;top:1111;" coordsize="179857,132906" path="m89929,0c139598,0,179857,29756,179857,66459c179857,103150,139598,132906,89929,132906l78854,132906l6413,129654c3899,129540,2680,126517,4420,124701l17996,110363c19088,109207,19075,107391,17945,106273c6680,95174,0,81394,0,66459c0,29756,40259,0,89929,0x">
                  <v:stroke on="false" weight="0pt" color="#000000" opacity="0" miterlimit="10" joinstyle="miter" endcap="flat"/>
                  <v:fill on="true" color="#e0aace"/>
                </v:shape>
                <v:shape id="Shape 36" style="position:absolute;width:889;height:1208;left:2802;top:1240;" coordsize="88964,120866" path="m61214,0c68847,0,77699,1562,88964,6414l88964,37287c83071,31039,74219,24968,61913,24968c52197,24968,44399,28092,38329,33998c31915,40234,27407,49594,27407,60693c27407,72669,32258,81166,37465,86195c39891,88621,48209,95898,62433,95898c69367,95898,78727,93993,88964,83934l88964,114630c78727,119837,70409,120866,63475,120866c42139,120866,27750,113589,18034,104051c7633,93993,0,78727,0,60172c0,41973,7633,26708,18034,16649c28270,6769,43180,0,61214,0x">
                  <v:stroke on="false" weight="0pt" color="#000000" opacity="0" miterlimit="10" joinstyle="miter" endcap="flat"/>
                  <v:fill on="true" color="#ffffff"/>
                </v:shape>
                <v:shape id="Shape 37" style="position:absolute;width:789;height:1264;left:3882;top:1158;" coordsize="78905,126416" path="m0,0l24968,0l24968,58268c28092,54458,31382,51854,34341,50292c39548,47511,43879,47003,49428,47003c55499,47003,64516,47866,71272,54801c78384,61913,78905,71450,78905,77343l78905,126416l53937,126416l53937,86703c53937,81331,53759,75095,49771,71272c47511,69024,43701,67805,40056,67805c34684,67805,31560,70231,30175,71615c25146,76479,24968,83934,24968,87744l24968,126416l0,126416l0,0x">
                  <v:stroke on="false" weight="0pt" color="#000000" opacity="0" miterlimit="10" joinstyle="miter" endcap="flat"/>
                  <v:fill on="true" color="#ffffff"/>
                </v:shape>
                <v:shape id="Shape 2225" style="position:absolute;width:249;height:773;left:4883;top:1649;" coordsize="24968,77343" path="m0,0l24968,0l24968,77343l0,77343l0,0">
                  <v:stroke on="false" weight="0pt" color="#000000" opacity="0" miterlimit="10" joinstyle="miter" endcap="flat"/>
                  <v:fill on="true" color="#ffffff"/>
                </v:shape>
                <v:shape id="Shape 39" style="position:absolute;width:291;height:291;left:4862;top:1174;" coordsize="29134,29134" path="m14567,0c22720,0,29134,6414,29134,14567c29134,22720,22720,29134,14567,29134c6414,29134,0,22720,0,14567c0,6414,6414,0,14567,0x">
                  <v:stroke on="false" weight="0pt" color="#000000" opacity="0" miterlimit="10" joinstyle="miter" endcap="flat"/>
                  <v:fill on="true" color="#ffffff"/>
                </v:shape>
                <v:shape id="Shape 2226" style="position:absolute;width:249;height:1264;left:5351;top:1158;" coordsize="24968,126416" path="m0,0l24968,0l24968,126416l0,126416l0,0">
                  <v:stroke on="false" weight="0pt" color="#000000" opacity="0" miterlimit="10" joinstyle="miter" endcap="flat"/>
                  <v:fill on="true" color="#ffffff"/>
                </v:shape>
                <v:shape id="Shape 41" style="position:absolute;width:451;height:825;left:5764;top:1623;" coordsize="45180,82550" path="m39027,0l45180,1170l45180,21534l45098,21501c40069,21501,35725,22898,31737,26708c28105,30175,25667,35204,25667,41453c25667,47168,28105,52197,31737,55664c35560,59309,40411,61049,44742,61049l45180,60872l45180,80957l38672,82550c27229,82550,18910,78905,12141,71971c4166,63995,0,52895,0,40932c0,28092,4686,17513,12141,10401c18910,3987,28448,0,39027,0x">
                  <v:stroke on="false" weight="0pt" color="#000000" opacity="0" miterlimit="10" joinstyle="miter" endcap="flat"/>
                  <v:fill on="true" color="#ffffff"/>
                </v:shape>
                <v:shape id="Shape 42" style="position:absolute;width:429;height:1274;left:6216;top:1158;" coordsize="42920,127426" path="m17951,0l42920,0l42920,126416l17951,126416l17951,117056c16040,119831,13351,122821,9427,125119l0,127426l0,107342l13786,101790c16732,99022,19514,94335,19514,87922c19514,81331,16910,76822,13964,73698l0,68004l0,47640l6742,48922c10925,50679,14827,53498,17951,57747l17951,0x">
                  <v:stroke on="false" weight="0pt" color="#000000" opacity="0" miterlimit="10" joinstyle="miter" endcap="flat"/>
                  <v:fill on="true" color="#ffffff"/>
                </v:shape>
                <v:shape id="Shape 43" style="position:absolute;width:1096;height:1156;left:5603;top:2734;" coordsize="109601,115659" path="m0,0l31572,0l54800,35891l78042,0l109601,0l68161,61735l68161,115659l41453,115659l41453,61735l0,0x">
                  <v:stroke on="false" weight="0pt" color="#000000" opacity="0" miterlimit="10" joinstyle="miter" endcap="flat"/>
                  <v:fill on="true" color="#ffffff"/>
                </v:shape>
                <v:shape id="Shape 44" style="position:absolute;width:454;height:825;left:6595;top:3091;" coordsize="45434,82534" path="m45434,0l45434,21159l31382,26694c27749,30338,25667,35025,25667,41260c25667,48373,28435,52881,31382,55828l45434,61311l45434,82534l25473,78894c19771,76640,15088,73519,11621,70052c3810,62254,0,51154,0,41260c0,31380,3810,20280,11621,12482c15088,9016,19771,5894,25473,3640l45434,0x">
                  <v:stroke on="false" weight="0pt" color="#000000" opacity="0" miterlimit="10" joinstyle="miter" endcap="flat"/>
                  <v:fill on="true" color="#ffffff"/>
                </v:shape>
                <v:shape id="Shape 45" style="position:absolute;width:454;height:825;left:7050;top:3091;" coordsize="45434,82537" path="m6,0c15094,0,26880,5550,33814,12484c41624,20282,45434,31382,45434,41262c45434,51156,41624,62255,33814,70053c26880,76988,15094,82537,6,82537l0,82535l0,61313l172,61379c5721,61379,10408,59474,14053,55829c17685,52197,19768,47510,19768,41262c19768,35027,17685,30340,14053,26695c10408,23063,5721,21158,6,21158l0,21161l0,2l6,0x">
                  <v:stroke on="false" weight="0pt" color="#000000" opacity="0" miterlimit="10" joinstyle="miter" endcap="flat"/>
                  <v:fill on="true" color="#ffffff"/>
                </v:shape>
                <v:shape id="Shape 46" style="position:absolute;width:794;height:799;left:7660;top:3117;" coordsize="79426,79946" path="m0,0l24968,0l24968,42659c24968,46127,25311,51498,29312,55143c31039,56706,34163,58789,39713,58789c44399,58789,48031,57226,50292,55143c53924,51676,54445,46469,54445,42659l54445,0l79426,0l79426,45085c79426,53924,78550,62255,70752,69888c61913,78549,48895,79946,39713,79946c30175,79946,17336,78549,8496,69888c1384,62954,0,55143,0,46647l0,0x">
                  <v:stroke on="false" weight="0pt" color="#000000" opacity="0" miterlimit="10" joinstyle="miter" endcap="flat"/>
                  <v:fill on="true" color="#ffffff"/>
                </v:shape>
                <v:shape id="Shape 47" style="position:absolute;width:490;height:1023;left:8569;top:2867;" coordsize="49073,102311" path="m8674,0l33642,0l33642,24968l49073,24968l49073,45085l33642,45085l33642,102311l8674,102311l8674,45085l0,45085l0,24968l8674,24968l8674,0x">
                  <v:stroke on="false" weight="0pt" color="#000000" opacity="0" miterlimit="10" joinstyle="miter" endcap="flat"/>
                  <v:fill on="true" color="#ffffff"/>
                </v:shape>
                <v:shape id="Shape 48" style="position:absolute;width:789;height:1264;left:9174;top:2626;" coordsize="78905,126416" path="m0,0l24968,0l24968,58268c28092,54458,31382,51854,34341,50292c39535,47511,43879,47003,49428,47003c55499,47003,64516,47866,71272,54801c78384,61913,78905,71450,78905,77343l78905,126416l53937,126416l53937,86703c53937,81331,53759,75082,49771,71272c47511,69012,43701,67805,40056,67805c34684,67805,31560,70231,30175,71615c25146,76479,24968,83934,24968,87744l24968,126416l0,126416l0,0x">
                  <v:stroke on="false" weight="0pt" color="#000000" opacity="0" miterlimit="10" joinstyle="miter" endcap="flat"/>
                  <v:fill on="true" color="#ffffff"/>
                </v:shape>
                <v:shape id="Shape 49" style="position:absolute;width:252;height:473;left:3891;top:3455;" coordsize="25260,47333" path="m22073,0l25260,526l25260,11087c18072,11087,12941,16522,12941,23609c12941,30696,18072,36246,25260,36246l25260,46858l22695,47333c9042,47333,0,36652,0,23609c0,10464,8941,0,22073,0x">
                  <v:stroke on="false" weight="0pt" color="#000000" opacity="0" miterlimit="10" joinstyle="miter" endcap="flat"/>
                  <v:fill on="true" color="#ffffff"/>
                </v:shape>
                <v:shape id="Shape 50" style="position:absolute;width:236;height:463;left:4144;top:3461;" coordsize="23609,46331" path="m0,0l3640,601c6258,1575,8979,3372,11087,6662l11087,908l23609,908l23609,45358l11087,45358l11087,39618c8826,42850,6207,44647,3756,45636l0,46331l0,35720c7188,35720,12319,30169,12319,23082c12319,15996,7188,10561,0,10561l0,0x">
                  <v:stroke on="false" weight="0pt" color="#000000" opacity="0" miterlimit="10" joinstyle="miter" endcap="flat"/>
                  <v:fill on="true" color="#ffffff"/>
                </v:shape>
                <v:shape id="Shape 51" style="position:absolute;width:429;height:458;left:4499;top:3455;" coordsize="42913,45885" path="m26289,0c30188,0,35928,1130,39421,5435c42507,9233,42913,13652,42913,17970l42913,45885l30391,45885l30391,21666c30391,19190,30289,15291,28029,12929c26073,10884,23406,10681,22174,10681c18885,10681,16319,11798,14478,14579c12624,17449,12522,20638,12522,23202l12522,45885l0,45885l0,1435l12522,1435l12522,7188c14884,3898,19101,0,26289,0x">
                  <v:stroke on="false" weight="0pt" color="#000000" opacity="0" miterlimit="10" joinstyle="miter" endcap="flat"/>
                  <v:fill on="true" color="#ffffff"/>
                </v:shape>
                <v:shape id="Shape 52" style="position:absolute;width:252;height:473;left:5024;top:3455;" coordsize="25260,47320" path="m22073,0l25260,526l25260,11087l25260,11087c18072,11087,12941,16522,12941,23609c12941,30696,18072,36233,25260,36233l25260,36233l25260,46847l22695,47320c9042,47320,0,36652,0,23609c0,10464,8941,0,22073,0x">
                  <v:stroke on="false" weight="0pt" color="#000000" opacity="0" miterlimit="10" joinstyle="miter" endcap="flat"/>
                  <v:fill on="true" color="#ffffff"/>
                </v:shape>
                <v:shape id="Shape 53" style="position:absolute;width:236;height:758;left:5277;top:3166;" coordsize="23609,75803" path="m11087,0l23609,0l23609,74841l11087,74841l11087,69088c8826,72327,6207,74123,3756,75111l0,75803l0,65189l8855,61535c11036,59265,12319,56108,12319,52565c12319,49022,11036,45892,8855,43647l0,40043l0,29482l3645,30083c6264,31058,8985,32855,11087,36144l11087,0x">
                  <v:stroke on="false" weight="0pt" color="#000000" opacity="0" miterlimit="10" joinstyle="miter" endcap="flat"/>
                  <v:fill on="true" color="#ffffff"/>
                </v:shape>
                <v:shape id="Shape 54" style="position:absolute;width:1161;height:1156;left:3896;top:4304;" coordsize="116192,115671" path="m0,0l28791,0l58102,74054l87401,0l116192,0l67120,115671l49085,115671l0,0x">
                  <v:stroke on="false" weight="0pt" color="#000000" opacity="0" miterlimit="10" joinstyle="miter" endcap="flat"/>
                  <v:fill on="true" color="#ffffff"/>
                </v:shape>
                <v:shape id="Shape 55" style="position:absolute;width:454;height:825;left:5029;top:4661;" coordsize="45434,82537" path="m45428,0l45434,2l45434,21148l45428,21145c39713,21145,35027,23063,31382,26695c27749,30340,25667,35027,25667,41262c25667,48375,28435,52883,31382,55829l45434,61313l45434,82535l45428,82537c30353,82537,18555,76988,11620,70053c3810,62255,0,51156,0,41262c0,31382,3810,20282,11620,12484c18555,5550,30353,0,45428,0x">
                  <v:stroke on="false" weight="0pt" color="#000000" opacity="0" miterlimit="10" joinstyle="miter" endcap="flat"/>
                  <v:fill on="true" color="#ffffff"/>
                </v:shape>
                <v:shape id="Shape 56" style="position:absolute;width:454;height:825;left:5483;top:4661;" coordsize="45434,82534" path="m0,0l19961,3640c25664,5894,30347,9015,33814,12482c41624,20280,45434,31380,45434,41260c45434,51154,41624,62254,33814,70052c30347,73519,25664,76640,19961,78894l0,82534l0,61311l171,61378c5721,61378,10408,59472,14040,55828c17685,52195,19768,47509,19768,41260c19768,35025,17685,30338,14040,26694l0,21146l0,0x">
                  <v:stroke on="false" weight="0pt" color="#000000" opacity="0" miterlimit="10" joinstyle="miter" endcap="flat"/>
                  <v:fill on="true" color="#ffffff"/>
                </v:shape>
                <v:shape id="Shape 2227" style="position:absolute;width:249;height:773;left:6111;top:4687;" coordsize="24968,77343" path="m0,0l24968,0l24968,77343l0,77343l0,0">
                  <v:stroke on="false" weight="0pt" color="#000000" opacity="0" miterlimit="10" joinstyle="miter" endcap="flat"/>
                  <v:fill on="true" color="#ffffff"/>
                </v:shape>
                <v:shape id="Shape 58" style="position:absolute;width:291;height:291;left:6090;top:4212;" coordsize="29134,29134" path="m14567,0c22720,0,29134,6414,29134,14567c29134,22720,22720,29134,14567,29134c6414,29134,0,22720,0,14567c0,6414,6414,0,14567,0x">
                  <v:stroke on="false" weight="0pt" color="#000000" opacity="0" miterlimit="10" joinstyle="miter" endcap="flat"/>
                  <v:fill on="true" color="#ffffff"/>
                </v:shape>
                <v:shape id="Shape 59" style="position:absolute;width:619;height:825;left:6534;top:4661;" coordsize="61913,82550" path="m42316,0c49085,0,55321,1207,61913,4331l61913,27051c55842,22022,49606,21158,45618,21158c37808,21158,33134,24968,31394,26708c28105,29997,25667,35027,25667,41275c25667,46990,27749,51854,30874,55143c34684,59309,40411,61392,45961,61392c50292,61392,56198,60172,61913,55321l61913,77863c55321,81509,49085,82550,42139,82550c29134,82550,19253,77863,12141,70930c6248,65202,0,55487,0,41440c0,28270,5550,17856,12840,10922c21501,2769,31737,0,42316,0x">
                  <v:stroke on="false" weight="0pt" color="#000000" opacity="0" miterlimit="10" joinstyle="miter" endcap="flat"/>
                  <v:fill on="true" color="#ffffff"/>
                </v:shape>
                <v:shape id="Shape 60" style="position:absolute;width:430;height:825;left:7282;top:4661;" coordsize="43085,82538" path="m41440,0l43085,223l43085,17373l30518,22365c28613,24447,26873,27229,26175,30696l43085,30696l43085,45606l25311,45606c25311,49771,26873,55321,29997,58789c33807,62941,39014,63640,42824,63640l43085,63581l43085,82482l42482,82538c30861,82538,20625,80467,11608,71450c4851,64681,0,54445,0,41618c0,30518,3988,19076,11786,11100c21146,1727,32766,0,41440,0x">
                  <v:stroke on="false" weight="0pt" color="#000000" opacity="0" miterlimit="10" joinstyle="miter" endcap="flat"/>
                  <v:fill on="true" color="#ffffff"/>
                </v:shape>
                <v:shape id="Shape 61" style="position:absolute;width:387;height:275;left:7713;top:5211;" coordsize="38767,27516" path="m15183,0l38767,2425c35300,13360,28353,19076,23844,21857c20117,24111,16174,25540,12078,26405l0,27516l0,8616l9798,6426c10154,6248,13100,4343,15183,0x">
                  <v:stroke on="false" weight="0pt" color="#000000" opacity="0" miterlimit="10" joinstyle="miter" endcap="flat"/>
                  <v:fill on="true" color="#ffffff"/>
                </v:shape>
                <v:shape id="Shape 62" style="position:absolute;width:399;height:453;left:7713;top:4663;" coordsize="39973,45383" path="m0,0l13380,1815c18777,3463,24282,6368,29051,11397c38233,21100,39973,33241,39973,42779l39973,45383l0,45383l0,30473l16910,30473c16732,29774,15526,24923,11881,21456c9112,18852,5124,17112,95,17112l0,17150l0,0x">
                  <v:stroke on="false" weight="0pt" color="#000000" opacity="0" miterlimit="10" joinstyle="miter" endcap="flat"/>
                  <v:fill on="true" color="#ffffff"/>
                </v:shape>
                <w10:wrap type="topAndBottom"/>
              </v:group>
            </w:pict>
          </mc:Fallback>
        </mc:AlternateContent>
      </w:r>
      <w:r>
        <w:rPr>
          <w:b/>
          <w:sz w:val="28"/>
        </w:rPr>
        <w:t xml:space="preserve">Wiltshire Youth Council school sign up </w:t>
      </w:r>
      <w:proofErr w:type="gramStart"/>
      <w:r>
        <w:rPr>
          <w:b/>
          <w:sz w:val="28"/>
        </w:rPr>
        <w:t>form</w:t>
      </w:r>
      <w:proofErr w:type="gramEnd"/>
    </w:p>
    <w:tbl>
      <w:tblPr>
        <w:tblStyle w:val="TableGrid1"/>
        <w:tblW w:w="9930" w:type="dxa"/>
        <w:tblInd w:w="10" w:type="dxa"/>
        <w:tblCellMar>
          <w:top w:w="25" w:type="dxa"/>
          <w:left w:w="80" w:type="dxa"/>
          <w:right w:w="115" w:type="dxa"/>
        </w:tblCellMar>
        <w:tblLook w:val="04A0" w:firstRow="1" w:lastRow="0" w:firstColumn="1" w:lastColumn="0" w:noHBand="0" w:noVBand="1"/>
      </w:tblPr>
      <w:tblGrid>
        <w:gridCol w:w="2201"/>
        <w:gridCol w:w="7729"/>
      </w:tblGrid>
      <w:tr w:rsidR="009169C0" w14:paraId="09E1E18F" w14:textId="77777777">
        <w:trPr>
          <w:trHeight w:val="374"/>
        </w:trPr>
        <w:tc>
          <w:tcPr>
            <w:tcW w:w="9930" w:type="dxa"/>
            <w:gridSpan w:val="2"/>
            <w:tcBorders>
              <w:top w:val="nil"/>
              <w:left w:val="nil"/>
              <w:bottom w:val="nil"/>
              <w:right w:val="nil"/>
            </w:tcBorders>
            <w:shd w:val="clear" w:color="auto" w:fill="C42284"/>
          </w:tcPr>
          <w:p w14:paraId="5CB43F01" w14:textId="77777777" w:rsidR="009169C0" w:rsidRDefault="00D60020">
            <w:pPr>
              <w:ind w:right="0"/>
            </w:pPr>
            <w:r>
              <w:rPr>
                <w:b/>
                <w:color w:val="FFFFFF"/>
                <w:sz w:val="28"/>
              </w:rPr>
              <w:t>Education providers details</w:t>
            </w:r>
          </w:p>
        </w:tc>
      </w:tr>
      <w:tr w:rsidR="009169C0" w14:paraId="6C646727" w14:textId="77777777">
        <w:trPr>
          <w:trHeight w:val="831"/>
        </w:trPr>
        <w:tc>
          <w:tcPr>
            <w:tcW w:w="9930" w:type="dxa"/>
            <w:gridSpan w:val="2"/>
            <w:tcBorders>
              <w:top w:val="nil"/>
              <w:left w:val="single" w:sz="8" w:space="0" w:color="5DBEBE"/>
              <w:bottom w:val="nil"/>
              <w:right w:val="single" w:sz="8" w:space="0" w:color="5DBEBE"/>
            </w:tcBorders>
          </w:tcPr>
          <w:p w14:paraId="3996D669" w14:textId="77777777" w:rsidR="009169C0" w:rsidRDefault="00D60020">
            <w:pPr>
              <w:ind w:right="0"/>
            </w:pPr>
            <w:r>
              <w:t xml:space="preserve">School / college </w:t>
            </w:r>
          </w:p>
          <w:p w14:paraId="6AAC3B1B" w14:textId="77777777" w:rsidR="009169C0" w:rsidRDefault="00D60020">
            <w:pPr>
              <w:ind w:right="0"/>
            </w:pPr>
            <w:r>
              <w:t>name</w:t>
            </w:r>
          </w:p>
        </w:tc>
      </w:tr>
      <w:tr w:rsidR="009169C0" w14:paraId="11BAD4CD" w14:textId="77777777">
        <w:trPr>
          <w:trHeight w:val="964"/>
        </w:trPr>
        <w:tc>
          <w:tcPr>
            <w:tcW w:w="2201" w:type="dxa"/>
            <w:tcBorders>
              <w:top w:val="nil"/>
              <w:left w:val="single" w:sz="8" w:space="0" w:color="5DBEBE"/>
              <w:bottom w:val="nil"/>
              <w:right w:val="single" w:sz="8" w:space="0" w:color="FFFFFF"/>
            </w:tcBorders>
            <w:shd w:val="clear" w:color="auto" w:fill="BCE0DF"/>
          </w:tcPr>
          <w:p w14:paraId="62D63608" w14:textId="77777777" w:rsidR="009169C0" w:rsidRDefault="00D60020">
            <w:pPr>
              <w:ind w:right="0"/>
            </w:pPr>
            <w:r>
              <w:t>Address and postcode</w:t>
            </w:r>
          </w:p>
        </w:tc>
        <w:tc>
          <w:tcPr>
            <w:tcW w:w="7729" w:type="dxa"/>
            <w:tcBorders>
              <w:top w:val="nil"/>
              <w:left w:val="single" w:sz="8" w:space="0" w:color="FFFFFF"/>
              <w:bottom w:val="nil"/>
              <w:right w:val="single" w:sz="8" w:space="0" w:color="5DBEBE"/>
            </w:tcBorders>
            <w:shd w:val="clear" w:color="auto" w:fill="BCE0DF"/>
          </w:tcPr>
          <w:p w14:paraId="4EE3BC47" w14:textId="77777777" w:rsidR="009169C0" w:rsidRDefault="009169C0">
            <w:pPr>
              <w:spacing w:after="160"/>
              <w:ind w:right="0"/>
            </w:pPr>
          </w:p>
        </w:tc>
      </w:tr>
      <w:tr w:rsidR="009169C0" w14:paraId="504A69FA" w14:textId="77777777">
        <w:trPr>
          <w:trHeight w:val="682"/>
        </w:trPr>
        <w:tc>
          <w:tcPr>
            <w:tcW w:w="2201" w:type="dxa"/>
            <w:tcBorders>
              <w:top w:val="nil"/>
              <w:left w:val="single" w:sz="8" w:space="0" w:color="5DBEBE"/>
              <w:bottom w:val="nil"/>
              <w:right w:val="single" w:sz="8" w:space="0" w:color="FFFFFF"/>
            </w:tcBorders>
          </w:tcPr>
          <w:p w14:paraId="47826A41" w14:textId="77777777" w:rsidR="009169C0" w:rsidRDefault="00D60020">
            <w:pPr>
              <w:ind w:right="0"/>
            </w:pPr>
            <w:r>
              <w:t>Type of education provider</w:t>
            </w:r>
          </w:p>
        </w:tc>
        <w:tc>
          <w:tcPr>
            <w:tcW w:w="7729" w:type="dxa"/>
            <w:tcBorders>
              <w:top w:val="nil"/>
              <w:left w:val="single" w:sz="8" w:space="0" w:color="FFFFFF"/>
              <w:bottom w:val="nil"/>
              <w:right w:val="single" w:sz="8" w:space="0" w:color="5DBEBE"/>
            </w:tcBorders>
          </w:tcPr>
          <w:p w14:paraId="713318C6" w14:textId="77777777" w:rsidR="009169C0" w:rsidRDefault="009169C0">
            <w:pPr>
              <w:spacing w:after="160"/>
              <w:ind w:right="0"/>
            </w:pPr>
          </w:p>
        </w:tc>
      </w:tr>
      <w:tr w:rsidR="009169C0" w14:paraId="156899F9" w14:textId="77777777">
        <w:trPr>
          <w:trHeight w:val="682"/>
        </w:trPr>
        <w:tc>
          <w:tcPr>
            <w:tcW w:w="2201" w:type="dxa"/>
            <w:tcBorders>
              <w:top w:val="nil"/>
              <w:left w:val="single" w:sz="8" w:space="0" w:color="5DBEBE"/>
              <w:bottom w:val="nil"/>
              <w:right w:val="single" w:sz="8" w:space="0" w:color="FFFFFF"/>
            </w:tcBorders>
            <w:shd w:val="clear" w:color="auto" w:fill="BCE0DF"/>
          </w:tcPr>
          <w:p w14:paraId="51D07403" w14:textId="77777777" w:rsidR="009169C0" w:rsidRDefault="00D60020">
            <w:pPr>
              <w:ind w:right="0"/>
            </w:pPr>
            <w:r>
              <w:t>Headteacher's name</w:t>
            </w:r>
          </w:p>
        </w:tc>
        <w:tc>
          <w:tcPr>
            <w:tcW w:w="7729" w:type="dxa"/>
            <w:tcBorders>
              <w:top w:val="nil"/>
              <w:left w:val="single" w:sz="8" w:space="0" w:color="FFFFFF"/>
              <w:bottom w:val="nil"/>
              <w:right w:val="single" w:sz="8" w:space="0" w:color="5DBEBE"/>
            </w:tcBorders>
            <w:shd w:val="clear" w:color="auto" w:fill="BCE0DF"/>
          </w:tcPr>
          <w:p w14:paraId="44FF68E9" w14:textId="77777777" w:rsidR="009169C0" w:rsidRDefault="009169C0">
            <w:pPr>
              <w:spacing w:after="160"/>
              <w:ind w:right="0"/>
            </w:pPr>
          </w:p>
        </w:tc>
      </w:tr>
      <w:tr w:rsidR="009169C0" w14:paraId="1AA8DA8E" w14:textId="77777777">
        <w:trPr>
          <w:trHeight w:val="682"/>
        </w:trPr>
        <w:tc>
          <w:tcPr>
            <w:tcW w:w="9930" w:type="dxa"/>
            <w:gridSpan w:val="2"/>
            <w:tcBorders>
              <w:top w:val="nil"/>
              <w:left w:val="single" w:sz="8" w:space="0" w:color="5DBEBE"/>
              <w:bottom w:val="nil"/>
              <w:right w:val="single" w:sz="8" w:space="0" w:color="5DBEBE"/>
            </w:tcBorders>
          </w:tcPr>
          <w:p w14:paraId="68E7AB70" w14:textId="77777777" w:rsidR="009169C0" w:rsidRDefault="00D60020">
            <w:pPr>
              <w:ind w:right="7397"/>
            </w:pPr>
            <w:r>
              <w:t>Headteacher's phone number</w:t>
            </w:r>
          </w:p>
        </w:tc>
      </w:tr>
      <w:tr w:rsidR="009169C0" w14:paraId="56801EF6" w14:textId="77777777">
        <w:trPr>
          <w:trHeight w:val="682"/>
        </w:trPr>
        <w:tc>
          <w:tcPr>
            <w:tcW w:w="2201" w:type="dxa"/>
            <w:tcBorders>
              <w:top w:val="nil"/>
              <w:left w:val="single" w:sz="8" w:space="0" w:color="5DBEBE"/>
              <w:bottom w:val="single" w:sz="8" w:space="0" w:color="5DBEBE"/>
              <w:right w:val="single" w:sz="8" w:space="0" w:color="FFFFFF"/>
            </w:tcBorders>
            <w:shd w:val="clear" w:color="auto" w:fill="BCE0DF"/>
          </w:tcPr>
          <w:p w14:paraId="5AD53E85" w14:textId="77777777" w:rsidR="009169C0" w:rsidRDefault="00D60020">
            <w:pPr>
              <w:ind w:right="0"/>
            </w:pPr>
            <w:r>
              <w:t>Headteacher's email address</w:t>
            </w:r>
          </w:p>
        </w:tc>
        <w:tc>
          <w:tcPr>
            <w:tcW w:w="7729" w:type="dxa"/>
            <w:tcBorders>
              <w:top w:val="nil"/>
              <w:left w:val="single" w:sz="8" w:space="0" w:color="FFFFFF"/>
              <w:bottom w:val="single" w:sz="8" w:space="0" w:color="5DBEBE"/>
              <w:right w:val="single" w:sz="8" w:space="0" w:color="5DBEBE"/>
            </w:tcBorders>
            <w:shd w:val="clear" w:color="auto" w:fill="BCE0DF"/>
          </w:tcPr>
          <w:p w14:paraId="41CC525A" w14:textId="77777777" w:rsidR="009169C0" w:rsidRDefault="009169C0">
            <w:pPr>
              <w:spacing w:after="160"/>
              <w:ind w:right="0"/>
            </w:pPr>
          </w:p>
        </w:tc>
      </w:tr>
    </w:tbl>
    <w:p w14:paraId="0C309C29" w14:textId="77777777" w:rsidR="009169C0" w:rsidRDefault="00D60020">
      <w:r>
        <w:t>Each education provider will be asked to nominate a staff member who will be the link person for their school/college to Wiltshire Council. This person will also be the main point of contact for students wishing to stand as candidates and will ensure that campaigning happens fairly. We would advise that this person is already involved with pupil voice initiatives in some capacity and is also a member of the school's team. Please provide the details of the nominated staff member below.</w:t>
      </w:r>
    </w:p>
    <w:tbl>
      <w:tblPr>
        <w:tblStyle w:val="TableGrid1"/>
        <w:tblW w:w="9923" w:type="dxa"/>
        <w:tblInd w:w="10" w:type="dxa"/>
        <w:tblCellMar>
          <w:right w:w="1" w:type="dxa"/>
        </w:tblCellMar>
        <w:tblLook w:val="04A0" w:firstRow="1" w:lastRow="0" w:firstColumn="1" w:lastColumn="0" w:noHBand="0" w:noVBand="1"/>
      </w:tblPr>
      <w:tblGrid>
        <w:gridCol w:w="1681"/>
        <w:gridCol w:w="8242"/>
      </w:tblGrid>
      <w:tr w:rsidR="009169C0" w14:paraId="17C15205" w14:textId="77777777" w:rsidTr="003F214B">
        <w:trPr>
          <w:trHeight w:val="374"/>
        </w:trPr>
        <w:tc>
          <w:tcPr>
            <w:tcW w:w="9923" w:type="dxa"/>
            <w:gridSpan w:val="2"/>
            <w:tcBorders>
              <w:top w:val="nil"/>
              <w:left w:val="nil"/>
              <w:bottom w:val="nil"/>
              <w:right w:val="nil"/>
            </w:tcBorders>
            <w:shd w:val="clear" w:color="auto" w:fill="C42284"/>
          </w:tcPr>
          <w:p w14:paraId="3FE38DBD" w14:textId="77777777" w:rsidR="009169C0" w:rsidRDefault="00D60020">
            <w:pPr>
              <w:ind w:right="0"/>
            </w:pPr>
            <w:r>
              <w:rPr>
                <w:b/>
                <w:color w:val="FFFFFF"/>
                <w:sz w:val="28"/>
              </w:rPr>
              <w:t>Nominated staff member details</w:t>
            </w:r>
          </w:p>
        </w:tc>
      </w:tr>
      <w:tr w:rsidR="009169C0" w14:paraId="333EC275" w14:textId="77777777" w:rsidTr="003F214B">
        <w:trPr>
          <w:trHeight w:val="417"/>
        </w:trPr>
        <w:tc>
          <w:tcPr>
            <w:tcW w:w="1681" w:type="dxa"/>
            <w:tcBorders>
              <w:top w:val="nil"/>
              <w:left w:val="single" w:sz="8" w:space="0" w:color="5DBEBE"/>
              <w:bottom w:val="nil"/>
              <w:right w:val="single" w:sz="8" w:space="0" w:color="FFFFFF" w:themeColor="background1"/>
            </w:tcBorders>
          </w:tcPr>
          <w:p w14:paraId="6E7452CB" w14:textId="77777777" w:rsidR="009169C0" w:rsidRDefault="00D60020">
            <w:pPr>
              <w:ind w:right="0"/>
            </w:pPr>
            <w:r>
              <w:t>Name</w:t>
            </w:r>
          </w:p>
        </w:tc>
        <w:tc>
          <w:tcPr>
            <w:tcW w:w="8242" w:type="dxa"/>
            <w:tcBorders>
              <w:top w:val="nil"/>
              <w:left w:val="single" w:sz="8" w:space="0" w:color="FFFFFF" w:themeColor="background1"/>
              <w:bottom w:val="nil"/>
              <w:right w:val="single" w:sz="8" w:space="0" w:color="5DBEBE"/>
            </w:tcBorders>
          </w:tcPr>
          <w:p w14:paraId="7F9932CC" w14:textId="77777777" w:rsidR="009169C0" w:rsidRDefault="009169C0">
            <w:pPr>
              <w:spacing w:after="160"/>
              <w:ind w:right="0"/>
            </w:pPr>
          </w:p>
        </w:tc>
      </w:tr>
      <w:tr w:rsidR="009169C0" w14:paraId="4C2D83AE" w14:textId="77777777" w:rsidTr="003F214B">
        <w:trPr>
          <w:trHeight w:val="417"/>
        </w:trPr>
        <w:tc>
          <w:tcPr>
            <w:tcW w:w="1681" w:type="dxa"/>
            <w:tcBorders>
              <w:top w:val="nil"/>
              <w:left w:val="single" w:sz="8" w:space="0" w:color="5DBEBE"/>
              <w:bottom w:val="nil"/>
              <w:right w:val="single" w:sz="8" w:space="0" w:color="FFFFFF" w:themeColor="background1"/>
            </w:tcBorders>
            <w:shd w:val="clear" w:color="auto" w:fill="BCE0DF"/>
          </w:tcPr>
          <w:p w14:paraId="09B6D035" w14:textId="77777777" w:rsidR="009169C0" w:rsidRDefault="00D60020">
            <w:pPr>
              <w:ind w:right="0"/>
            </w:pPr>
            <w:r>
              <w:t xml:space="preserve">Job Role </w:t>
            </w:r>
          </w:p>
        </w:tc>
        <w:tc>
          <w:tcPr>
            <w:tcW w:w="8242" w:type="dxa"/>
            <w:tcBorders>
              <w:top w:val="nil"/>
              <w:left w:val="single" w:sz="8" w:space="0" w:color="FFFFFF" w:themeColor="background1"/>
              <w:bottom w:val="nil"/>
              <w:right w:val="single" w:sz="8" w:space="0" w:color="5DBEBE"/>
            </w:tcBorders>
            <w:shd w:val="clear" w:color="auto" w:fill="BCE0DF"/>
          </w:tcPr>
          <w:p w14:paraId="455E4297" w14:textId="77777777" w:rsidR="009169C0" w:rsidRDefault="009169C0">
            <w:pPr>
              <w:spacing w:after="160"/>
              <w:ind w:right="0"/>
            </w:pPr>
          </w:p>
        </w:tc>
      </w:tr>
      <w:tr w:rsidR="009169C0" w14:paraId="70903BA1" w14:textId="77777777" w:rsidTr="003F214B">
        <w:trPr>
          <w:trHeight w:val="417"/>
        </w:trPr>
        <w:tc>
          <w:tcPr>
            <w:tcW w:w="1681" w:type="dxa"/>
            <w:tcBorders>
              <w:top w:val="nil"/>
              <w:left w:val="single" w:sz="8" w:space="0" w:color="5DBEBE"/>
              <w:bottom w:val="nil"/>
              <w:right w:val="single" w:sz="8" w:space="0" w:color="FFFFFF" w:themeColor="background1"/>
            </w:tcBorders>
          </w:tcPr>
          <w:p w14:paraId="09218879" w14:textId="77777777" w:rsidR="009169C0" w:rsidRDefault="00D60020">
            <w:pPr>
              <w:ind w:right="0"/>
            </w:pPr>
            <w:r>
              <w:t xml:space="preserve">Phone Number </w:t>
            </w:r>
          </w:p>
        </w:tc>
        <w:tc>
          <w:tcPr>
            <w:tcW w:w="8242" w:type="dxa"/>
            <w:tcBorders>
              <w:top w:val="nil"/>
              <w:left w:val="single" w:sz="8" w:space="0" w:color="FFFFFF" w:themeColor="background1"/>
              <w:bottom w:val="nil"/>
              <w:right w:val="single" w:sz="8" w:space="0" w:color="5DBEBE"/>
            </w:tcBorders>
          </w:tcPr>
          <w:p w14:paraId="667D50C3" w14:textId="77777777" w:rsidR="009169C0" w:rsidRDefault="009169C0">
            <w:pPr>
              <w:spacing w:after="160"/>
              <w:ind w:right="0"/>
            </w:pPr>
          </w:p>
        </w:tc>
      </w:tr>
      <w:tr w:rsidR="0057281E" w14:paraId="52694C5A" w14:textId="77777777" w:rsidTr="003F214B">
        <w:trPr>
          <w:trHeight w:val="417"/>
        </w:trPr>
        <w:tc>
          <w:tcPr>
            <w:tcW w:w="1681" w:type="dxa"/>
            <w:tcBorders>
              <w:top w:val="nil"/>
              <w:left w:val="single" w:sz="8" w:space="0" w:color="5DBEBE"/>
              <w:bottom w:val="nil"/>
              <w:right w:val="single" w:sz="8" w:space="0" w:color="FFFFFF" w:themeColor="background1"/>
            </w:tcBorders>
          </w:tcPr>
          <w:p w14:paraId="09C497F6" w14:textId="77777777" w:rsidR="0057281E" w:rsidRDefault="0057281E">
            <w:pPr>
              <w:ind w:right="0"/>
            </w:pPr>
          </w:p>
        </w:tc>
        <w:tc>
          <w:tcPr>
            <w:tcW w:w="8242" w:type="dxa"/>
            <w:tcBorders>
              <w:top w:val="nil"/>
              <w:left w:val="single" w:sz="8" w:space="0" w:color="FFFFFF" w:themeColor="background1"/>
              <w:bottom w:val="nil"/>
              <w:right w:val="single" w:sz="8" w:space="0" w:color="5DBEBE"/>
            </w:tcBorders>
          </w:tcPr>
          <w:p w14:paraId="56067FFF" w14:textId="77777777" w:rsidR="0057281E" w:rsidRDefault="0057281E">
            <w:pPr>
              <w:spacing w:after="160"/>
              <w:ind w:right="0"/>
            </w:pPr>
          </w:p>
        </w:tc>
      </w:tr>
      <w:tr w:rsidR="009169C0" w14:paraId="2BC70C64" w14:textId="77777777" w:rsidTr="003F214B">
        <w:trPr>
          <w:trHeight w:val="1323"/>
        </w:trPr>
        <w:tc>
          <w:tcPr>
            <w:tcW w:w="1681" w:type="dxa"/>
            <w:tcBorders>
              <w:top w:val="nil"/>
              <w:left w:val="single" w:sz="8" w:space="0" w:color="5DBEBE"/>
              <w:bottom w:val="single" w:sz="8" w:space="0" w:color="5DBEBE"/>
              <w:right w:val="single" w:sz="8" w:space="0" w:color="FFFFFF" w:themeColor="background1"/>
            </w:tcBorders>
            <w:shd w:val="clear" w:color="auto" w:fill="BCE0DF"/>
          </w:tcPr>
          <w:p w14:paraId="684C73D1" w14:textId="77777777" w:rsidR="009169C0" w:rsidRDefault="00D60020">
            <w:pPr>
              <w:ind w:right="0"/>
            </w:pPr>
            <w:r>
              <w:t xml:space="preserve">Email Address </w:t>
            </w:r>
          </w:p>
        </w:tc>
        <w:tc>
          <w:tcPr>
            <w:tcW w:w="8242" w:type="dxa"/>
            <w:tcBorders>
              <w:top w:val="nil"/>
              <w:left w:val="single" w:sz="8" w:space="0" w:color="FFFFFF" w:themeColor="background1"/>
              <w:bottom w:val="single" w:sz="8" w:space="0" w:color="5DBEBE"/>
              <w:right w:val="single" w:sz="8" w:space="0" w:color="5DBEBE"/>
            </w:tcBorders>
            <w:shd w:val="clear" w:color="auto" w:fill="BCE0DF"/>
          </w:tcPr>
          <w:p w14:paraId="5803FB28" w14:textId="77777777" w:rsidR="009169C0" w:rsidRDefault="009169C0">
            <w:pPr>
              <w:spacing w:after="160"/>
              <w:ind w:right="0"/>
            </w:pPr>
          </w:p>
        </w:tc>
      </w:tr>
    </w:tbl>
    <w:p w14:paraId="7D4790DF" w14:textId="77777777" w:rsidR="003F214B" w:rsidRDefault="003F214B"/>
    <w:p w14:paraId="1C752D1B" w14:textId="77777777" w:rsidR="003F214B" w:rsidRDefault="003F214B"/>
    <w:p w14:paraId="59112214" w14:textId="77777777" w:rsidR="003F214B" w:rsidRDefault="003F214B"/>
    <w:p w14:paraId="3FB2A0A8" w14:textId="77777777" w:rsidR="003F214B" w:rsidRDefault="003F214B"/>
    <w:p w14:paraId="619826C2" w14:textId="77777777" w:rsidR="003F214B" w:rsidRDefault="003F214B"/>
    <w:p w14:paraId="00D9C75C" w14:textId="77777777" w:rsidR="003F214B" w:rsidRDefault="003F214B"/>
    <w:p w14:paraId="4F4986C7" w14:textId="77777777" w:rsidR="003F214B" w:rsidRDefault="003F214B"/>
    <w:tbl>
      <w:tblPr>
        <w:tblStyle w:val="TableGrid1"/>
        <w:tblW w:w="11252" w:type="dxa"/>
        <w:tblInd w:w="-729" w:type="dxa"/>
        <w:tblCellMar>
          <w:right w:w="1" w:type="dxa"/>
        </w:tblCellMar>
        <w:tblLook w:val="04A0" w:firstRow="1" w:lastRow="0" w:firstColumn="1" w:lastColumn="0" w:noHBand="0" w:noVBand="1"/>
      </w:tblPr>
      <w:tblGrid>
        <w:gridCol w:w="11252"/>
      </w:tblGrid>
      <w:tr w:rsidR="003F214B" w14:paraId="585D6AC3" w14:textId="77777777" w:rsidTr="001830E3">
        <w:trPr>
          <w:trHeight w:val="378"/>
        </w:trPr>
        <w:tc>
          <w:tcPr>
            <w:tcW w:w="11252" w:type="dxa"/>
            <w:tcBorders>
              <w:top w:val="single" w:sz="16" w:space="0" w:color="C42284"/>
              <w:left w:val="single" w:sz="16" w:space="0" w:color="C42284"/>
              <w:bottom w:val="nil"/>
              <w:right w:val="single" w:sz="16" w:space="0" w:color="C42284"/>
            </w:tcBorders>
            <w:shd w:val="clear" w:color="auto" w:fill="C42284"/>
          </w:tcPr>
          <w:p w14:paraId="229C11A3" w14:textId="77777777" w:rsidR="003F214B" w:rsidRDefault="003F214B" w:rsidP="008D6810">
            <w:pPr>
              <w:ind w:right="0"/>
            </w:pPr>
            <w:r>
              <w:rPr>
                <w:b/>
                <w:color w:val="FFFFFF"/>
                <w:sz w:val="28"/>
              </w:rPr>
              <w:t>Declaration</w:t>
            </w:r>
          </w:p>
        </w:tc>
      </w:tr>
      <w:tr w:rsidR="003F214B" w14:paraId="2839B76D" w14:textId="77777777" w:rsidTr="001830E3">
        <w:trPr>
          <w:trHeight w:val="378"/>
        </w:trPr>
        <w:tc>
          <w:tcPr>
            <w:tcW w:w="11252" w:type="dxa"/>
            <w:tcBorders>
              <w:top w:val="single" w:sz="16" w:space="0" w:color="C42284"/>
              <w:left w:val="single" w:sz="16" w:space="0" w:color="C42284"/>
              <w:bottom w:val="nil"/>
              <w:right w:val="single" w:sz="16" w:space="0" w:color="C42284"/>
            </w:tcBorders>
            <w:shd w:val="clear" w:color="auto" w:fill="C42284"/>
          </w:tcPr>
          <w:p w14:paraId="12D59ECC" w14:textId="77777777" w:rsidR="003F214B" w:rsidRDefault="003F214B" w:rsidP="008D6810">
            <w:pPr>
              <w:ind w:right="0"/>
              <w:rPr>
                <w:b/>
                <w:color w:val="FFFFFF"/>
                <w:sz w:val="28"/>
              </w:rPr>
            </w:pPr>
          </w:p>
        </w:tc>
      </w:tr>
      <w:tr w:rsidR="003F214B" w14:paraId="1077AA77" w14:textId="77777777" w:rsidTr="001830E3">
        <w:trPr>
          <w:trHeight w:val="2613"/>
        </w:trPr>
        <w:tc>
          <w:tcPr>
            <w:tcW w:w="11252" w:type="dxa"/>
            <w:tcBorders>
              <w:top w:val="nil"/>
              <w:left w:val="single" w:sz="16" w:space="0" w:color="C42284"/>
              <w:right w:val="single" w:sz="16" w:space="0" w:color="C42284"/>
            </w:tcBorders>
          </w:tcPr>
          <w:p w14:paraId="0BC130BB" w14:textId="77777777" w:rsidR="003F214B" w:rsidRDefault="003F214B" w:rsidP="003F214B">
            <w:pPr>
              <w:spacing w:after="43"/>
              <w:ind w:left="140" w:right="0"/>
            </w:pPr>
            <w:r>
              <w:rPr>
                <w:sz w:val="22"/>
              </w:rPr>
              <w:t>I can confirm that:</w:t>
            </w:r>
            <w:r>
              <w:t xml:space="preserve"> </w:t>
            </w:r>
          </w:p>
          <w:p w14:paraId="0F945DF5" w14:textId="4BA632C1" w:rsidR="003F214B" w:rsidRDefault="003F214B" w:rsidP="001830E3">
            <w:pPr>
              <w:pStyle w:val="ListParagraph"/>
              <w:numPr>
                <w:ilvl w:val="0"/>
                <w:numId w:val="1"/>
              </w:numPr>
              <w:spacing w:after="43"/>
              <w:ind w:right="0"/>
            </w:pPr>
            <w:r w:rsidRPr="001830E3">
              <w:rPr>
                <w:sz w:val="22"/>
              </w:rPr>
              <w:t>Our school/college</w:t>
            </w:r>
            <w:r>
              <w:t xml:space="preserve"> </w:t>
            </w:r>
            <w:r w:rsidRPr="001830E3">
              <w:rPr>
                <w:sz w:val="22"/>
              </w:rPr>
              <w:t>have read and fully understand the information</w:t>
            </w:r>
            <w:r>
              <w:t xml:space="preserve"> </w:t>
            </w:r>
            <w:r w:rsidRPr="001830E3">
              <w:rPr>
                <w:sz w:val="22"/>
              </w:rPr>
              <w:t>relating to the W</w:t>
            </w:r>
            <w:r>
              <w:t>i</w:t>
            </w:r>
            <w:r w:rsidRPr="001830E3">
              <w:rPr>
                <w:sz w:val="22"/>
              </w:rPr>
              <w:t>ltshire Youth Council</w:t>
            </w:r>
          </w:p>
          <w:p w14:paraId="2221F712" w14:textId="0BF3D619" w:rsidR="003F214B" w:rsidRDefault="003F214B" w:rsidP="001830E3">
            <w:pPr>
              <w:pStyle w:val="ListParagraph"/>
              <w:numPr>
                <w:ilvl w:val="0"/>
                <w:numId w:val="1"/>
              </w:numPr>
              <w:tabs>
                <w:tab w:val="right" w:pos="2200"/>
              </w:tabs>
              <w:ind w:right="0"/>
            </w:pPr>
            <w:r w:rsidRPr="001830E3">
              <w:rPr>
                <w:sz w:val="22"/>
              </w:rPr>
              <w:t>Our setting will support our students to stand for election to become a Wiltshire Youth</w:t>
            </w:r>
            <w:r w:rsidR="00B25F7C" w:rsidRPr="001830E3">
              <w:rPr>
                <w:sz w:val="22"/>
              </w:rPr>
              <w:t xml:space="preserve"> </w:t>
            </w:r>
            <w:r w:rsidRPr="001830E3">
              <w:rPr>
                <w:sz w:val="22"/>
              </w:rPr>
              <w:t>Councillor, active</w:t>
            </w:r>
            <w:r w:rsidR="00B25F7C">
              <w:t>l</w:t>
            </w:r>
            <w:r w:rsidRPr="001830E3">
              <w:rPr>
                <w:sz w:val="22"/>
              </w:rPr>
              <w:t>y encouraging</w:t>
            </w:r>
            <w:r w:rsidR="00B25F7C" w:rsidRPr="001830E3">
              <w:rPr>
                <w:sz w:val="22"/>
              </w:rPr>
              <w:t xml:space="preserve"> </w:t>
            </w:r>
            <w:r w:rsidRPr="001830E3">
              <w:rPr>
                <w:sz w:val="22"/>
              </w:rPr>
              <w:t>students from marginalised groups to take part.</w:t>
            </w:r>
          </w:p>
          <w:p w14:paraId="333FE5BB" w14:textId="77777777" w:rsidR="001830E3" w:rsidRDefault="003F214B" w:rsidP="001830E3">
            <w:pPr>
              <w:pStyle w:val="ListParagraph"/>
              <w:numPr>
                <w:ilvl w:val="0"/>
                <w:numId w:val="1"/>
              </w:numPr>
              <w:tabs>
                <w:tab w:val="right" w:pos="2200"/>
              </w:tabs>
              <w:ind w:right="0"/>
            </w:pPr>
            <w:r w:rsidRPr="001830E3">
              <w:rPr>
                <w:sz w:val="22"/>
              </w:rPr>
              <w:t>Our setting will hold elections between the dates of 29/01/</w:t>
            </w:r>
            <w:r w:rsidR="00B25F7C" w:rsidRPr="001830E3">
              <w:rPr>
                <w:sz w:val="22"/>
              </w:rPr>
              <w:t>24</w:t>
            </w:r>
            <w:r w:rsidRPr="001830E3">
              <w:rPr>
                <w:sz w:val="22"/>
              </w:rPr>
              <w:t xml:space="preserve"> and </w:t>
            </w:r>
            <w:proofErr w:type="gramStart"/>
            <w:r w:rsidRPr="001830E3">
              <w:rPr>
                <w:sz w:val="22"/>
              </w:rPr>
              <w:t>02/02/</w:t>
            </w:r>
            <w:r w:rsidR="00B25F7C" w:rsidRPr="001830E3">
              <w:rPr>
                <w:sz w:val="22"/>
              </w:rPr>
              <w:t>24</w:t>
            </w:r>
            <w:proofErr w:type="gramEnd"/>
          </w:p>
          <w:p w14:paraId="2B164592" w14:textId="28F25FFE" w:rsidR="003F214B" w:rsidRDefault="003F214B" w:rsidP="001830E3">
            <w:pPr>
              <w:pStyle w:val="ListParagraph"/>
              <w:numPr>
                <w:ilvl w:val="0"/>
                <w:numId w:val="1"/>
              </w:numPr>
              <w:tabs>
                <w:tab w:val="right" w:pos="2200"/>
              </w:tabs>
              <w:ind w:right="0"/>
            </w:pPr>
            <w:r w:rsidRPr="001830E3">
              <w:rPr>
                <w:sz w:val="22"/>
              </w:rPr>
              <w:t xml:space="preserve">Our setting will support the </w:t>
            </w:r>
            <w:r w:rsidR="007D5251" w:rsidRPr="001830E3">
              <w:rPr>
                <w:sz w:val="22"/>
              </w:rPr>
              <w:t xml:space="preserve">two </w:t>
            </w:r>
            <w:r w:rsidRPr="001830E3">
              <w:rPr>
                <w:sz w:val="22"/>
              </w:rPr>
              <w:t>elected Youth Councillor</w:t>
            </w:r>
            <w:r w:rsidR="007D5251" w:rsidRPr="001830E3">
              <w:rPr>
                <w:sz w:val="22"/>
              </w:rPr>
              <w:t>s</w:t>
            </w:r>
            <w:r w:rsidRPr="001830E3">
              <w:rPr>
                <w:sz w:val="22"/>
              </w:rPr>
              <w:t xml:space="preserve"> and Deputy Youth Councillor to engage with the rest of the student population around issues that will be discussed on the</w:t>
            </w:r>
            <w:r w:rsidR="007D5251" w:rsidRPr="001830E3">
              <w:rPr>
                <w:sz w:val="22"/>
              </w:rPr>
              <w:t xml:space="preserve"> </w:t>
            </w:r>
            <w:r w:rsidRPr="001830E3">
              <w:rPr>
                <w:sz w:val="22"/>
              </w:rPr>
              <w:t>Wiltshire Youth Council.</w:t>
            </w:r>
          </w:p>
        </w:tc>
      </w:tr>
      <w:tr w:rsidR="007D5251" w14:paraId="1A21EF2A" w14:textId="77777777" w:rsidTr="001830E3">
        <w:trPr>
          <w:trHeight w:val="3000"/>
        </w:trPr>
        <w:tc>
          <w:tcPr>
            <w:tcW w:w="11252" w:type="dxa"/>
            <w:tcBorders>
              <w:top w:val="nil"/>
              <w:left w:val="single" w:sz="16" w:space="0" w:color="C42284"/>
              <w:bottom w:val="single" w:sz="16" w:space="0" w:color="C42284"/>
              <w:right w:val="single" w:sz="16" w:space="0" w:color="C42284"/>
            </w:tcBorders>
          </w:tcPr>
          <w:p w14:paraId="6C2CEFA3" w14:textId="77777777" w:rsidR="007D5251" w:rsidRDefault="007D5251" w:rsidP="007D5251">
            <w:pPr>
              <w:spacing w:after="143"/>
              <w:ind w:right="0"/>
            </w:pPr>
            <w:r>
              <w:rPr>
                <w:b/>
              </w:rPr>
              <w:t>Name:</w:t>
            </w:r>
          </w:p>
          <w:p w14:paraId="0F430528" w14:textId="77777777" w:rsidR="007D5251" w:rsidRDefault="007D5251" w:rsidP="008D6810">
            <w:pPr>
              <w:ind w:left="140" w:right="0"/>
              <w:rPr>
                <w:b/>
              </w:rPr>
            </w:pPr>
          </w:p>
          <w:p w14:paraId="39D739BF" w14:textId="77777777" w:rsidR="001830E3" w:rsidRDefault="001830E3" w:rsidP="007D5251">
            <w:pPr>
              <w:ind w:right="0"/>
              <w:rPr>
                <w:b/>
              </w:rPr>
            </w:pPr>
          </w:p>
          <w:p w14:paraId="65F0D603" w14:textId="2586A791" w:rsidR="007D5251" w:rsidRDefault="007D5251" w:rsidP="007D5251">
            <w:pPr>
              <w:ind w:right="0"/>
              <w:rPr>
                <w:b/>
              </w:rPr>
            </w:pPr>
            <w:r>
              <w:rPr>
                <w:b/>
              </w:rPr>
              <w:t xml:space="preserve">Signed:  </w:t>
            </w:r>
          </w:p>
          <w:p w14:paraId="774F2E7D" w14:textId="77777777" w:rsidR="007D5251" w:rsidRDefault="007D5251" w:rsidP="007D5251">
            <w:pPr>
              <w:ind w:right="0"/>
              <w:rPr>
                <w:b/>
              </w:rPr>
            </w:pPr>
          </w:p>
          <w:p w14:paraId="697B1C99" w14:textId="77777777" w:rsidR="001830E3" w:rsidRDefault="001830E3" w:rsidP="007D5251">
            <w:pPr>
              <w:ind w:right="0"/>
              <w:rPr>
                <w:b/>
              </w:rPr>
            </w:pPr>
          </w:p>
          <w:p w14:paraId="305609AE" w14:textId="77777777" w:rsidR="001830E3" w:rsidRDefault="001830E3" w:rsidP="007D5251">
            <w:pPr>
              <w:ind w:right="0"/>
              <w:rPr>
                <w:b/>
              </w:rPr>
            </w:pPr>
          </w:p>
          <w:p w14:paraId="431F12D3" w14:textId="10CF2696" w:rsidR="007D5251" w:rsidRDefault="007D5251" w:rsidP="007D5251">
            <w:pPr>
              <w:ind w:right="0"/>
            </w:pPr>
            <w:r>
              <w:rPr>
                <w:b/>
              </w:rPr>
              <w:t>Date:</w:t>
            </w:r>
          </w:p>
        </w:tc>
      </w:tr>
    </w:tbl>
    <w:p w14:paraId="22E0CED0" w14:textId="77777777" w:rsidR="003F214B" w:rsidRDefault="003F214B" w:rsidP="003F214B"/>
    <w:p w14:paraId="7E12643A" w14:textId="77777777" w:rsidR="003F214B" w:rsidRDefault="003F214B"/>
    <w:sectPr w:rsidR="003F214B">
      <w:pgSz w:w="11906" w:h="16838"/>
      <w:pgMar w:top="1440" w:right="619" w:bottom="1440" w:left="9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F2B52"/>
    <w:multiLevelType w:val="hybridMultilevel"/>
    <w:tmpl w:val="481A8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5241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0tDCwMLQ0NzIwNjJV0lEKTi0uzszPAykwrgUAJMdnxSwAAAA="/>
  </w:docVars>
  <w:rsids>
    <w:rsidRoot w:val="009169C0"/>
    <w:rsid w:val="00083D10"/>
    <w:rsid w:val="000E2615"/>
    <w:rsid w:val="001830E3"/>
    <w:rsid w:val="002B6FA5"/>
    <w:rsid w:val="003147F4"/>
    <w:rsid w:val="003F214B"/>
    <w:rsid w:val="0057281E"/>
    <w:rsid w:val="0059409A"/>
    <w:rsid w:val="006349DD"/>
    <w:rsid w:val="007D5251"/>
    <w:rsid w:val="007D6D1E"/>
    <w:rsid w:val="008149A5"/>
    <w:rsid w:val="009169C0"/>
    <w:rsid w:val="00972659"/>
    <w:rsid w:val="00AE7016"/>
    <w:rsid w:val="00B25F7C"/>
    <w:rsid w:val="00CA4EAC"/>
    <w:rsid w:val="00D44EF0"/>
    <w:rsid w:val="00D60020"/>
    <w:rsid w:val="00F12BD6"/>
    <w:rsid w:val="0EDBD52A"/>
    <w:rsid w:val="26E615AC"/>
    <w:rsid w:val="6903DFBC"/>
    <w:rsid w:val="7C2578B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4DB45"/>
  <w15:docId w15:val="{1E73D7F7-8E0D-4B80-A505-3C9667759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right="284"/>
    </w:pPr>
    <w:rPr>
      <w:rFonts w:ascii="Calibri" w:eastAsia="Calibri" w:hAnsi="Calibri" w:cs="Calibri"/>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2B6FA5"/>
    <w:rPr>
      <w:sz w:val="16"/>
      <w:szCs w:val="16"/>
    </w:rPr>
  </w:style>
  <w:style w:type="paragraph" w:styleId="CommentText">
    <w:name w:val="annotation text"/>
    <w:basedOn w:val="Normal"/>
    <w:link w:val="CommentTextChar"/>
    <w:uiPriority w:val="99"/>
    <w:unhideWhenUsed/>
    <w:rsid w:val="002B6FA5"/>
    <w:pPr>
      <w:spacing w:line="240" w:lineRule="auto"/>
    </w:pPr>
    <w:rPr>
      <w:sz w:val="20"/>
      <w:szCs w:val="20"/>
    </w:rPr>
  </w:style>
  <w:style w:type="character" w:customStyle="1" w:styleId="CommentTextChar">
    <w:name w:val="Comment Text Char"/>
    <w:basedOn w:val="DefaultParagraphFont"/>
    <w:link w:val="CommentText"/>
    <w:uiPriority w:val="99"/>
    <w:rsid w:val="002B6FA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B6FA5"/>
    <w:rPr>
      <w:b/>
      <w:bCs/>
    </w:rPr>
  </w:style>
  <w:style w:type="character" w:customStyle="1" w:styleId="CommentSubjectChar">
    <w:name w:val="Comment Subject Char"/>
    <w:basedOn w:val="CommentTextChar"/>
    <w:link w:val="CommentSubject"/>
    <w:uiPriority w:val="99"/>
    <w:semiHidden/>
    <w:rsid w:val="002B6FA5"/>
    <w:rPr>
      <w:rFonts w:ascii="Calibri" w:eastAsia="Calibri" w:hAnsi="Calibri" w:cs="Calibri"/>
      <w:b/>
      <w:bCs/>
      <w:color w:val="000000"/>
      <w:sz w:val="20"/>
      <w:szCs w:val="20"/>
    </w:rPr>
  </w:style>
  <w:style w:type="paragraph" w:styleId="ListParagraph">
    <w:name w:val="List Paragraph"/>
    <w:basedOn w:val="Normal"/>
    <w:uiPriority w:val="34"/>
    <w:qFormat/>
    <w:rsid w:val="001830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25739036048144B7D2D5BEBEC34B97" ma:contentTypeVersion="19" ma:contentTypeDescription="Create a new document." ma:contentTypeScope="" ma:versionID="ce69ae1dda94b551dbd49d29a536bd94">
  <xsd:schema xmlns:xsd="http://www.w3.org/2001/XMLSchema" xmlns:xs="http://www.w3.org/2001/XMLSchema" xmlns:p="http://schemas.microsoft.com/office/2006/metadata/properties" xmlns:ns2="a19d5bf2-c8cc-4aa0-b405-6ddb15ee50bf" xmlns:ns3="95667ea0-0465-41a9-949a-f4d285332952" xmlns:ns4="e0f9e225-0762-47db-a700-d28ac4b3e40d" targetNamespace="http://schemas.microsoft.com/office/2006/metadata/properties" ma:root="true" ma:fieldsID="909274e1f4afa55f81be691b53fb4d57" ns2:_="" ns3:_="" ns4:_="">
    <xsd:import namespace="a19d5bf2-c8cc-4aa0-b405-6ddb15ee50bf"/>
    <xsd:import namespace="95667ea0-0465-41a9-949a-f4d285332952"/>
    <xsd:import namespace="e0f9e225-0762-47db-a700-d28ac4b3e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4:TaxCatchAll" minOccurs="0"/>
                <xsd:element ref="ns2:MediaServiceLocation" minOccurs="0"/>
                <xsd:element ref="ns2:lcf76f155ced4ddcb4097134ff3c332f"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d5bf2-c8cc-4aa0-b405-6ddb15ee5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df4a1f-7efd-448e-8d4c-d4bc970677b7"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667ea0-0465-41a9-949a-f4d2853329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f9e225-0762-47db-a700-d28ac4b3e40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d270819-6492-4edc-b890-987ff2373b9b}" ma:internalName="TaxCatchAll" ma:showField="CatchAllData" ma:web="dc49e1f6-459d-49be-bd23-89bb03f96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0f9e225-0762-47db-a700-d28ac4b3e40d" xsi:nil="true"/>
    <lcf76f155ced4ddcb4097134ff3c332f xmlns="a19d5bf2-c8cc-4aa0-b405-6ddb15ee50b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F72D59-07FB-419E-91B5-82C6AB96FCD1}">
  <ds:schemaRefs>
    <ds:schemaRef ds:uri="http://schemas.microsoft.com/sharepoint/v3/contenttype/forms"/>
  </ds:schemaRefs>
</ds:datastoreItem>
</file>

<file path=customXml/itemProps2.xml><?xml version="1.0" encoding="utf-8"?>
<ds:datastoreItem xmlns:ds="http://schemas.openxmlformats.org/officeDocument/2006/customXml" ds:itemID="{47A431AB-9F55-4736-9227-BF40EDEC1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d5bf2-c8cc-4aa0-b405-6ddb15ee50bf"/>
    <ds:schemaRef ds:uri="95667ea0-0465-41a9-949a-f4d285332952"/>
    <ds:schemaRef ds:uri="e0f9e225-0762-47db-a700-d28ac4b3e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807B1-6633-446B-8B0C-B36281F45A1E}">
  <ds:schemaRefs>
    <ds:schemaRef ds:uri="http://schemas.microsoft.com/office/2006/metadata/properties"/>
    <ds:schemaRef ds:uri="http://schemas.microsoft.com/office/infopath/2007/PartnerControls"/>
    <ds:schemaRef ds:uri="e0f9e225-0762-47db-a700-d28ac4b3e40d"/>
    <ds:schemaRef ds:uri="a19d5bf2-c8cc-4aa0-b405-6ddb15ee50b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8</Words>
  <Characters>1243</Characters>
  <Application>Microsoft Office Word</Application>
  <DocSecurity>0</DocSecurity>
  <Lines>10</Lines>
  <Paragraphs>2</Paragraphs>
  <ScaleCrop>false</ScaleCrop>
  <Company>Wiltshire Council</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isey, Cameron</dc:creator>
  <cp:keywords/>
  <cp:lastModifiedBy>Bolton, Nick</cp:lastModifiedBy>
  <cp:revision>2</cp:revision>
  <dcterms:created xsi:type="dcterms:W3CDTF">2023-10-31T16:41:00Z</dcterms:created>
  <dcterms:modified xsi:type="dcterms:W3CDTF">2023-10-3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25739036048144B7D2D5BEBEC34B97</vt:lpwstr>
  </property>
  <property fmtid="{D5CDD505-2E9C-101B-9397-08002B2CF9AE}" pid="3" name="MediaServiceImageTags">
    <vt:lpwstr/>
  </property>
</Properties>
</file>